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0"/>
        <w:tblpPr w:leftFromText="180" w:rightFromText="180" w:vertAnchor="text" w:horzAnchor="margin" w:tblpY="268"/>
        <w:tblOverlap w:val="never"/>
        <w:tblW w:w="9892" w:type="dxa"/>
        <w:tblCellSpacing w:w="11" w:type="dxa"/>
        <w:tblBorders>
          <w:top w:val="outset" w:sz="6" w:space="0" w:color="BDD6EE" w:themeColor="accent1" w:themeTint="66"/>
          <w:left w:val="outset" w:sz="6" w:space="0" w:color="BDD6EE" w:themeColor="accent1" w:themeTint="66"/>
          <w:bottom w:val="outset" w:sz="6" w:space="0" w:color="BDD6EE" w:themeColor="accent1" w:themeTint="66"/>
          <w:right w:val="outset" w:sz="6" w:space="0" w:color="BDD6EE" w:themeColor="accent1" w:themeTint="66"/>
          <w:insideH w:val="outset" w:sz="6" w:space="0" w:color="BDD6EE" w:themeColor="accent1" w:themeTint="66"/>
          <w:insideV w:val="outset" w:sz="6" w:space="0" w:color="BDD6EE" w:themeColor="accent1" w:themeTint="66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131"/>
        <w:gridCol w:w="6761"/>
      </w:tblGrid>
      <w:tr w:rsidR="00CF783A" w:rsidRPr="00F270EF" w14:paraId="24F216AB" w14:textId="77777777" w:rsidTr="00CF783A">
        <w:trPr>
          <w:tblCellSpacing w:w="11" w:type="dxa"/>
        </w:trPr>
        <w:tc>
          <w:tcPr>
            <w:tcW w:w="9848" w:type="dxa"/>
            <w:gridSpan w:val="2"/>
            <w:shd w:val="clear" w:color="auto" w:fill="9CC2E5" w:themeFill="accent1" w:themeFillTint="99"/>
          </w:tcPr>
          <w:p w14:paraId="68FF4B21" w14:textId="472AEBD6" w:rsidR="00CF783A" w:rsidRPr="0014396E" w:rsidRDefault="00CF783A" w:rsidP="00CF783A">
            <w:pPr>
              <w:ind w:right="116"/>
              <w:jc w:val="center"/>
              <w:rPr>
                <w:rFonts w:asciiTheme="majorHAnsi" w:hAnsiTheme="majorHAnsi" w:cstheme="majorHAnsi"/>
                <w:sz w:val="24"/>
                <w:lang w:val="en-GB" w:eastAsia="en-US"/>
              </w:rPr>
            </w:pPr>
            <w:bookmarkStart w:id="0" w:name="_Toc413329799"/>
            <w:bookmarkStart w:id="1" w:name="_Toc496891884"/>
            <w:bookmarkStart w:id="2" w:name="_Toc413251392"/>
            <w:bookmarkStart w:id="3" w:name="_Toc413251399"/>
            <w:bookmarkStart w:id="4" w:name="_Toc413329806"/>
            <w:bookmarkStart w:id="5" w:name="_Toc496891891"/>
            <w:r w:rsidRPr="0014396E">
              <w:rPr>
                <w:rFonts w:asciiTheme="majorHAnsi" w:hAnsiTheme="majorHAnsi" w:cstheme="majorHAnsi"/>
                <w:color w:val="FFFFFF" w:themeColor="background1"/>
                <w:sz w:val="24"/>
              </w:rPr>
              <w:t>Expression</w:t>
            </w:r>
            <w:r w:rsidR="002A1880" w:rsidRPr="0014396E"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s </w:t>
            </w:r>
            <w:r w:rsidRPr="0014396E">
              <w:rPr>
                <w:rFonts w:asciiTheme="majorHAnsi" w:hAnsiTheme="majorHAnsi" w:cstheme="majorHAnsi"/>
                <w:color w:val="FFFFFF" w:themeColor="background1"/>
                <w:sz w:val="24"/>
              </w:rPr>
              <w:t>of Interest (</w:t>
            </w:r>
            <w:proofErr w:type="spellStart"/>
            <w:r w:rsidRPr="0014396E">
              <w:rPr>
                <w:rFonts w:asciiTheme="majorHAnsi" w:hAnsiTheme="majorHAnsi" w:cstheme="majorHAnsi"/>
                <w:color w:val="FFFFFF" w:themeColor="background1"/>
                <w:sz w:val="24"/>
              </w:rPr>
              <w:t>E</w:t>
            </w:r>
            <w:r w:rsidR="002A1880" w:rsidRPr="0014396E">
              <w:rPr>
                <w:rFonts w:asciiTheme="majorHAnsi" w:hAnsiTheme="majorHAnsi" w:cstheme="majorHAnsi"/>
                <w:color w:val="FFFFFF" w:themeColor="background1"/>
                <w:sz w:val="24"/>
              </w:rPr>
              <w:t>oI</w:t>
            </w:r>
            <w:proofErr w:type="spellEnd"/>
            <w:r w:rsidR="002A1880" w:rsidRPr="0014396E">
              <w:rPr>
                <w:rFonts w:asciiTheme="majorHAnsi" w:hAnsiTheme="majorHAnsi" w:cstheme="majorHAnsi"/>
                <w:color w:val="FFFFFF" w:themeColor="background1"/>
                <w:sz w:val="24"/>
              </w:rPr>
              <w:t xml:space="preserve">) </w:t>
            </w:r>
            <w:r w:rsidRPr="0014396E">
              <w:rPr>
                <w:rFonts w:asciiTheme="majorHAnsi" w:hAnsiTheme="majorHAnsi" w:cstheme="majorHAnsi"/>
                <w:color w:val="FFFFFF" w:themeColor="background1"/>
                <w:sz w:val="24"/>
              </w:rPr>
              <w:t>for Grantee</w:t>
            </w:r>
          </w:p>
        </w:tc>
      </w:tr>
      <w:tr w:rsidR="00CF783A" w:rsidRPr="0014396E" w14:paraId="517EEC0D" w14:textId="77777777" w:rsidTr="00CF783A">
        <w:trPr>
          <w:tblCellSpacing w:w="11" w:type="dxa"/>
        </w:trPr>
        <w:tc>
          <w:tcPr>
            <w:tcW w:w="9848" w:type="dxa"/>
            <w:gridSpan w:val="2"/>
            <w:shd w:val="clear" w:color="auto" w:fill="002060"/>
          </w:tcPr>
          <w:p w14:paraId="765C6440" w14:textId="44A00068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Section 1. Organi</w:t>
            </w:r>
            <w:r w:rsidR="00AF390E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s</w:t>
            </w: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ational overview</w:t>
            </w:r>
          </w:p>
        </w:tc>
      </w:tr>
      <w:tr w:rsidR="00CF783A" w:rsidRPr="0014396E" w14:paraId="1EDF6062" w14:textId="77777777" w:rsidTr="00CF783A">
        <w:trPr>
          <w:trHeight w:val="131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0D3291DB" w14:textId="2CE3CBD5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Name of </w:t>
            </w:r>
            <w:proofErr w:type="spellStart"/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organi</w:t>
            </w:r>
            <w:r w:rsidR="00AF390E"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s</w:t>
            </w: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ation</w:t>
            </w:r>
            <w:proofErr w:type="spellEnd"/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  <w:vAlign w:val="center"/>
          </w:tcPr>
          <w:p w14:paraId="68123DF2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CF783A" w:rsidRPr="0014396E" w14:paraId="55975155" w14:textId="77777777" w:rsidTr="00CF783A">
        <w:trPr>
          <w:trHeight w:val="131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7A813F8D" w14:textId="00E5A34B" w:rsidR="00CF783A" w:rsidRPr="0014396E" w:rsidRDefault="00CF783A" w:rsidP="00E00960">
            <w:pPr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Type of </w:t>
            </w:r>
            <w:proofErr w:type="spellStart"/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organi</w:t>
            </w:r>
            <w:r w:rsidR="00AF390E"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s</w:t>
            </w: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ations</w:t>
            </w:r>
            <w:proofErr w:type="spellEnd"/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 (UN, international, national, local)</w:t>
            </w:r>
          </w:p>
          <w:p w14:paraId="4B700E04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  <w:vAlign w:val="center"/>
          </w:tcPr>
          <w:p w14:paraId="24D68ACB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CF783A" w:rsidRPr="0014396E" w14:paraId="6028654E" w14:textId="77777777" w:rsidTr="00CF783A">
        <w:trPr>
          <w:trHeight w:val="131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2917FD93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Contact person </w:t>
            </w: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  <w:vAlign w:val="center"/>
          </w:tcPr>
          <w:p w14:paraId="1867C620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F783A" w:rsidRPr="0014396E" w14:paraId="19A11806" w14:textId="77777777" w:rsidTr="00CF783A">
        <w:trPr>
          <w:trHeight w:val="131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08C35D92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Contact number </w:t>
            </w: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  <w:vAlign w:val="center"/>
          </w:tcPr>
          <w:p w14:paraId="49E963A9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CF783A" w:rsidRPr="0014396E" w14:paraId="4E7EBFB8" w14:textId="77777777" w:rsidTr="00CF783A">
        <w:trPr>
          <w:trHeight w:val="131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5423588C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Email</w:t>
            </w: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  <w:vAlign w:val="center"/>
          </w:tcPr>
          <w:p w14:paraId="6B08DFCE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E00960" w:rsidRPr="0014396E" w14:paraId="6282ADAF" w14:textId="77777777" w:rsidTr="007217DA">
        <w:trPr>
          <w:trHeight w:val="131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31BC755C" w14:textId="4BE61073" w:rsidR="00E00960" w:rsidRPr="0014396E" w:rsidRDefault="00E00960" w:rsidP="00E00960">
            <w:pPr>
              <w:ind w:right="116"/>
              <w:rPr>
                <w:rFonts w:asciiTheme="majorHAnsi" w:eastAsia="Times New Roman" w:hAnsiTheme="majorHAnsi" w:cstheme="majorHAnsi"/>
                <w:b/>
                <w:bCs w:val="0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b/>
                <w:bCs w:val="0"/>
                <w:sz w:val="20"/>
                <w:szCs w:val="20"/>
                <w:lang w:val="en-GB" w:eastAsia="en-US"/>
              </w:rPr>
              <w:t>For consortium modalities, please indicate name(s) of sub-implementing partner(s) and contact details</w:t>
            </w: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</w:tcPr>
          <w:p w14:paraId="5411DBF3" w14:textId="77777777" w:rsidR="00E00960" w:rsidRPr="0014396E" w:rsidRDefault="00E00960" w:rsidP="00E00960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Add names and contact details of any consortium partners/sub-grantees.</w:t>
            </w:r>
          </w:p>
          <w:p w14:paraId="4C2FE0C1" w14:textId="77777777" w:rsidR="00E00960" w:rsidRPr="0014396E" w:rsidRDefault="00E00960" w:rsidP="00E00960">
            <w:pPr>
              <w:ind w:right="116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63CE2008" w14:textId="77777777" w:rsidR="00E00960" w:rsidRPr="0014396E" w:rsidRDefault="00E00960" w:rsidP="00E00960">
            <w:pPr>
              <w:ind w:right="116"/>
              <w:rPr>
                <w:rFonts w:asciiTheme="majorHAnsi" w:hAnsiTheme="majorHAnsi" w:cstheme="majorHAnsi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</w:rPr>
              <w:t xml:space="preserve">Name: </w:t>
            </w:r>
          </w:p>
          <w:p w14:paraId="75AFBD87" w14:textId="77777777" w:rsidR="00E00960" w:rsidRPr="0014396E" w:rsidRDefault="00E00960" w:rsidP="00E00960">
            <w:pPr>
              <w:ind w:right="116"/>
              <w:rPr>
                <w:rFonts w:asciiTheme="majorHAnsi" w:hAnsiTheme="majorHAnsi" w:cstheme="majorHAnsi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</w:rPr>
              <w:t>Position:</w:t>
            </w:r>
          </w:p>
          <w:p w14:paraId="7206D016" w14:textId="77777777" w:rsidR="00E00960" w:rsidRPr="0014396E" w:rsidRDefault="00E00960" w:rsidP="00E00960">
            <w:pPr>
              <w:ind w:right="116"/>
              <w:rPr>
                <w:rFonts w:asciiTheme="majorHAnsi" w:hAnsiTheme="majorHAnsi" w:cstheme="majorHAnsi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</w:rPr>
              <w:t>Email:</w:t>
            </w:r>
          </w:p>
          <w:p w14:paraId="25EF259D" w14:textId="6408B5BF" w:rsidR="00E00960" w:rsidRPr="0014396E" w:rsidRDefault="00E00960" w:rsidP="00E00960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</w:rPr>
              <w:t xml:space="preserve">Telephone: </w:t>
            </w:r>
          </w:p>
        </w:tc>
      </w:tr>
      <w:tr w:rsidR="002A1880" w:rsidRPr="0014396E" w14:paraId="0F2D6CB7" w14:textId="77777777" w:rsidTr="004C17FA">
        <w:trPr>
          <w:trHeight w:val="1394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6CEAF9B9" w14:textId="5D6EDB3D" w:rsidR="002A1880" w:rsidRPr="0014396E" w:rsidRDefault="002A1880" w:rsidP="002A188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>Legal status</w:t>
            </w:r>
            <w:r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: Is your </w:t>
            </w:r>
            <w:proofErr w:type="spellStart"/>
            <w:r w:rsidR="00AF390E"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>organisation</w:t>
            </w:r>
            <w:proofErr w:type="spellEnd"/>
            <w:r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</w:t>
            </w:r>
            <w:r w:rsidRPr="0014396E">
              <w:rPr>
                <w:rFonts w:asciiTheme="majorHAnsi" w:hAnsiTheme="majorHAnsi" w:cstheme="majorHAnsi"/>
                <w:sz w:val="20"/>
                <w:szCs w:val="20"/>
              </w:rPr>
              <w:t>Legally registered in Myanmar?</w:t>
            </w:r>
          </w:p>
          <w:p w14:paraId="1B5D4D3F" w14:textId="0D7B0F3E" w:rsidR="002A1880" w:rsidRPr="0014396E" w:rsidRDefault="002A1880" w:rsidP="002A1880">
            <w:pPr>
              <w:ind w:right="116"/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>(name registration authority)</w:t>
            </w: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  <w:vAlign w:val="center"/>
          </w:tcPr>
          <w:p w14:paraId="450479B1" w14:textId="77777777" w:rsidR="002A1880" w:rsidRPr="0014396E" w:rsidRDefault="002A1880" w:rsidP="002A1880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</w:pPr>
          </w:p>
          <w:p w14:paraId="57BD4FAB" w14:textId="77777777" w:rsidR="002A1880" w:rsidRPr="0014396E" w:rsidRDefault="002A1880" w:rsidP="002A1880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</w:pPr>
            <w:r w:rsidRPr="0014396E">
              <w:rPr>
                <w:rFonts w:asciiTheme="majorHAnsi" w:hAnsiTheme="majorHAnsi" w:cstheme="majorHAnsi"/>
                <w:b/>
                <w:bCs w:val="0"/>
                <w:i/>
                <w:iCs/>
                <w:sz w:val="20"/>
                <w:szCs w:val="20"/>
                <w:lang w:val="en-CA"/>
              </w:rPr>
              <w:t>Yes/No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  <w:t xml:space="preserve">: </w:t>
            </w:r>
          </w:p>
          <w:p w14:paraId="14A64132" w14:textId="77777777" w:rsidR="002A1880" w:rsidRPr="0014396E" w:rsidRDefault="002A1880" w:rsidP="002A1880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</w:pPr>
          </w:p>
          <w:p w14:paraId="65692E98" w14:textId="77777777" w:rsidR="002A1880" w:rsidRPr="0014396E" w:rsidRDefault="002A1880" w:rsidP="005602E3">
            <w:pPr>
              <w:ind w:right="116"/>
              <w:rPr>
                <w:rFonts w:asciiTheme="majorHAnsi" w:hAnsiTheme="majorHAnsi" w:cstheme="majorHAnsi"/>
                <w:b/>
                <w:bCs w:val="0"/>
                <w:i/>
                <w:iCs/>
                <w:sz w:val="20"/>
                <w:szCs w:val="20"/>
                <w:lang w:val="en-CA"/>
              </w:rPr>
            </w:pPr>
          </w:p>
        </w:tc>
      </w:tr>
      <w:tr w:rsidR="00CF783A" w:rsidRPr="0014396E" w14:paraId="42232F99" w14:textId="77777777" w:rsidTr="004C17FA">
        <w:trPr>
          <w:trHeight w:val="1394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634BB47B" w14:textId="4F61222A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b/>
                <w:sz w:val="20"/>
                <w:szCs w:val="20"/>
              </w:rPr>
              <w:t xml:space="preserve">Access: </w:t>
            </w:r>
            <w:r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Does your </w:t>
            </w:r>
            <w:proofErr w:type="spellStart"/>
            <w:r w:rsidR="00AF390E"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>organisation</w:t>
            </w:r>
            <w:proofErr w:type="spellEnd"/>
            <w:r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have official access for working in </w:t>
            </w:r>
            <w:r w:rsidR="00E00960"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>the target areas?</w:t>
            </w:r>
            <w:r w:rsidRPr="0014396E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  <w:vAlign w:val="center"/>
          </w:tcPr>
          <w:p w14:paraId="6E0C45D8" w14:textId="0B2D0055" w:rsidR="004C17FA" w:rsidRPr="0014396E" w:rsidRDefault="004C17FA" w:rsidP="00CF783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</w:pPr>
            <w:r w:rsidRPr="0014396E">
              <w:rPr>
                <w:rFonts w:asciiTheme="majorHAnsi" w:hAnsiTheme="majorHAnsi" w:cstheme="majorHAnsi"/>
                <w:b/>
                <w:bCs w:val="0"/>
                <w:i/>
                <w:iCs/>
                <w:sz w:val="20"/>
                <w:szCs w:val="20"/>
                <w:lang w:val="en-CA"/>
              </w:rPr>
              <w:t>Yes/No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  <w:t xml:space="preserve">: </w:t>
            </w:r>
          </w:p>
          <w:p w14:paraId="58726B8F" w14:textId="77777777" w:rsidR="004C17FA" w:rsidRPr="0014396E" w:rsidRDefault="004C17FA" w:rsidP="00CF783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</w:pPr>
          </w:p>
          <w:p w14:paraId="6A57B763" w14:textId="70BF15CF" w:rsidR="00CF783A" w:rsidRPr="0014396E" w:rsidRDefault="00CF783A" w:rsidP="005602E3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CF783A" w:rsidRPr="0014396E" w14:paraId="6AEE97BA" w14:textId="77777777" w:rsidTr="00964B04">
        <w:trPr>
          <w:trHeight w:val="131"/>
          <w:tblCellSpacing w:w="11" w:type="dxa"/>
        </w:trPr>
        <w:tc>
          <w:tcPr>
            <w:tcW w:w="309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bottom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5AE5EA3B" w14:textId="262E50AC" w:rsidR="00CF783A" w:rsidRPr="0014396E" w:rsidRDefault="00CF783A" w:rsidP="00CF783A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proofErr w:type="spellStart"/>
            <w:r w:rsidRPr="0014396E">
              <w:rPr>
                <w:rFonts w:asciiTheme="majorHAnsi" w:hAnsiTheme="majorHAnsi" w:cstheme="majorHAnsi"/>
                <w:b/>
                <w:sz w:val="20"/>
                <w:szCs w:val="20"/>
              </w:rPr>
              <w:t>Geographics</w:t>
            </w:r>
            <w:proofErr w:type="spellEnd"/>
            <w:r w:rsidRPr="0014396E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presence</w:t>
            </w:r>
            <w:r w:rsidR="00E00960" w:rsidRPr="0014396E">
              <w:rPr>
                <w:rFonts w:asciiTheme="majorHAnsi" w:hAnsiTheme="majorHAnsi" w:cstheme="majorHAnsi"/>
                <w:b/>
                <w:sz w:val="20"/>
                <w:szCs w:val="20"/>
              </w:rPr>
              <w:t>:</w:t>
            </w:r>
            <w:r w:rsidRPr="0014396E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</w:p>
          <w:p w14:paraId="59D9ABD4" w14:textId="2EB5CCAB" w:rsidR="00CF7F83" w:rsidRPr="0014396E" w:rsidRDefault="00CF7F83" w:rsidP="00CF783A">
            <w:pPr>
              <w:rPr>
                <w:rFonts w:asciiTheme="majorHAnsi" w:hAnsiTheme="majorHAnsi" w:cstheme="majorHAnsi"/>
                <w:bCs w:val="0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Does your </w:t>
            </w:r>
            <w:proofErr w:type="spellStart"/>
            <w:r w:rsidR="00AF390E"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>organisation</w:t>
            </w:r>
            <w:proofErr w:type="spellEnd"/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 have experience operating in the target area(s)?</w:t>
            </w:r>
          </w:p>
          <w:p w14:paraId="70104E3E" w14:textId="77777777" w:rsidR="00CF7F83" w:rsidRPr="0014396E" w:rsidRDefault="00CF7F83" w:rsidP="00CF783A">
            <w:pPr>
              <w:rPr>
                <w:rFonts w:asciiTheme="majorHAnsi" w:hAnsiTheme="majorHAnsi" w:cstheme="majorHAnsi"/>
                <w:bCs w:val="0"/>
                <w:sz w:val="20"/>
                <w:szCs w:val="20"/>
              </w:rPr>
            </w:pPr>
          </w:p>
          <w:p w14:paraId="4157B79E" w14:textId="7101B09F" w:rsidR="00CF783A" w:rsidRPr="0014396E" w:rsidRDefault="00E00960" w:rsidP="00CF783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 w:rsidR="00CF783A" w:rsidRPr="0014396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5D2C0E99" w14:textId="77777777" w:rsidR="00CF783A" w:rsidRPr="0014396E" w:rsidRDefault="00CF783A" w:rsidP="00CF783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  <w:tc>
          <w:tcPr>
            <w:tcW w:w="6728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bottom w:val="outset" w:sz="6" w:space="0" w:color="BDD6EE" w:themeColor="accent1" w:themeTint="66"/>
            </w:tcBorders>
          </w:tcPr>
          <w:p w14:paraId="53F0CAEC" w14:textId="77777777" w:rsidR="004C17FA" w:rsidRPr="0014396E" w:rsidRDefault="004C17FA" w:rsidP="004C17FA">
            <w:pPr>
              <w:ind w:right="116"/>
              <w:rPr>
                <w:rFonts w:asciiTheme="majorHAnsi" w:hAnsiTheme="majorHAnsi" w:cstheme="majorHAnsi"/>
                <w:b/>
                <w:bCs w:val="0"/>
                <w:i/>
                <w:iCs/>
                <w:sz w:val="20"/>
                <w:szCs w:val="20"/>
                <w:lang w:val="en-CA"/>
              </w:rPr>
            </w:pPr>
          </w:p>
          <w:p w14:paraId="7C0AAFFA" w14:textId="410E12B7" w:rsidR="004C17FA" w:rsidRPr="0014396E" w:rsidRDefault="004C17FA" w:rsidP="004C17F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</w:pPr>
            <w:r w:rsidRPr="0014396E">
              <w:rPr>
                <w:rFonts w:asciiTheme="majorHAnsi" w:hAnsiTheme="majorHAnsi" w:cstheme="majorHAnsi"/>
                <w:b/>
                <w:bCs w:val="0"/>
                <w:i/>
                <w:iCs/>
                <w:sz w:val="20"/>
                <w:szCs w:val="20"/>
                <w:lang w:val="en-CA"/>
              </w:rPr>
              <w:t>Yes/No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  <w:t xml:space="preserve">: </w:t>
            </w:r>
          </w:p>
          <w:p w14:paraId="1C3E0AD7" w14:textId="77777777" w:rsidR="00CF7F83" w:rsidRPr="0014396E" w:rsidRDefault="00CF7F83" w:rsidP="00CF7F83">
            <w:pPr>
              <w:ind w:right="116"/>
              <w:jc w:val="left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54C1CEB8" w14:textId="77777777" w:rsidR="005526B9" w:rsidRPr="0014396E" w:rsidRDefault="005526B9" w:rsidP="00CF7F83">
            <w:pPr>
              <w:ind w:right="116"/>
              <w:jc w:val="left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CA"/>
              </w:rPr>
            </w:pPr>
          </w:p>
          <w:p w14:paraId="3F463435" w14:textId="77777777" w:rsidR="005526B9" w:rsidRPr="0014396E" w:rsidRDefault="005526B9" w:rsidP="005526B9">
            <w:pPr>
              <w:ind w:right="116"/>
              <w:jc w:val="left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Describe your </w:t>
            </w:r>
            <w:proofErr w:type="spellStart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organisation’s</w:t>
            </w:r>
            <w:proofErr w:type="spellEnd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previous/ existing experience in the targeted area(s) and field presence.</w:t>
            </w:r>
          </w:p>
          <w:p w14:paraId="256C1AA0" w14:textId="77777777" w:rsidR="005526B9" w:rsidRPr="0014396E" w:rsidRDefault="005526B9" w:rsidP="00CF7F83">
            <w:pPr>
              <w:ind w:right="116"/>
              <w:jc w:val="left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</w:p>
          <w:p w14:paraId="291A133E" w14:textId="68F21D5D" w:rsidR="00CF783A" w:rsidRPr="0014396E" w:rsidRDefault="00CF783A" w:rsidP="00CF7F83">
            <w:pPr>
              <w:ind w:right="116"/>
              <w:jc w:val="left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Please give response in maximum 1</w:t>
            </w:r>
            <w:r w:rsidR="00943450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 words</w:t>
            </w:r>
          </w:p>
          <w:p w14:paraId="7E38FA7D" w14:textId="6860E765" w:rsidR="004C17FA" w:rsidRPr="0014396E" w:rsidRDefault="004C17FA" w:rsidP="00CF7F83">
            <w:pPr>
              <w:ind w:right="116"/>
              <w:jc w:val="left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</w:tbl>
    <w:p w14:paraId="60416D83" w14:textId="49133313" w:rsidR="00482CF7" w:rsidRPr="0014396E" w:rsidRDefault="00482CF7" w:rsidP="00482CF7">
      <w:pPr>
        <w:rPr>
          <w:rFonts w:asciiTheme="majorHAnsi" w:hAnsiTheme="majorHAnsi" w:cstheme="majorHAnsi"/>
          <w:lang w:val="en-GB"/>
        </w:rPr>
      </w:pPr>
    </w:p>
    <w:p w14:paraId="21326FC5" w14:textId="26F68992" w:rsidR="0010479F" w:rsidRDefault="00A87A17" w:rsidP="00A87A17">
      <w:pPr>
        <w:contextualSpacing w:val="0"/>
        <w:jc w:val="left"/>
        <w:rPr>
          <w:lang w:val="en-GB"/>
        </w:rPr>
      </w:pPr>
      <w:r w:rsidRPr="0014396E">
        <w:rPr>
          <w:rFonts w:asciiTheme="majorHAnsi" w:hAnsiTheme="majorHAnsi" w:cstheme="majorHAnsi"/>
          <w:lang w:val="en-GB"/>
        </w:rPr>
        <w:br w:type="page"/>
      </w:r>
    </w:p>
    <w:tbl>
      <w:tblPr>
        <w:tblStyle w:val="TableGrid10"/>
        <w:tblpPr w:leftFromText="180" w:rightFromText="180" w:vertAnchor="text" w:tblpY="1"/>
        <w:tblOverlap w:val="never"/>
        <w:tblW w:w="9915" w:type="dxa"/>
        <w:tblCellSpacing w:w="11" w:type="dxa"/>
        <w:tblBorders>
          <w:top w:val="outset" w:sz="6" w:space="0" w:color="BDD6EE" w:themeColor="accent1" w:themeTint="66"/>
          <w:left w:val="outset" w:sz="6" w:space="0" w:color="BDD6EE" w:themeColor="accent1" w:themeTint="66"/>
          <w:bottom w:val="outset" w:sz="6" w:space="0" w:color="BDD6EE" w:themeColor="accent1" w:themeTint="66"/>
          <w:right w:val="outset" w:sz="6" w:space="0" w:color="BDD6EE" w:themeColor="accent1" w:themeTint="66"/>
          <w:insideH w:val="outset" w:sz="6" w:space="0" w:color="BDD6EE" w:themeColor="accent1" w:themeTint="66"/>
          <w:insideV w:val="outset" w:sz="6" w:space="0" w:color="BDD6EE" w:themeColor="accent1" w:themeTint="66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128"/>
        <w:gridCol w:w="6787"/>
      </w:tblGrid>
      <w:tr w:rsidR="00BF4D23" w:rsidRPr="00964B04" w14:paraId="6B8A709F" w14:textId="77777777" w:rsidTr="00482CF7">
        <w:trPr>
          <w:trHeight w:val="312"/>
          <w:tblCellSpacing w:w="11" w:type="dxa"/>
        </w:trPr>
        <w:tc>
          <w:tcPr>
            <w:tcW w:w="9871" w:type="dxa"/>
            <w:gridSpan w:val="2"/>
            <w:shd w:val="clear" w:color="auto" w:fill="002060"/>
          </w:tcPr>
          <w:p w14:paraId="7C29D2D7" w14:textId="70038455" w:rsidR="00BF4D23" w:rsidRPr="0014396E" w:rsidRDefault="00BF4D23" w:rsidP="004E160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lastRenderedPageBreak/>
              <w:t xml:space="preserve">Section 2. </w:t>
            </w:r>
            <w:r w:rsidR="00AF390E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Organisation</w:t>
            </w:r>
            <w:r w:rsidR="00D17FEE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al </w:t>
            </w:r>
            <w:r w:rsidR="00171F21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Arrangements and Capacity</w:t>
            </w:r>
          </w:p>
        </w:tc>
      </w:tr>
      <w:tr w:rsidR="00BF4D23" w:rsidRPr="00964B04" w14:paraId="24BBD90E" w14:textId="77777777" w:rsidTr="70FEF442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390F80F8" w14:textId="161A4AF0" w:rsidR="00280D0A" w:rsidRPr="0014396E" w:rsidRDefault="00742998" w:rsidP="00CF7F83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 xml:space="preserve">2.1 </w:t>
            </w:r>
            <w:proofErr w:type="spellStart"/>
            <w:r w:rsidR="00280D0A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>Organisational</w:t>
            </w:r>
            <w:proofErr w:type="spellEnd"/>
            <w:r w:rsidR="00442B03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 xml:space="preserve"> (</w:t>
            </w:r>
            <w:r w:rsidR="003B6FF7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>Consortium</w:t>
            </w:r>
            <w:r w:rsidR="00442B03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 xml:space="preserve">) </w:t>
            </w:r>
            <w:r w:rsidR="003B6FF7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 xml:space="preserve">structure </w:t>
            </w: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</w:tcPr>
          <w:p w14:paraId="25BDA398" w14:textId="77777777" w:rsidR="00D37993" w:rsidRPr="0014396E" w:rsidRDefault="00D37993" w:rsidP="004E160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</w:p>
          <w:p w14:paraId="2CDD648A" w14:textId="2F7139A8" w:rsidR="00BF4D23" w:rsidRPr="0014396E" w:rsidRDefault="00CF7F83" w:rsidP="004E160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D</w:t>
            </w:r>
            <w:r w:rsidR="00280D0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escribe </w:t>
            </w:r>
            <w:r w:rsidR="00442B0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organisational arrangements </w:t>
            </w:r>
            <w:r w:rsidR="0018139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to </w:t>
            </w:r>
            <w:r w:rsidR="00707415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manage the grant and associated implementation arrangements. </w:t>
            </w:r>
            <w:r w:rsidR="00322E99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If undertaking a consortium arrangement, please highlight </w:t>
            </w:r>
            <w:r w:rsidR="00F305C2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the complementarity of </w:t>
            </w:r>
            <w:r w:rsidR="00895D08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consortium membership (i.e. how will each consortium member </w:t>
            </w:r>
            <w:r w:rsidR="00CA1FDB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strengthen the whole consortium?)</w:t>
            </w:r>
            <w:r w:rsidR="00895D08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.</w:t>
            </w:r>
            <w:r w:rsidR="0018139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</w:t>
            </w:r>
          </w:p>
          <w:p w14:paraId="08B3844D" w14:textId="69E73F15" w:rsidR="00CF7F83" w:rsidRPr="0014396E" w:rsidRDefault="00CF7F83" w:rsidP="004E160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</w:p>
          <w:p w14:paraId="676C02E9" w14:textId="518771F0" w:rsidR="00CF7F83" w:rsidRPr="0014396E" w:rsidRDefault="00CF7F83" w:rsidP="004E160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="00B87D3B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200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 words</w:t>
            </w:r>
          </w:p>
          <w:p w14:paraId="5A7702C0" w14:textId="6B27B171" w:rsidR="00750E25" w:rsidRPr="0014396E" w:rsidRDefault="00750E25" w:rsidP="004E160A">
            <w:pPr>
              <w:ind w:right="116"/>
              <w:rPr>
                <w:rFonts w:asciiTheme="majorHAnsi" w:hAnsiTheme="majorHAnsi" w:cstheme="majorHAnsi"/>
                <w:color w:val="833C0B" w:themeColor="accent2" w:themeShade="80"/>
                <w:sz w:val="20"/>
                <w:szCs w:val="20"/>
                <w:lang w:val="en-GB" w:eastAsia="en-US"/>
              </w:rPr>
            </w:pPr>
          </w:p>
          <w:p w14:paraId="22D371A7" w14:textId="4466DC32" w:rsidR="00280D0A" w:rsidRPr="0014396E" w:rsidRDefault="00280D0A" w:rsidP="00CF7F83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</w:tr>
      <w:tr w:rsidR="002A1880" w:rsidRPr="00964B04" w14:paraId="3E879A82" w14:textId="77777777" w:rsidTr="009554E6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1A0A8DC8" w14:textId="7395943D" w:rsidR="002A1880" w:rsidRPr="0014396E" w:rsidRDefault="00742998" w:rsidP="00482CF7">
            <w:pPr>
              <w:rPr>
                <w:rFonts w:asciiTheme="majorHAnsi" w:hAnsiTheme="majorHAnsi" w:cstheme="majorHAnsi"/>
                <w:bCs w:val="0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2.2 </w:t>
            </w:r>
            <w:r w:rsidR="002A1880"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>Coordination</w:t>
            </w: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  <w:vAlign w:val="center"/>
          </w:tcPr>
          <w:p w14:paraId="1AB1E8BB" w14:textId="3242DE37" w:rsidR="002A1880" w:rsidRPr="0014396E" w:rsidRDefault="002A1880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Describe how </w:t>
            </w:r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your 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organisation</w:t>
            </w:r>
            <w:proofErr w:type="spellEnd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has been actively involved in </w:t>
            </w:r>
            <w:r w:rsidR="005526B9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c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oordination related to Education both at </w:t>
            </w:r>
            <w:r w:rsidR="00BF6108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national and </w:t>
            </w:r>
            <w:r w:rsidR="00BF6108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local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level? (for example: </w:t>
            </w:r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has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your </w:t>
            </w:r>
            <w:proofErr w:type="spellStart"/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organisation</w:t>
            </w:r>
            <w:proofErr w:type="spellEnd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actively attended sector meetings? What other </w:t>
            </w:r>
            <w:r w:rsidR="00BF6108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education-related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coordination is the </w:t>
            </w:r>
            <w:proofErr w:type="spellStart"/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organisation</w:t>
            </w:r>
            <w:proofErr w:type="spellEnd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involved with?)</w:t>
            </w:r>
          </w:p>
          <w:p w14:paraId="6E909A0F" w14:textId="77777777" w:rsidR="00BF6108" w:rsidRPr="0014396E" w:rsidRDefault="00BF6108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3C731E19" w14:textId="3CF5290F" w:rsidR="00BF6108" w:rsidRPr="0014396E" w:rsidRDefault="00BF6108" w:rsidP="00BF6108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the 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maximum of 200  words</w:t>
            </w:r>
          </w:p>
          <w:p w14:paraId="21EDE56F" w14:textId="363A1DA9" w:rsidR="00BF6108" w:rsidRPr="0014396E" w:rsidRDefault="00BF6108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FC032D" w:rsidRPr="00964B04" w14:paraId="75109FB5" w14:textId="77777777" w:rsidTr="009554E6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6344F7F3" w14:textId="71A8B46C" w:rsidR="00FC032D" w:rsidRPr="0014396E" w:rsidRDefault="00FC032D" w:rsidP="00482CF7">
            <w:pPr>
              <w:rPr>
                <w:rFonts w:asciiTheme="majorHAnsi" w:hAnsiTheme="majorHAnsi" w:cstheme="majorHAnsi"/>
                <w:bCs w:val="0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2.3 </w:t>
            </w:r>
            <w:proofErr w:type="spellStart"/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>Expereince</w:t>
            </w:r>
            <w:proofErr w:type="spellEnd"/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 in delivering </w:t>
            </w:r>
            <w:proofErr w:type="spellStart"/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>EiE</w:t>
            </w:r>
            <w:proofErr w:type="spellEnd"/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 programming</w:t>
            </w: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  <w:vAlign w:val="center"/>
          </w:tcPr>
          <w:p w14:paraId="1C2EB713" w14:textId="77777777" w:rsidR="00FC032D" w:rsidRPr="0014396E" w:rsidRDefault="00FC032D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Describe your </w:t>
            </w:r>
            <w:proofErr w:type="spellStart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orgn</w:t>
            </w:r>
            <w:r w:rsidR="00E052F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isation’s</w:t>
            </w:r>
            <w:proofErr w:type="spellEnd"/>
            <w:r w:rsidR="00E052F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experience in managing and delivering education in emergencies programs </w:t>
            </w:r>
          </w:p>
          <w:p w14:paraId="667A0F97" w14:textId="77777777" w:rsidR="00E052FA" w:rsidRPr="0014396E" w:rsidRDefault="00E052FA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030369D1" w14:textId="77777777" w:rsidR="00E052FA" w:rsidRPr="0014396E" w:rsidRDefault="00E052FA" w:rsidP="00E052FA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Please give the response in a maximum of 200  words</w:t>
            </w:r>
          </w:p>
          <w:p w14:paraId="67E91D29" w14:textId="47320F19" w:rsidR="00E052FA" w:rsidRPr="0014396E" w:rsidRDefault="00E052FA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482CF7" w:rsidRPr="00964B04" w14:paraId="4E34FA0A" w14:textId="77777777" w:rsidTr="009554E6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30FA413F" w14:textId="43001401" w:rsidR="00482CF7" w:rsidRPr="0014396E" w:rsidRDefault="00742998" w:rsidP="00482CF7">
            <w:pPr>
              <w:rPr>
                <w:rFonts w:asciiTheme="majorHAnsi" w:hAnsiTheme="majorHAnsi" w:cstheme="majorHAnsi"/>
                <w:bCs w:val="0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>2.</w:t>
            </w:r>
            <w:r w:rsidR="00E052FA"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4 </w:t>
            </w:r>
            <w:r w:rsidR="00482CF7"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Experience /capacity of receiving, disbursing and accounting of funding </w:t>
            </w:r>
          </w:p>
          <w:p w14:paraId="284030FD" w14:textId="6F71DD2F" w:rsidR="00482CF7" w:rsidRPr="0014396E" w:rsidRDefault="00482CF7" w:rsidP="00482CF7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  <w:vAlign w:val="center"/>
          </w:tcPr>
          <w:p w14:paraId="7A691288" w14:textId="77777777" w:rsidR="00B87D3B" w:rsidRPr="0014396E" w:rsidRDefault="00B87D3B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5D1E2A4C" w14:textId="0BBBDFAD" w:rsidR="00B87D3B" w:rsidRPr="0014396E" w:rsidRDefault="00B87D3B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Describe </w:t>
            </w:r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your organisation’s 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experience in receiving, disbursing and accounting for funding of similar levels passing through to international and local </w:t>
            </w:r>
            <w:proofErr w:type="spellStart"/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organisation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s</w:t>
            </w:r>
            <w:proofErr w:type="spellEnd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.</w:t>
            </w:r>
          </w:p>
          <w:p w14:paraId="2E4DA05E" w14:textId="77777777" w:rsidR="00B87D3B" w:rsidRPr="0014396E" w:rsidRDefault="00B87D3B" w:rsidP="00482CF7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</w:p>
          <w:p w14:paraId="36442A3A" w14:textId="04AACAA7" w:rsidR="00482CF7" w:rsidRPr="0014396E" w:rsidRDefault="00482CF7" w:rsidP="00482CF7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200 words</w:t>
            </w:r>
          </w:p>
          <w:p w14:paraId="41A41135" w14:textId="4D28EE20" w:rsidR="00B87D3B" w:rsidRPr="0014396E" w:rsidRDefault="00B87D3B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</w:p>
        </w:tc>
      </w:tr>
      <w:tr w:rsidR="00482CF7" w:rsidRPr="00964B04" w14:paraId="23791FEC" w14:textId="77777777" w:rsidTr="009554E6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  <w:vAlign w:val="center"/>
          </w:tcPr>
          <w:p w14:paraId="149E4C6E" w14:textId="055CEC0C" w:rsidR="00482CF7" w:rsidRPr="0014396E" w:rsidRDefault="00742998" w:rsidP="00482CF7">
            <w:pPr>
              <w:rPr>
                <w:rFonts w:asciiTheme="majorHAnsi" w:hAnsiTheme="majorHAnsi" w:cstheme="majorHAnsi"/>
                <w:bCs w:val="0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>2.</w:t>
            </w:r>
            <w:r w:rsidR="00E052FA"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>5</w:t>
            </w:r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 </w:t>
            </w:r>
            <w:r w:rsidR="00482CF7" w:rsidRPr="0014396E">
              <w:rPr>
                <w:rFonts w:asciiTheme="majorHAnsi" w:hAnsiTheme="majorHAnsi" w:cstheme="majorHAnsi"/>
                <w:bCs w:val="0"/>
                <w:sz w:val="20"/>
                <w:szCs w:val="20"/>
              </w:rPr>
              <w:t xml:space="preserve">Managing of sub-grantees </w:t>
            </w:r>
          </w:p>
          <w:p w14:paraId="0C4A80A3" w14:textId="3AB7268A" w:rsidR="00482CF7" w:rsidRPr="0014396E" w:rsidRDefault="00482CF7" w:rsidP="00482CF7">
            <w:pPr>
              <w:ind w:right="116"/>
              <w:jc w:val="left"/>
              <w:rPr>
                <w:rFonts w:asciiTheme="majorHAnsi" w:hAnsiTheme="majorHAnsi" w:cstheme="majorHAnsi"/>
                <w:bCs w:val="0"/>
                <w:sz w:val="20"/>
                <w:szCs w:val="20"/>
                <w:lang w:val="en-GB" w:eastAsia="en-US"/>
              </w:rPr>
            </w:pP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  <w:vAlign w:val="center"/>
          </w:tcPr>
          <w:p w14:paraId="1A64CD38" w14:textId="77777777" w:rsidR="00B87D3B" w:rsidRPr="0014396E" w:rsidRDefault="00B87D3B" w:rsidP="00482CF7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</w:p>
          <w:p w14:paraId="2CDA01A6" w14:textId="301619E7" w:rsidR="00B87D3B" w:rsidRPr="0014396E" w:rsidRDefault="00B87D3B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Describe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</w:t>
            </w:r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your organisation’s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experience </w:t>
            </w:r>
            <w:r w:rsidR="00C43B7F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in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undertaking </w:t>
            </w:r>
            <w:proofErr w:type="spellStart"/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programme</w:t>
            </w:r>
            <w:proofErr w:type="spellEnd"/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monitoring of sub-grantees and deliver</w:t>
            </w:r>
            <w:r w:rsidR="00C43B7F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ing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high-quality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narrative and financial reports.</w:t>
            </w:r>
          </w:p>
          <w:p w14:paraId="765E3183" w14:textId="77777777" w:rsidR="00B87D3B" w:rsidRPr="0014396E" w:rsidRDefault="00B87D3B" w:rsidP="00482CF7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val="en-GB"/>
              </w:rPr>
            </w:pPr>
          </w:p>
          <w:p w14:paraId="39AD6C85" w14:textId="0C224683" w:rsidR="00482CF7" w:rsidRPr="0014396E" w:rsidRDefault="00482CF7" w:rsidP="00482CF7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the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200 words</w:t>
            </w:r>
          </w:p>
          <w:p w14:paraId="2135AEA1" w14:textId="59EB79D3" w:rsidR="00B87D3B" w:rsidRPr="0014396E" w:rsidRDefault="00B87D3B" w:rsidP="00482CF7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</w:p>
        </w:tc>
      </w:tr>
      <w:tr w:rsidR="00BF4D23" w:rsidRPr="00964B04" w14:paraId="352AE7C9" w14:textId="77777777" w:rsidTr="70FEF442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49CDA1A9" w14:textId="459DEFE2" w:rsidR="00E10470" w:rsidRPr="0014396E" w:rsidRDefault="00742998" w:rsidP="00E10470">
            <w:pPr>
              <w:ind w:right="116"/>
              <w:jc w:val="left"/>
              <w:rPr>
                <w:rFonts w:asciiTheme="majorHAnsi" w:hAnsiTheme="majorHAnsi" w:cstheme="majorHAnsi"/>
                <w:bCs w:val="0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bCs w:val="0"/>
                <w:sz w:val="20"/>
                <w:szCs w:val="20"/>
                <w:lang w:val="en-GB" w:eastAsia="en-US"/>
              </w:rPr>
              <w:t>2.</w:t>
            </w:r>
            <w:r w:rsidR="00E052FA" w:rsidRPr="0014396E">
              <w:rPr>
                <w:rFonts w:asciiTheme="majorHAnsi" w:hAnsiTheme="majorHAnsi" w:cstheme="majorHAnsi"/>
                <w:bCs w:val="0"/>
                <w:sz w:val="20"/>
                <w:szCs w:val="20"/>
                <w:lang w:val="en-GB" w:eastAsia="en-US"/>
              </w:rPr>
              <w:t xml:space="preserve">6 </w:t>
            </w:r>
            <w:r w:rsidR="00E10470" w:rsidRPr="0014396E">
              <w:rPr>
                <w:rFonts w:asciiTheme="majorHAnsi" w:hAnsiTheme="majorHAnsi" w:cstheme="majorHAnsi"/>
                <w:bCs w:val="0"/>
                <w:sz w:val="20"/>
                <w:szCs w:val="20"/>
                <w:lang w:val="en-GB" w:eastAsia="en-US"/>
              </w:rPr>
              <w:t xml:space="preserve">Localization </w:t>
            </w:r>
          </w:p>
          <w:p w14:paraId="5582A934" w14:textId="2BE4754C" w:rsidR="00BF4D23" w:rsidRPr="0014396E" w:rsidRDefault="00BF4D23" w:rsidP="004E160A">
            <w:pPr>
              <w:ind w:right="116"/>
              <w:rPr>
                <w:rFonts w:asciiTheme="majorHAnsi" w:hAnsiTheme="majorHAnsi" w:cstheme="majorHAnsi"/>
                <w:bCs w:val="0"/>
                <w:sz w:val="20"/>
                <w:szCs w:val="20"/>
                <w:lang w:val="en-GB" w:eastAsia="en-US"/>
              </w:rPr>
            </w:pP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</w:tcPr>
          <w:p w14:paraId="20AA4872" w14:textId="2A6354A6" w:rsidR="007E0645" w:rsidRPr="0014396E" w:rsidRDefault="003E5A3E" w:rsidP="00362C41">
            <w:pPr>
              <w:ind w:right="116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O</w:t>
            </w:r>
            <w:r w:rsidR="007D05F8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utline how </w:t>
            </w:r>
            <w:r w:rsidR="00362C41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partners</w:t>
            </w:r>
            <w:r w:rsidR="007D05F8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will strengthen localization</w:t>
            </w:r>
            <w:r w:rsidR="007A5239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.  Involvement of local women-led and persons with </w:t>
            </w:r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a disability-led organisation</w:t>
            </w:r>
            <w:r w:rsidR="007A5239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will be treated </w:t>
            </w:r>
            <w:proofErr w:type="spellStart"/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favorably</w:t>
            </w:r>
            <w:proofErr w:type="spellEnd"/>
            <w:r w:rsidR="00F240BF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.</w:t>
            </w:r>
          </w:p>
          <w:p w14:paraId="053CF26A" w14:textId="0E2C7A71" w:rsidR="00B87D3B" w:rsidRPr="0014396E" w:rsidRDefault="00B87D3B" w:rsidP="00362C41">
            <w:pPr>
              <w:ind w:right="116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  <w:p w14:paraId="5BC57505" w14:textId="18E7810A" w:rsidR="00B87D3B" w:rsidRPr="0014396E" w:rsidRDefault="00B87D3B" w:rsidP="00B87D3B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AF390E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200 words</w:t>
            </w:r>
          </w:p>
          <w:p w14:paraId="10A215CC" w14:textId="2C5C0C2A" w:rsidR="00750E25" w:rsidRPr="0014396E" w:rsidRDefault="00750E25" w:rsidP="004E160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</w:tr>
      <w:tr w:rsidR="00C42DFB" w:rsidRPr="00964B04" w14:paraId="3D976F5E" w14:textId="77777777" w:rsidTr="70FEF442">
        <w:trPr>
          <w:trHeight w:val="131"/>
          <w:tblCellSpacing w:w="11" w:type="dxa"/>
        </w:trPr>
        <w:tc>
          <w:tcPr>
            <w:tcW w:w="3095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  <w:righ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62EE5F10" w14:textId="6D652893" w:rsidR="00C42DFB" w:rsidRPr="0014396E" w:rsidRDefault="00742998" w:rsidP="00C42DFB">
            <w:pPr>
              <w:ind w:right="116"/>
              <w:rPr>
                <w:rFonts w:asciiTheme="majorHAnsi" w:hAnsiTheme="majorHAnsi" w:cstheme="majorHAnsi"/>
                <w:bCs w:val="0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bCs w:val="0"/>
                <w:color w:val="000000"/>
                <w:sz w:val="20"/>
                <w:szCs w:val="20"/>
              </w:rPr>
              <w:t>2.</w:t>
            </w:r>
            <w:r w:rsidR="00E052FA" w:rsidRPr="0014396E">
              <w:rPr>
                <w:rFonts w:asciiTheme="majorHAnsi" w:hAnsiTheme="majorHAnsi" w:cstheme="majorHAnsi"/>
                <w:bCs w:val="0"/>
                <w:color w:val="000000"/>
                <w:sz w:val="20"/>
                <w:szCs w:val="20"/>
              </w:rPr>
              <w:t>7</w:t>
            </w:r>
            <w:r w:rsidRPr="0014396E">
              <w:rPr>
                <w:rFonts w:asciiTheme="majorHAnsi" w:hAnsiTheme="majorHAnsi" w:cstheme="majorHAnsi"/>
                <w:bCs w:val="0"/>
                <w:color w:val="000000"/>
                <w:sz w:val="20"/>
                <w:szCs w:val="20"/>
              </w:rPr>
              <w:t xml:space="preserve"> </w:t>
            </w:r>
            <w:r w:rsidR="00C42DFB" w:rsidRPr="0014396E">
              <w:rPr>
                <w:rFonts w:asciiTheme="majorHAnsi" w:hAnsiTheme="majorHAnsi" w:cstheme="majorHAnsi"/>
                <w:bCs w:val="0"/>
                <w:color w:val="000000"/>
                <w:sz w:val="20"/>
                <w:szCs w:val="20"/>
              </w:rPr>
              <w:t xml:space="preserve">Technical expertise and capacity </w:t>
            </w:r>
            <w:r w:rsidR="00B87D3B" w:rsidRPr="0014396E">
              <w:rPr>
                <w:rFonts w:asciiTheme="majorHAnsi" w:hAnsiTheme="majorHAnsi" w:cstheme="majorHAnsi"/>
                <w:bCs w:val="0"/>
                <w:color w:val="000000"/>
                <w:sz w:val="20"/>
                <w:szCs w:val="20"/>
              </w:rPr>
              <w:t xml:space="preserve">in thematic areas </w:t>
            </w:r>
          </w:p>
        </w:tc>
        <w:tc>
          <w:tcPr>
            <w:tcW w:w="6754" w:type="dxa"/>
            <w:tcBorders>
              <w:top w:val="outset" w:sz="6" w:space="0" w:color="BDD6EE" w:themeColor="accent1" w:themeTint="66"/>
              <w:left w:val="outset" w:sz="6" w:space="0" w:color="BDD6EE" w:themeColor="accent1" w:themeTint="66"/>
            </w:tcBorders>
          </w:tcPr>
          <w:p w14:paraId="7EE65105" w14:textId="673CF334" w:rsidR="00663DEC" w:rsidRPr="0014396E" w:rsidRDefault="00B87D3B" w:rsidP="00C42DFB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rovide details of </w:t>
            </w:r>
            <w:r w:rsidR="00AE18D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your organisation’s</w:t>
            </w:r>
            <w:r w:rsidR="00C43B7F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</w:t>
            </w:r>
            <w:r w:rsidR="00943450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(collective partners’)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expertise and experience related </w:t>
            </w:r>
            <w:r w:rsidR="00C43B7F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o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thematic areas including gender equality, inclusion, mental health and psychosocial support, and protection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</w:t>
            </w:r>
          </w:p>
          <w:p w14:paraId="45F251B8" w14:textId="77777777" w:rsidR="00B87D3B" w:rsidRPr="0014396E" w:rsidRDefault="00B87D3B" w:rsidP="00C42DFB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5DFB669E" w14:textId="2A0BB2AE" w:rsidR="00B87D3B" w:rsidRPr="0014396E" w:rsidRDefault="00B87D3B" w:rsidP="00B87D3B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300 words</w:t>
            </w:r>
          </w:p>
          <w:p w14:paraId="3ADCB9E7" w14:textId="77777777" w:rsidR="00415E18" w:rsidRPr="0014396E" w:rsidRDefault="00415E18" w:rsidP="00B87D3B">
            <w:pPr>
              <w:ind w:right="116"/>
              <w:rPr>
                <w:rFonts w:asciiTheme="majorHAnsi" w:hAnsiTheme="majorHAnsi" w:cstheme="majorHAnsi"/>
                <w:color w:val="833C0B" w:themeColor="accent2" w:themeShade="80"/>
                <w:sz w:val="20"/>
                <w:szCs w:val="20"/>
              </w:rPr>
            </w:pPr>
          </w:p>
          <w:p w14:paraId="6DC1C45F" w14:textId="7C35E69B" w:rsidR="00B87D3B" w:rsidRPr="0014396E" w:rsidRDefault="00B87D3B" w:rsidP="00B87D3B">
            <w:pPr>
              <w:ind w:right="116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D62C0" w:rsidRPr="00964B04" w14:paraId="73590949" w14:textId="77777777" w:rsidTr="70FEF442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6F23B0FD" w14:textId="115855D9" w:rsidR="00BD62C0" w:rsidRPr="0014396E" w:rsidRDefault="00742998" w:rsidP="00BD62C0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2.</w:t>
            </w:r>
            <w:r w:rsidR="00E052FA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8</w:t>
            </w:r>
            <w:r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="00BD62C0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Previous/</w:t>
            </w:r>
            <w:r w:rsidR="00964B04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="00BD62C0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existing experience in the targeted </w:t>
            </w:r>
            <w:r w:rsidR="001C7DC7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area(</w:t>
            </w:r>
            <w:r w:rsidR="00BD62C0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s) and field presence </w:t>
            </w: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</w:tcPr>
          <w:p w14:paraId="45BBD476" w14:textId="73BD7D2B" w:rsidR="004947A2" w:rsidRPr="0014396E" w:rsidRDefault="003E5A3E" w:rsidP="007336A4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I</w:t>
            </w:r>
            <w:r w:rsidR="004947A2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ndicate</w:t>
            </w:r>
            <w:r w:rsidR="00E052F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your organisation’s </w:t>
            </w:r>
            <w:r w:rsidR="004947A2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experience </w:t>
            </w:r>
            <w:r w:rsidR="008C4B22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undertaking similar </w:t>
            </w:r>
            <w:r w:rsidR="00CB198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interventions</w:t>
            </w:r>
            <w:r w:rsidR="008C4B22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in the targeted locations. </w:t>
            </w:r>
          </w:p>
          <w:p w14:paraId="06B27BFA" w14:textId="77777777" w:rsidR="004947A2" w:rsidRPr="0014396E" w:rsidRDefault="004947A2" w:rsidP="00BD62C0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  <w:p w14:paraId="7B28DAA9" w14:textId="5C98908D" w:rsidR="003E5A3E" w:rsidRPr="0014396E" w:rsidRDefault="003E5A3E" w:rsidP="003E5A3E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300 words</w:t>
            </w:r>
          </w:p>
          <w:p w14:paraId="30008BAA" w14:textId="77777777" w:rsidR="001E4BB1" w:rsidRPr="0014396E" w:rsidRDefault="001E4BB1" w:rsidP="00BD62C0">
            <w:pPr>
              <w:ind w:right="116"/>
              <w:rPr>
                <w:rFonts w:asciiTheme="majorHAnsi" w:hAnsiTheme="majorHAnsi" w:cstheme="majorHAnsi"/>
                <w:color w:val="002060"/>
                <w:sz w:val="20"/>
                <w:szCs w:val="20"/>
                <w:lang w:eastAsia="en-US"/>
              </w:rPr>
            </w:pPr>
          </w:p>
          <w:p w14:paraId="4749C00A" w14:textId="03E62AB1" w:rsidR="001E4BB1" w:rsidRPr="0014396E" w:rsidRDefault="001E4BB1" w:rsidP="00BD62C0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</w:tr>
      <w:tr w:rsidR="00876E51" w:rsidRPr="0014396E" w14:paraId="318E9E96" w14:textId="77777777" w:rsidTr="70FEF442">
        <w:trPr>
          <w:trHeight w:val="41"/>
          <w:tblCellSpacing w:w="11" w:type="dxa"/>
        </w:trPr>
        <w:tc>
          <w:tcPr>
            <w:tcW w:w="3095" w:type="dxa"/>
            <w:tcBorders>
              <w:lef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2DC8E590" w14:textId="4F53BA26" w:rsidR="00876E51" w:rsidRPr="0014396E" w:rsidRDefault="00742998" w:rsidP="00876E51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bookmarkStart w:id="6" w:name="_GoBack"/>
            <w:r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lastRenderedPageBreak/>
              <w:t xml:space="preserve"> 2.</w:t>
            </w:r>
            <w:r w:rsidR="00CD0BC9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9</w:t>
            </w:r>
            <w:r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 </w:t>
            </w:r>
            <w:r w:rsidR="008475B5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C</w:t>
            </w:r>
            <w:r w:rsidR="00703FF7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apacity to mobilize </w:t>
            </w:r>
            <w:r w:rsidR="004311C3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additional </w:t>
            </w:r>
            <w:r w:rsidR="00703FF7" w:rsidRPr="0014396E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 xml:space="preserve">resources </w:t>
            </w:r>
          </w:p>
        </w:tc>
        <w:tc>
          <w:tcPr>
            <w:tcW w:w="6754" w:type="dxa"/>
            <w:tcBorders>
              <w:left w:val="outset" w:sz="6" w:space="0" w:color="BDD6EE" w:themeColor="accent1" w:themeTint="66"/>
            </w:tcBorders>
          </w:tcPr>
          <w:p w14:paraId="44F7B96A" w14:textId="127F2AEC" w:rsidR="00876E51" w:rsidRPr="0014396E" w:rsidRDefault="005526B9" w:rsidP="00876E51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I</w:t>
            </w:r>
            <w:r w:rsidR="006657A2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ndicate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your organisation’s ability</w:t>
            </w:r>
            <w:r w:rsidR="006657A2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to </w:t>
            </w:r>
            <w:r w:rsidR="006B702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raise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additional</w:t>
            </w:r>
            <w:r w:rsidR="006B702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funding or other resources </w:t>
            </w:r>
            <w:r w:rsidR="0037667B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(in addition t</w:t>
            </w:r>
            <w:r w:rsidR="00764750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o</w:t>
            </w:r>
            <w:r w:rsidR="0037667B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seed funding) </w:t>
            </w:r>
            <w:r w:rsidR="006B702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to support the MYRP</w:t>
            </w:r>
            <w:r w:rsidR="004311C3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.</w:t>
            </w:r>
          </w:p>
          <w:p w14:paraId="54914A59" w14:textId="64DE152B" w:rsidR="003E5A3E" w:rsidRPr="0014396E" w:rsidRDefault="003E5A3E" w:rsidP="00876E51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  <w:p w14:paraId="0F1B9E25" w14:textId="2EE72642" w:rsidR="00FC6541" w:rsidRPr="0014396E" w:rsidRDefault="003E5A3E" w:rsidP="00876E51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3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0 words</w:t>
            </w:r>
          </w:p>
        </w:tc>
      </w:tr>
    </w:tbl>
    <w:p w14:paraId="05708229" w14:textId="77777777" w:rsidR="002667FB" w:rsidRPr="0014396E" w:rsidRDefault="002667FB" w:rsidP="0061685A">
      <w:pPr>
        <w:ind w:right="116"/>
        <w:rPr>
          <w:rFonts w:asciiTheme="majorHAnsi" w:hAnsiTheme="majorHAnsi" w:cstheme="majorHAnsi"/>
          <w:sz w:val="20"/>
          <w:szCs w:val="20"/>
          <w:lang w:val="en-GB" w:eastAsia="en-US"/>
        </w:rPr>
      </w:pPr>
    </w:p>
    <w:tbl>
      <w:tblPr>
        <w:tblStyle w:val="TableGrid10"/>
        <w:tblpPr w:leftFromText="180" w:rightFromText="180" w:vertAnchor="text" w:tblpY="1"/>
        <w:tblOverlap w:val="never"/>
        <w:tblW w:w="9915" w:type="dxa"/>
        <w:tblCellSpacing w:w="11" w:type="dxa"/>
        <w:tblBorders>
          <w:top w:val="outset" w:sz="6" w:space="0" w:color="BDD6EE" w:themeColor="accent1" w:themeTint="66"/>
          <w:left w:val="outset" w:sz="6" w:space="0" w:color="BDD6EE" w:themeColor="accent1" w:themeTint="66"/>
          <w:bottom w:val="outset" w:sz="6" w:space="0" w:color="BDD6EE" w:themeColor="accent1" w:themeTint="66"/>
          <w:right w:val="outset" w:sz="6" w:space="0" w:color="BDD6EE" w:themeColor="accent1" w:themeTint="66"/>
          <w:insideH w:val="outset" w:sz="6" w:space="0" w:color="BDD6EE" w:themeColor="accent1" w:themeTint="66"/>
          <w:insideV w:val="outset" w:sz="6" w:space="0" w:color="BDD6EE" w:themeColor="accent1" w:themeTint="66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3111"/>
        <w:gridCol w:w="6804"/>
      </w:tblGrid>
      <w:tr w:rsidR="002518B9" w:rsidRPr="0014396E" w14:paraId="2AB71915" w14:textId="77777777" w:rsidTr="3245CDD6">
        <w:trPr>
          <w:tblCellSpacing w:w="11" w:type="dxa"/>
        </w:trPr>
        <w:tc>
          <w:tcPr>
            <w:tcW w:w="9871" w:type="dxa"/>
            <w:gridSpan w:val="2"/>
            <w:shd w:val="clear" w:color="auto" w:fill="002060"/>
          </w:tcPr>
          <w:p w14:paraId="1945ED8E" w14:textId="1F964126" w:rsidR="002518B9" w:rsidRPr="0014396E" w:rsidRDefault="324A1104" w:rsidP="0069075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Section </w:t>
            </w:r>
            <w:r w:rsidR="00E10470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3</w:t>
            </w: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 </w:t>
            </w:r>
            <w:r w:rsidR="00AF390E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Programme</w:t>
            </w: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 </w:t>
            </w:r>
            <w:r w:rsidR="00D869F1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information</w:t>
            </w:r>
          </w:p>
        </w:tc>
      </w:tr>
      <w:tr w:rsidR="00007AF7" w:rsidRPr="0014396E" w14:paraId="1DAA20A1" w14:textId="77777777" w:rsidTr="006D0651">
        <w:trPr>
          <w:tblCellSpacing w:w="11" w:type="dxa"/>
        </w:trPr>
        <w:tc>
          <w:tcPr>
            <w:tcW w:w="3078" w:type="dxa"/>
            <w:tcBorders>
              <w:righ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4D4A12D2" w14:textId="69E1E5FA" w:rsidR="002518B9" w:rsidRPr="0014396E" w:rsidRDefault="00E10470" w:rsidP="0069075A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</w:pPr>
            <w:bookmarkStart w:id="7" w:name="_Hlk49904413"/>
            <w:r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>3</w:t>
            </w:r>
            <w:r w:rsidR="324A1104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 xml:space="preserve">.1 </w:t>
            </w:r>
            <w:r w:rsidR="00AF390E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>Programme</w:t>
            </w:r>
            <w:r w:rsidR="002F4C28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 xml:space="preserve"> description</w:t>
            </w:r>
            <w:r w:rsidR="002060DC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 xml:space="preserve"> and  </w:t>
            </w:r>
            <w:proofErr w:type="spellStart"/>
            <w:r w:rsidR="002060DC" w:rsidRPr="0014396E">
              <w:rPr>
                <w:rFonts w:asciiTheme="majorHAnsi" w:hAnsiTheme="majorHAnsi" w:cstheme="majorHAnsi"/>
                <w:sz w:val="20"/>
                <w:szCs w:val="20"/>
                <w:lang w:val="fr-CH" w:eastAsia="en-US"/>
              </w:rPr>
              <w:t>rationale</w:t>
            </w:r>
            <w:proofErr w:type="spellEnd"/>
          </w:p>
          <w:p w14:paraId="59961D7F" w14:textId="47B82248" w:rsidR="002518B9" w:rsidRPr="0014396E" w:rsidRDefault="002518B9" w:rsidP="003E5A3E">
            <w:pPr>
              <w:ind w:right="116"/>
              <w:jc w:val="left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fr-CH" w:eastAsia="en-US"/>
              </w:rPr>
            </w:pPr>
          </w:p>
        </w:tc>
        <w:tc>
          <w:tcPr>
            <w:tcW w:w="6771" w:type="dxa"/>
            <w:tcBorders>
              <w:left w:val="outset" w:sz="6" w:space="0" w:color="BDD6EE" w:themeColor="accent1" w:themeTint="66"/>
            </w:tcBorders>
          </w:tcPr>
          <w:p w14:paraId="575D2521" w14:textId="462D0770" w:rsidR="00ED05B3" w:rsidRPr="0014396E" w:rsidRDefault="003E5A3E" w:rsidP="00ED05B3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O</w:t>
            </w:r>
            <w:r w:rsidR="00ED05B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utline the proposed </w:t>
            </w:r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programme</w:t>
            </w:r>
            <w:r w:rsidR="00ED05B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and how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your organisation </w:t>
            </w:r>
            <w:r w:rsidR="00ED05B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will implement MYRP in the selected areas. How will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you</w:t>
            </w:r>
            <w:r w:rsidR="00ED05B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guarantee a quality </w:t>
            </w:r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programme</w:t>
            </w:r>
            <w:r w:rsidR="00ED05B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in line with MYRP objectives and outcomes</w:t>
            </w:r>
            <w:r w:rsidR="00943450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as defined in the Theory of Change</w:t>
            </w:r>
            <w:r w:rsidR="00ED05B3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?</w:t>
            </w:r>
          </w:p>
          <w:p w14:paraId="5FE6736E" w14:textId="5CA25964" w:rsidR="001629AB" w:rsidRPr="0014396E" w:rsidRDefault="001629AB" w:rsidP="0069075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eastAsia="en-US"/>
              </w:rPr>
            </w:pPr>
          </w:p>
          <w:p w14:paraId="5B4C41F2" w14:textId="178ABAFB" w:rsidR="003E5A3E" w:rsidRPr="0014396E" w:rsidRDefault="003E5A3E" w:rsidP="0069075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eastAsia="en-US"/>
              </w:rPr>
            </w:pPr>
          </w:p>
          <w:p w14:paraId="30C199FB" w14:textId="1DF05607" w:rsidR="003E5A3E" w:rsidRPr="0014396E" w:rsidRDefault="003E5A3E" w:rsidP="003E5A3E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maximum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="00D37993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5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0 words</w:t>
            </w:r>
          </w:p>
          <w:p w14:paraId="4033EF66" w14:textId="77777777" w:rsidR="003E5A3E" w:rsidRPr="0014396E" w:rsidRDefault="003E5A3E" w:rsidP="0069075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eastAsia="en-US"/>
              </w:rPr>
            </w:pPr>
          </w:p>
          <w:p w14:paraId="7C427C5E" w14:textId="5FC67C7B" w:rsidR="007336A4" w:rsidRPr="0014396E" w:rsidRDefault="007336A4" w:rsidP="0069075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eastAsia="en-US"/>
              </w:rPr>
            </w:pPr>
          </w:p>
        </w:tc>
      </w:tr>
      <w:bookmarkEnd w:id="7"/>
      <w:tr w:rsidR="00007AF7" w:rsidRPr="0014396E" w14:paraId="093F2D59" w14:textId="77777777" w:rsidTr="006D0651">
        <w:trPr>
          <w:tblCellSpacing w:w="11" w:type="dxa"/>
        </w:trPr>
        <w:tc>
          <w:tcPr>
            <w:tcW w:w="3078" w:type="dxa"/>
            <w:tcBorders>
              <w:righ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3C2471E8" w14:textId="40282902" w:rsidR="006C7A68" w:rsidRPr="0014396E" w:rsidRDefault="00E10470" w:rsidP="0069075A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3</w:t>
            </w:r>
            <w:r w:rsidR="00143C90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.</w:t>
            </w:r>
            <w:r w:rsidR="00CA0C69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2 </w:t>
            </w:r>
            <w:r w:rsidR="00143C90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Gender </w:t>
            </w:r>
            <w:proofErr w:type="spellStart"/>
            <w:r w:rsidR="00CB198E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reponsive</w:t>
            </w:r>
            <w:proofErr w:type="spellEnd"/>
          </w:p>
          <w:p w14:paraId="5259B4F5" w14:textId="125350AD" w:rsidR="00665F35" w:rsidRPr="0014396E" w:rsidRDefault="00665F35" w:rsidP="00D37993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eastAsia="en-US"/>
              </w:rPr>
            </w:pPr>
          </w:p>
        </w:tc>
        <w:tc>
          <w:tcPr>
            <w:tcW w:w="6771" w:type="dxa"/>
            <w:tcBorders>
              <w:left w:val="outset" w:sz="6" w:space="0" w:color="BDD6EE" w:themeColor="accent1" w:themeTint="66"/>
            </w:tcBorders>
          </w:tcPr>
          <w:p w14:paraId="1370BD97" w14:textId="4B561915" w:rsidR="009A4CCD" w:rsidRPr="0014396E" w:rsidRDefault="00CB198E" w:rsidP="5C7638A3">
            <w:pPr>
              <w:ind w:right="116"/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Describe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your organisation’s 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experience in ensuring/implementing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gender-responsive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programming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and how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you 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will guarantee a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gender-responsive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</w:t>
            </w:r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programme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.</w:t>
            </w:r>
          </w:p>
          <w:p w14:paraId="67915D6E" w14:textId="451CCBA6" w:rsidR="006E4A14" w:rsidRPr="0014396E" w:rsidRDefault="006E4A14" w:rsidP="5C7638A3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  <w:p w14:paraId="7CBD7D43" w14:textId="0CCC41F0" w:rsidR="00D37993" w:rsidRPr="0014396E" w:rsidRDefault="00D37993" w:rsidP="00D37993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maximum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3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0 words</w:t>
            </w:r>
          </w:p>
          <w:p w14:paraId="56800B52" w14:textId="7ECA3E93" w:rsidR="007336A4" w:rsidRPr="0014396E" w:rsidRDefault="007336A4" w:rsidP="5C7638A3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</w:tr>
      <w:tr w:rsidR="00596926" w:rsidRPr="0014396E" w14:paraId="672BAB68" w14:textId="77777777" w:rsidTr="006D0651">
        <w:trPr>
          <w:tblCellSpacing w:w="11" w:type="dxa"/>
        </w:trPr>
        <w:tc>
          <w:tcPr>
            <w:tcW w:w="3078" w:type="dxa"/>
            <w:tcBorders>
              <w:righ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0818B158" w14:textId="583E7755" w:rsidR="00596926" w:rsidRPr="0014396E" w:rsidRDefault="00E10470" w:rsidP="0069075A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3.</w:t>
            </w:r>
            <w:r w:rsidR="00CA0C69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3 </w:t>
            </w:r>
            <w:r w:rsidR="00572331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Disability </w:t>
            </w:r>
            <w:r w:rsidR="00B61CC7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Inclusive </w:t>
            </w:r>
            <w:r w:rsidR="00572331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programming</w:t>
            </w:r>
          </w:p>
          <w:p w14:paraId="6E226BD7" w14:textId="214AA922" w:rsidR="00B61CC7" w:rsidRPr="0014396E" w:rsidRDefault="00B61CC7" w:rsidP="00D37993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  <w:tc>
          <w:tcPr>
            <w:tcW w:w="6771" w:type="dxa"/>
            <w:tcBorders>
              <w:left w:val="outset" w:sz="6" w:space="0" w:color="BDD6EE" w:themeColor="accent1" w:themeTint="66"/>
            </w:tcBorders>
          </w:tcPr>
          <w:p w14:paraId="3A73F505" w14:textId="460888C9" w:rsidR="00596926" w:rsidRPr="0014396E" w:rsidRDefault="00B7508C" w:rsidP="0069075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Outline how the </w:t>
            </w:r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programme</w:t>
            </w: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will ensure </w:t>
            </w:r>
            <w:r w:rsidR="003F016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inclusion of children and persons with a disability</w:t>
            </w:r>
            <w:r w:rsidR="003F016D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. </w:t>
            </w:r>
          </w:p>
          <w:p w14:paraId="1AC0283C" w14:textId="6617F438" w:rsidR="006E4A14" w:rsidRPr="0014396E" w:rsidRDefault="006E4A14" w:rsidP="0069075A">
            <w:pPr>
              <w:ind w:right="116"/>
              <w:rPr>
                <w:rFonts w:asciiTheme="majorHAnsi" w:hAnsiTheme="majorHAnsi" w:cstheme="majorHAnsi"/>
                <w:color w:val="833C0B" w:themeColor="accent2" w:themeShade="80"/>
                <w:sz w:val="20"/>
                <w:szCs w:val="20"/>
              </w:rPr>
            </w:pPr>
          </w:p>
          <w:p w14:paraId="7621F21D" w14:textId="0FE6A1A4" w:rsidR="00D37993" w:rsidRPr="0014396E" w:rsidRDefault="00D37993" w:rsidP="00D37993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maximum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3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0 words</w:t>
            </w:r>
          </w:p>
          <w:p w14:paraId="1E57CB9B" w14:textId="77777777" w:rsidR="00080601" w:rsidRPr="0014396E" w:rsidRDefault="00080601" w:rsidP="0069075A">
            <w:pPr>
              <w:ind w:right="116"/>
              <w:rPr>
                <w:rFonts w:asciiTheme="majorHAnsi" w:hAnsiTheme="majorHAnsi" w:cstheme="majorHAnsi"/>
                <w:color w:val="833C0B" w:themeColor="accent2" w:themeShade="80"/>
                <w:sz w:val="20"/>
                <w:szCs w:val="20"/>
              </w:rPr>
            </w:pPr>
          </w:p>
          <w:p w14:paraId="399012BD" w14:textId="3B6149C5" w:rsidR="00080601" w:rsidRPr="0014396E" w:rsidRDefault="00080601" w:rsidP="0069075A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</w:tr>
      <w:tr w:rsidR="00DD121E" w:rsidRPr="0014396E" w14:paraId="3F739205" w14:textId="77777777" w:rsidTr="006D0651">
        <w:trPr>
          <w:trHeight w:val="1287"/>
          <w:tblCellSpacing w:w="11" w:type="dxa"/>
        </w:trPr>
        <w:tc>
          <w:tcPr>
            <w:tcW w:w="3078" w:type="dxa"/>
            <w:tcBorders>
              <w:bottom w:val="outset" w:sz="6" w:space="0" w:color="auto"/>
              <w:righ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6911810D" w14:textId="37A57200" w:rsidR="00DD121E" w:rsidRPr="0014396E" w:rsidRDefault="00571EF8" w:rsidP="0069075A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3.</w:t>
            </w:r>
            <w:r w:rsidR="00CA0C69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4 </w:t>
            </w:r>
            <w:r w:rsidR="00DD121E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Child </w:t>
            </w:r>
            <w:r w:rsidR="00BC3A19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safeguarding</w:t>
            </w:r>
            <w:r w:rsidR="000B7E10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 and protection</w:t>
            </w:r>
          </w:p>
          <w:p w14:paraId="36F00804" w14:textId="5A31E707" w:rsidR="00991A35" w:rsidRPr="0014396E" w:rsidRDefault="00991A35" w:rsidP="00D37993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  <w:tc>
          <w:tcPr>
            <w:tcW w:w="6771" w:type="dxa"/>
            <w:tcBorders>
              <w:left w:val="outset" w:sz="6" w:space="0" w:color="BDD6EE" w:themeColor="accent1" w:themeTint="66"/>
              <w:bottom w:val="outset" w:sz="6" w:space="0" w:color="auto"/>
            </w:tcBorders>
            <w:shd w:val="clear" w:color="auto" w:fill="auto"/>
          </w:tcPr>
          <w:p w14:paraId="5F275EC8" w14:textId="066A67A1" w:rsidR="008A41ED" w:rsidRPr="0014396E" w:rsidRDefault="00D37993" w:rsidP="008A41ED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O</w:t>
            </w:r>
            <w:r w:rsidR="008A41E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utlin</w:t>
            </w:r>
            <w:r w:rsidR="005526B9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e</w:t>
            </w:r>
            <w:r w:rsidR="008A41E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how </w:t>
            </w:r>
            <w:r w:rsidR="00D002CA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your organisation</w:t>
            </w:r>
            <w:r w:rsidR="008A41E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will ensure child safeguarding</w:t>
            </w:r>
            <w:r w:rsidR="00194A90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and protection</w:t>
            </w:r>
            <w:r w:rsidR="008A41E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is ensured in all </w:t>
            </w:r>
            <w:r w:rsidR="00AF390E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programme</w:t>
            </w:r>
            <w:r w:rsidR="008A41ED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 xml:space="preserve"> phases and what practical measures will be put in place. Please indicate if any child-friendly mechanisms will be </w:t>
            </w:r>
            <w:r w:rsidR="00762C50" w:rsidRPr="0014396E">
              <w:rPr>
                <w:rFonts w:asciiTheme="majorHAnsi" w:hAnsiTheme="majorHAnsi" w:cstheme="majorHAnsi"/>
                <w:i/>
                <w:iCs/>
                <w:sz w:val="20"/>
                <w:szCs w:val="20"/>
                <w:lang w:val="en-GB" w:eastAsia="en-US"/>
              </w:rPr>
              <w:t>established</w:t>
            </w:r>
            <w:r w:rsidR="008A41ED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.</w:t>
            </w:r>
          </w:p>
          <w:p w14:paraId="08FFB0B8" w14:textId="4F73CD5E" w:rsidR="006E4A14" w:rsidRPr="0014396E" w:rsidRDefault="006E4A14" w:rsidP="008A41ED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AU" w:eastAsia="en-US"/>
              </w:rPr>
            </w:pPr>
          </w:p>
          <w:p w14:paraId="47727B4E" w14:textId="4AB05264" w:rsidR="00D37993" w:rsidRPr="0014396E" w:rsidRDefault="00D37993" w:rsidP="00D37993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maximum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3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0 words</w:t>
            </w:r>
          </w:p>
          <w:p w14:paraId="289A6DC9" w14:textId="77777777" w:rsidR="00D37993" w:rsidRPr="0014396E" w:rsidRDefault="00D37993" w:rsidP="008A41ED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eastAsia="en-US"/>
              </w:rPr>
            </w:pPr>
          </w:p>
          <w:p w14:paraId="31706230" w14:textId="22AF6856" w:rsidR="00560141" w:rsidRPr="0014396E" w:rsidRDefault="00560141" w:rsidP="4F3EE522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</w:tc>
      </w:tr>
      <w:tr w:rsidR="008C0D9C" w:rsidRPr="0014396E" w14:paraId="19603535" w14:textId="77777777" w:rsidTr="006D0651">
        <w:trPr>
          <w:trHeight w:val="972"/>
          <w:tblCellSpacing w:w="11" w:type="dxa"/>
        </w:trPr>
        <w:tc>
          <w:tcPr>
            <w:tcW w:w="3078" w:type="dxa"/>
            <w:tcBorders>
              <w:right w:val="outset" w:sz="6" w:space="0" w:color="BDD6EE" w:themeColor="accent1" w:themeTint="66"/>
            </w:tcBorders>
            <w:shd w:val="clear" w:color="auto" w:fill="D9D9D9" w:themeFill="background1" w:themeFillShade="D9"/>
          </w:tcPr>
          <w:p w14:paraId="1FD359AB" w14:textId="3AD18BD7" w:rsidR="008C0D9C" w:rsidRPr="0014396E" w:rsidRDefault="00571EF8" w:rsidP="0069075A">
            <w:pPr>
              <w:ind w:right="116"/>
              <w:jc w:val="left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  <w:r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3</w:t>
            </w:r>
            <w:r w:rsidR="008C0D9C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.</w:t>
            </w:r>
            <w:r w:rsidR="00CA0C69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5 </w:t>
            </w:r>
            <w:r w:rsidR="002A1007" w:rsidRPr="0014396E">
              <w:rPr>
                <w:rFonts w:asciiTheme="majorHAnsi" w:hAnsiTheme="majorHAnsi" w:cstheme="majorHAnsi"/>
              </w:rPr>
              <w:t xml:space="preserve"> </w:t>
            </w:r>
            <w:r w:rsidR="00A05487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Mental Health and Psychosocial </w:t>
            </w:r>
            <w:proofErr w:type="spellStart"/>
            <w:r w:rsidR="00A05487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>Suppport</w:t>
            </w:r>
            <w:proofErr w:type="spellEnd"/>
            <w:r w:rsidR="00A05487" w:rsidRPr="0014396E"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  <w:t xml:space="preserve"> and Social Emotional Learning </w:t>
            </w:r>
          </w:p>
        </w:tc>
        <w:tc>
          <w:tcPr>
            <w:tcW w:w="6771" w:type="dxa"/>
            <w:tcBorders>
              <w:left w:val="outset" w:sz="6" w:space="0" w:color="BDD6EE" w:themeColor="accent1" w:themeTint="66"/>
            </w:tcBorders>
            <w:shd w:val="clear" w:color="auto" w:fill="auto"/>
          </w:tcPr>
          <w:p w14:paraId="4FBAC21D" w14:textId="77777777" w:rsidR="006E4A14" w:rsidRPr="0014396E" w:rsidRDefault="006E4A14" w:rsidP="00F35821">
            <w:pPr>
              <w:ind w:right="116"/>
              <w:rPr>
                <w:rFonts w:asciiTheme="majorHAnsi" w:hAnsiTheme="majorHAnsi" w:cstheme="majorHAnsi"/>
                <w:sz w:val="20"/>
                <w:szCs w:val="20"/>
                <w:lang w:val="en-GB" w:eastAsia="en-US"/>
              </w:rPr>
            </w:pPr>
          </w:p>
          <w:p w14:paraId="774BADBC" w14:textId="378F5F04" w:rsidR="00584559" w:rsidRPr="0014396E" w:rsidRDefault="00A05487" w:rsidP="00CB198E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val="en-GB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val="en-GB"/>
              </w:rPr>
              <w:t>Describe how the programme will ensure inclusion of MHPSS and SEL.</w:t>
            </w:r>
          </w:p>
          <w:p w14:paraId="5FDC407A" w14:textId="77777777" w:rsidR="00A05487" w:rsidRPr="0014396E" w:rsidRDefault="00A05487" w:rsidP="00CB198E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  <w:lang w:val="en-GB"/>
              </w:rPr>
            </w:pPr>
          </w:p>
          <w:p w14:paraId="398CC9B7" w14:textId="006AB9E0" w:rsidR="00CB198E" w:rsidRPr="0014396E" w:rsidRDefault="00CB198E" w:rsidP="00CB198E">
            <w:pPr>
              <w:ind w:right="116"/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</w:pP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Please give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the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response in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a 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maximum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5526B9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 xml:space="preserve">of </w:t>
            </w:r>
            <w:r w:rsidR="0015225C"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3</w:t>
            </w:r>
            <w:r w:rsidRPr="0014396E">
              <w:rPr>
                <w:rFonts w:asciiTheme="majorHAnsi" w:eastAsia="Times New Roman" w:hAnsiTheme="majorHAnsi" w:cstheme="majorHAnsi"/>
                <w:i/>
                <w:iCs/>
                <w:sz w:val="20"/>
                <w:szCs w:val="20"/>
              </w:rPr>
              <w:t>00 words</w:t>
            </w:r>
          </w:p>
          <w:p w14:paraId="0A23C599" w14:textId="298E9796" w:rsidR="00473366" w:rsidRPr="0014396E" w:rsidRDefault="00473366" w:rsidP="00C70596">
            <w:pPr>
              <w:rPr>
                <w:rFonts w:asciiTheme="majorHAnsi" w:hAnsiTheme="majorHAnsi" w:cstheme="majorHAnsi"/>
                <w:i/>
                <w:sz w:val="20"/>
                <w:szCs w:val="20"/>
                <w:lang w:eastAsia="en-US"/>
              </w:rPr>
            </w:pPr>
          </w:p>
        </w:tc>
      </w:tr>
      <w:bookmarkEnd w:id="0"/>
      <w:bookmarkEnd w:id="1"/>
      <w:bookmarkEnd w:id="2"/>
      <w:bookmarkEnd w:id="3"/>
      <w:bookmarkEnd w:id="4"/>
      <w:bookmarkEnd w:id="5"/>
      <w:bookmarkEnd w:id="6"/>
    </w:tbl>
    <w:p w14:paraId="4F3E3F7B" w14:textId="2846FDC0" w:rsidR="002518B9" w:rsidRPr="0014396E" w:rsidRDefault="002518B9" w:rsidP="00055FE8">
      <w:pPr>
        <w:ind w:right="116"/>
        <w:rPr>
          <w:rFonts w:asciiTheme="majorHAnsi" w:hAnsiTheme="majorHAnsi" w:cstheme="majorHAnsi"/>
          <w:sz w:val="20"/>
          <w:szCs w:val="20"/>
          <w:lang w:val="en-GB" w:eastAsia="en-US"/>
        </w:rPr>
      </w:pPr>
    </w:p>
    <w:sectPr w:rsidR="002518B9" w:rsidRPr="0014396E" w:rsidSect="003331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008" w:right="1008" w:bottom="1008" w:left="1152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DA2B50" w14:textId="77777777" w:rsidR="00EE7B30" w:rsidRDefault="00EE7B30" w:rsidP="007D4F6E">
      <w:r>
        <w:separator/>
      </w:r>
    </w:p>
  </w:endnote>
  <w:endnote w:type="continuationSeparator" w:id="0">
    <w:p w14:paraId="57A7F4BA" w14:textId="77777777" w:rsidR="00EE7B30" w:rsidRDefault="00EE7B30" w:rsidP="007D4F6E">
      <w:r>
        <w:continuationSeparator/>
      </w:r>
    </w:p>
  </w:endnote>
  <w:endnote w:type="continuationNotice" w:id="1">
    <w:p w14:paraId="64D2FA9F" w14:textId="77777777" w:rsidR="00EE7B30" w:rsidRDefault="00EE7B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Bold">
    <w:altName w:val="Calibri"/>
    <w:panose1 w:val="020B0704020202020204"/>
    <w:charset w:val="00"/>
    <w:family w:val="auto"/>
    <w:pitch w:val="variable"/>
    <w:sig w:usb0="00000000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panose1 w:val="00000000000000000000"/>
    <w:charset w:val="4D"/>
    <w:family w:val="auto"/>
    <w:notTrueType/>
    <w:pitch w:val="default"/>
    <w:sig w:usb0="03000000" w:usb1="00000000" w:usb2="00000000" w:usb3="00000000" w:csb0="01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TUR"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4C509" w14:textId="77777777" w:rsidR="00E25A1B" w:rsidRDefault="00E25A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68351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AE0FB0" w14:textId="67515F06" w:rsidR="009009C5" w:rsidRDefault="009009C5" w:rsidP="00174693">
        <w:pPr>
          <w:pStyle w:val="Footer"/>
          <w:jc w:val="right"/>
        </w:pPr>
        <w:r w:rsidRPr="0017276A">
          <w:fldChar w:fldCharType="begin"/>
        </w:r>
        <w:r w:rsidRPr="0017276A">
          <w:instrText xml:space="preserve"> PAGE   \* MERGEFORMAT </w:instrText>
        </w:r>
        <w:r w:rsidRPr="0017276A">
          <w:fldChar w:fldCharType="separate"/>
        </w:r>
        <w:r w:rsidR="0014396E">
          <w:rPr>
            <w:noProof/>
          </w:rPr>
          <w:t>2</w:t>
        </w:r>
        <w:r w:rsidRPr="0017276A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55BB8F" w14:textId="77777777" w:rsidR="00E25A1B" w:rsidRDefault="00E25A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A1266" w14:textId="77777777" w:rsidR="00EE7B30" w:rsidRDefault="00EE7B30" w:rsidP="007D4F6E">
      <w:r>
        <w:separator/>
      </w:r>
    </w:p>
  </w:footnote>
  <w:footnote w:type="continuationSeparator" w:id="0">
    <w:p w14:paraId="3B1164D0" w14:textId="77777777" w:rsidR="00EE7B30" w:rsidRDefault="00EE7B30" w:rsidP="007D4F6E">
      <w:r>
        <w:continuationSeparator/>
      </w:r>
    </w:p>
  </w:footnote>
  <w:footnote w:type="continuationNotice" w:id="1">
    <w:p w14:paraId="55EC1ABF" w14:textId="77777777" w:rsidR="00EE7B30" w:rsidRDefault="00EE7B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51E64B" w14:textId="77777777" w:rsidR="00E25A1B" w:rsidRDefault="00E25A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0"/>
      <w:tblpPr w:leftFromText="180" w:rightFromText="180" w:horzAnchor="margin" w:tblpY="-410"/>
      <w:tblW w:w="9756" w:type="dxa"/>
      <w:tblInd w:w="0" w:type="dxa"/>
      <w:shd w:val="clear" w:color="auto" w:fill="FF9528"/>
      <w:tblCellMar>
        <w:left w:w="168" w:type="dxa"/>
        <w:right w:w="115" w:type="dxa"/>
      </w:tblCellMar>
      <w:tblLook w:val="04A0" w:firstRow="1" w:lastRow="0" w:firstColumn="1" w:lastColumn="0" w:noHBand="0" w:noVBand="1"/>
    </w:tblPr>
    <w:tblGrid>
      <w:gridCol w:w="9756"/>
    </w:tblGrid>
    <w:tr w:rsidR="009009C5" w:rsidRPr="00FC5A81" w14:paraId="3086A912" w14:textId="77777777" w:rsidTr="00CF783A">
      <w:trPr>
        <w:trHeight w:val="754"/>
      </w:trPr>
      <w:tc>
        <w:tcPr>
          <w:tcW w:w="9756" w:type="dxa"/>
          <w:tcBorders>
            <w:top w:val="nil"/>
            <w:left w:val="nil"/>
            <w:bottom w:val="nil"/>
            <w:right w:val="nil"/>
          </w:tcBorders>
          <w:shd w:val="clear" w:color="auto" w:fill="FF9528"/>
          <w:vAlign w:val="center"/>
        </w:tcPr>
        <w:p w14:paraId="1984D974" w14:textId="7162D92E" w:rsidR="007E2B20" w:rsidRDefault="009009C5" w:rsidP="007E2B20">
          <w:pPr>
            <w:spacing w:after="12"/>
            <w:ind w:right="74"/>
            <w:rPr>
              <w:rFonts w:ascii="Arial Bold" w:eastAsia="Arial" w:hAnsi="Arial Bold" w:cs="Arial Bold"/>
              <w:b/>
              <w:color w:val="FFFFFF"/>
              <w:sz w:val="32"/>
              <w:szCs w:val="32"/>
            </w:rPr>
          </w:pPr>
          <w:r w:rsidRPr="00FC5A81">
            <w:rPr>
              <w:rFonts w:ascii="Arial Bold" w:eastAsia="Times New Roman" w:hAnsi="Arial Bold" w:cs="Arial Bold"/>
              <w:b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0" wp14:anchorId="3910D1E9" wp14:editId="55519E3A">
                <wp:simplePos x="0" y="0"/>
                <wp:positionH relativeFrom="column">
                  <wp:posOffset>4773295</wp:posOffset>
                </wp:positionH>
                <wp:positionV relativeFrom="paragraph">
                  <wp:posOffset>-3175</wp:posOffset>
                </wp:positionV>
                <wp:extent cx="1414145" cy="748030"/>
                <wp:effectExtent l="0" t="0" r="0" b="0"/>
                <wp:wrapSquare wrapText="bothSides"/>
                <wp:docPr id="69" name="Picture 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9" name="Picture 69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4145" cy="7480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144D0EC1">
            <w:rPr>
              <w:rFonts w:ascii="Arial Bold" w:eastAsia="Arial" w:hAnsi="Arial Bold" w:cs="Arial Bold"/>
              <w:b/>
              <w:color w:val="FFFFFF"/>
              <w:sz w:val="32"/>
              <w:szCs w:val="32"/>
            </w:rPr>
            <w:t xml:space="preserve">Education Cannot Wait </w:t>
          </w:r>
          <w:r w:rsidR="007E2B20">
            <w:rPr>
              <w:rFonts w:ascii="Arial Bold" w:eastAsia="Arial" w:hAnsi="Arial Bold" w:cs="Arial Bold"/>
              <w:b/>
              <w:color w:val="FFFFFF"/>
              <w:sz w:val="32"/>
              <w:szCs w:val="32"/>
            </w:rPr>
            <w:t>–</w:t>
          </w:r>
          <w:r w:rsidRPr="144D0EC1">
            <w:rPr>
              <w:rFonts w:ascii="Arial Bold" w:eastAsia="Arial" w:hAnsi="Arial Bold" w:cs="Arial Bold"/>
              <w:b/>
              <w:color w:val="FFFFFF"/>
              <w:sz w:val="32"/>
              <w:szCs w:val="32"/>
            </w:rPr>
            <w:t xml:space="preserve"> </w:t>
          </w:r>
        </w:p>
        <w:p w14:paraId="7B0CAE46" w14:textId="0526EF1F" w:rsidR="009009C5" w:rsidRPr="00FC5A81" w:rsidRDefault="00AF390E" w:rsidP="007E2B20">
          <w:pPr>
            <w:spacing w:after="12"/>
            <w:ind w:right="74"/>
            <w:rPr>
              <w:rFonts w:eastAsia="Times New Roman"/>
            </w:rPr>
          </w:pPr>
          <w:r>
            <w:rPr>
              <w:rFonts w:eastAsia="Arial"/>
              <w:color w:val="FFFFFF"/>
              <w:sz w:val="28"/>
            </w:rPr>
            <w:t xml:space="preserve">Myanmar </w:t>
          </w:r>
          <w:r w:rsidR="009009C5" w:rsidRPr="00FC5A81">
            <w:rPr>
              <w:rFonts w:eastAsia="Arial"/>
              <w:color w:val="FFFFFF"/>
              <w:sz w:val="28"/>
            </w:rPr>
            <w:t xml:space="preserve">Multi-Year-Resilience </w:t>
          </w:r>
          <w:proofErr w:type="spellStart"/>
          <w:r>
            <w:rPr>
              <w:rFonts w:eastAsia="Arial"/>
              <w:color w:val="FFFFFF"/>
              <w:sz w:val="28"/>
            </w:rPr>
            <w:t>Programme</w:t>
          </w:r>
          <w:proofErr w:type="spellEnd"/>
          <w:r w:rsidR="009009C5" w:rsidRPr="00FC5A81">
            <w:rPr>
              <w:rFonts w:eastAsia="Arial"/>
              <w:color w:val="FFFFFF"/>
              <w:sz w:val="28"/>
            </w:rPr>
            <w:t xml:space="preserve"> (MYRP)  </w:t>
          </w:r>
        </w:p>
      </w:tc>
    </w:tr>
  </w:tbl>
  <w:p w14:paraId="42384249" w14:textId="5DEFFB0A" w:rsidR="009009C5" w:rsidRPr="00087740" w:rsidRDefault="009009C5" w:rsidP="007D4F6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A571F3" w14:textId="77777777" w:rsidR="00E25A1B" w:rsidRDefault="00E25A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multilevel"/>
    <w:tmpl w:val="B37893F0"/>
    <w:lvl w:ilvl="0">
      <w:start w:val="1"/>
      <w:numFmt w:val="decimal"/>
      <w:lvlText w:val="5.%1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pStyle w:val="Level2"/>
      <w:lvlText w:val="%2"/>
      <w:lvlJc w:val="left"/>
      <w:pPr>
        <w:ind w:left="0" w:firstLine="0"/>
      </w:pPr>
    </w:lvl>
    <w:lvl w:ilvl="2">
      <w:start w:val="1"/>
      <w:numFmt w:val="lowerRoman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lowerLetter"/>
      <w:lvlText w:val="%5"/>
      <w:lvlJc w:val="left"/>
      <w:pPr>
        <w:ind w:left="0" w:firstLine="0"/>
      </w:pPr>
    </w:lvl>
    <w:lvl w:ilvl="5">
      <w:start w:val="1"/>
      <w:numFmt w:val="lowerRoman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lowerLetter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2180254"/>
    <w:multiLevelType w:val="hybridMultilevel"/>
    <w:tmpl w:val="FF9CC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05017"/>
    <w:multiLevelType w:val="hybridMultilevel"/>
    <w:tmpl w:val="822C776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973177"/>
    <w:multiLevelType w:val="hybridMultilevel"/>
    <w:tmpl w:val="F0601C6C"/>
    <w:lvl w:ilvl="0" w:tplc="064262D2">
      <w:start w:val="1"/>
      <w:numFmt w:val="bullet"/>
      <w:pStyle w:val="Bullets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22498E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5BB7A08"/>
    <w:multiLevelType w:val="hybridMultilevel"/>
    <w:tmpl w:val="8E48D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506D26"/>
    <w:multiLevelType w:val="hybridMultilevel"/>
    <w:tmpl w:val="2E1AE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6CC703E"/>
    <w:multiLevelType w:val="hybridMultilevel"/>
    <w:tmpl w:val="FF9CC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4B04B4"/>
    <w:multiLevelType w:val="hybridMultilevel"/>
    <w:tmpl w:val="FF9CC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B83612"/>
    <w:multiLevelType w:val="hybridMultilevel"/>
    <w:tmpl w:val="6D2ED92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95A676E"/>
    <w:multiLevelType w:val="hybridMultilevel"/>
    <w:tmpl w:val="794CCF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AC19B4"/>
    <w:multiLevelType w:val="hybridMultilevel"/>
    <w:tmpl w:val="D1DA20E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BDF24E5"/>
    <w:multiLevelType w:val="hybridMultilevel"/>
    <w:tmpl w:val="D0A268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CA2D06"/>
    <w:multiLevelType w:val="hybridMultilevel"/>
    <w:tmpl w:val="DA8E370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CC69AA"/>
    <w:multiLevelType w:val="hybridMultilevel"/>
    <w:tmpl w:val="A3C405DA"/>
    <w:lvl w:ilvl="0" w:tplc="B2DE8F9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ED06E56"/>
    <w:multiLevelType w:val="hybridMultilevel"/>
    <w:tmpl w:val="4B52F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EA3387"/>
    <w:multiLevelType w:val="hybridMultilevel"/>
    <w:tmpl w:val="F83E156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2AA296A"/>
    <w:multiLevelType w:val="hybridMultilevel"/>
    <w:tmpl w:val="B718A3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3C238BB"/>
    <w:multiLevelType w:val="hybridMultilevel"/>
    <w:tmpl w:val="D61EF3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49A0320"/>
    <w:multiLevelType w:val="hybridMultilevel"/>
    <w:tmpl w:val="07F6E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1B3DDB"/>
    <w:multiLevelType w:val="hybridMultilevel"/>
    <w:tmpl w:val="D220A7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9EA65E9"/>
    <w:multiLevelType w:val="hybridMultilevel"/>
    <w:tmpl w:val="B09851E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A3D528F"/>
    <w:multiLevelType w:val="hybridMultilevel"/>
    <w:tmpl w:val="6B4CE43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B622AD7"/>
    <w:multiLevelType w:val="hybridMultilevel"/>
    <w:tmpl w:val="50B6C556"/>
    <w:lvl w:ilvl="0" w:tplc="04090019">
      <w:start w:val="1"/>
      <w:numFmt w:val="lowerLetter"/>
      <w:lvlText w:val="%1."/>
      <w:lvlJc w:val="left"/>
      <w:pPr>
        <w:ind w:left="720" w:hanging="360"/>
      </w:pPr>
      <w:rPr>
        <w:strike w:val="0"/>
      </w:rPr>
    </w:lvl>
    <w:lvl w:ilvl="1" w:tplc="87B47C2C">
      <w:start w:val="1"/>
      <w:numFmt w:val="lowerLetter"/>
      <w:lvlText w:val="%2."/>
      <w:lvlJc w:val="left"/>
      <w:pPr>
        <w:ind w:left="1440" w:hanging="360"/>
      </w:pPr>
      <w:rPr>
        <w:strike w:val="0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9146C2"/>
    <w:multiLevelType w:val="hybridMultilevel"/>
    <w:tmpl w:val="D33A0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ECD6471"/>
    <w:multiLevelType w:val="hybridMultilevel"/>
    <w:tmpl w:val="04F45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0A45D8A"/>
    <w:multiLevelType w:val="hybridMultilevel"/>
    <w:tmpl w:val="A5265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0BF0A4E"/>
    <w:multiLevelType w:val="multilevel"/>
    <w:tmpl w:val="5B4C06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7" w15:restartNumberingAfterBreak="0">
    <w:nsid w:val="20CD0302"/>
    <w:multiLevelType w:val="hybridMultilevel"/>
    <w:tmpl w:val="89F4DA6A"/>
    <w:lvl w:ilvl="0" w:tplc="FAB23116">
      <w:start w:val="1"/>
      <w:numFmt w:val="bullet"/>
      <w:pStyle w:val="Normalwithstar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15A270C"/>
    <w:multiLevelType w:val="hybridMultilevel"/>
    <w:tmpl w:val="273237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DA5379"/>
    <w:multiLevelType w:val="hybridMultilevel"/>
    <w:tmpl w:val="27ECDF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2E449C8"/>
    <w:multiLevelType w:val="hybridMultilevel"/>
    <w:tmpl w:val="FF9CC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4C967B9"/>
    <w:multiLevelType w:val="hybridMultilevel"/>
    <w:tmpl w:val="BAC6B2D8"/>
    <w:lvl w:ilvl="0" w:tplc="C630CF38">
      <w:start w:val="1"/>
      <w:numFmt w:val="decimal"/>
      <w:pStyle w:val="Normalnumbers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1" w:tplc="8B56C89E">
      <w:start w:val="1"/>
      <w:numFmt w:val="lowerLetter"/>
      <w:lvlText w:val="%2."/>
      <w:lvlJc w:val="left"/>
      <w:pPr>
        <w:ind w:left="144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CF2252"/>
    <w:multiLevelType w:val="hybridMultilevel"/>
    <w:tmpl w:val="318888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CA312B6"/>
    <w:multiLevelType w:val="hybridMultilevel"/>
    <w:tmpl w:val="4B52F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CEE6007"/>
    <w:multiLevelType w:val="hybridMultilevel"/>
    <w:tmpl w:val="822C776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2D7059AD"/>
    <w:multiLevelType w:val="hybridMultilevel"/>
    <w:tmpl w:val="C5D4CA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E8E3035"/>
    <w:multiLevelType w:val="hybridMultilevel"/>
    <w:tmpl w:val="DAF698EA"/>
    <w:lvl w:ilvl="0" w:tplc="A3126434">
      <w:numFmt w:val="bullet"/>
      <w:lvlText w:val="-"/>
      <w:lvlJc w:val="left"/>
      <w:pPr>
        <w:ind w:left="810" w:hanging="360"/>
      </w:pPr>
      <w:rPr>
        <w:rFonts w:ascii="Calibri" w:eastAsia="Calibri" w:hAnsi="Calibri" w:cs="Calibri" w:hint="default"/>
      </w:rPr>
    </w:lvl>
    <w:lvl w:ilvl="1" w:tplc="D8105788">
      <w:numFmt w:val="bullet"/>
      <w:pStyle w:val="Normalwithdash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EB5123C"/>
    <w:multiLevelType w:val="hybridMultilevel"/>
    <w:tmpl w:val="A1583BA8"/>
    <w:lvl w:ilvl="0" w:tplc="B2DE8F9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0706485"/>
    <w:multiLevelType w:val="hybridMultilevel"/>
    <w:tmpl w:val="002E44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0821C77"/>
    <w:multiLevelType w:val="hybridMultilevel"/>
    <w:tmpl w:val="6D2ED92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13C0BA3"/>
    <w:multiLevelType w:val="hybridMultilevel"/>
    <w:tmpl w:val="0568AF02"/>
    <w:lvl w:ilvl="0" w:tplc="643231C0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1570A24"/>
    <w:multiLevelType w:val="hybridMultilevel"/>
    <w:tmpl w:val="B288A6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1C04FF1"/>
    <w:multiLevelType w:val="hybridMultilevel"/>
    <w:tmpl w:val="8A16E66C"/>
    <w:lvl w:ilvl="0" w:tplc="812882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</w:rPr>
    </w:lvl>
    <w:lvl w:ilvl="1" w:tplc="E766E71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C414B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B6486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4C0AC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B80266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62028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D6448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84B1E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1F6657E"/>
    <w:multiLevelType w:val="hybridMultilevel"/>
    <w:tmpl w:val="D26AEC32"/>
    <w:lvl w:ilvl="0" w:tplc="1E7E2D1E">
      <w:start w:val="1"/>
      <w:numFmt w:val="bullet"/>
      <w:pStyle w:val="Normalwith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3376711D"/>
    <w:multiLevelType w:val="hybridMultilevel"/>
    <w:tmpl w:val="FFFFFFFF"/>
    <w:lvl w:ilvl="0" w:tplc="5C9AF1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365A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62AB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FE8D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884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34D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C63B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5C19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566C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43C25D1"/>
    <w:multiLevelType w:val="hybridMultilevel"/>
    <w:tmpl w:val="F7AE8C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70F7403"/>
    <w:multiLevelType w:val="hybridMultilevel"/>
    <w:tmpl w:val="27ECDF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7560F45"/>
    <w:multiLevelType w:val="hybridMultilevel"/>
    <w:tmpl w:val="C0E492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38C47D67"/>
    <w:multiLevelType w:val="hybridMultilevel"/>
    <w:tmpl w:val="A88222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9D02F7D"/>
    <w:multiLevelType w:val="hybridMultilevel"/>
    <w:tmpl w:val="2482D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C3755E9"/>
    <w:multiLevelType w:val="hybridMultilevel"/>
    <w:tmpl w:val="50B6C556"/>
    <w:lvl w:ilvl="0" w:tplc="04090019">
      <w:start w:val="1"/>
      <w:numFmt w:val="lowerLetter"/>
      <w:lvlText w:val="%1."/>
      <w:lvlJc w:val="left"/>
      <w:pPr>
        <w:ind w:left="720" w:hanging="360"/>
      </w:pPr>
      <w:rPr>
        <w:strike w:val="0"/>
      </w:rPr>
    </w:lvl>
    <w:lvl w:ilvl="1" w:tplc="87B47C2C">
      <w:start w:val="1"/>
      <w:numFmt w:val="lowerLetter"/>
      <w:lvlText w:val="%2."/>
      <w:lvlJc w:val="left"/>
      <w:pPr>
        <w:ind w:left="1440" w:hanging="360"/>
      </w:pPr>
      <w:rPr>
        <w:strike w:val="0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C5E1B05"/>
    <w:multiLevelType w:val="hybridMultilevel"/>
    <w:tmpl w:val="821261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3CC348B4"/>
    <w:multiLevelType w:val="hybridMultilevel"/>
    <w:tmpl w:val="897CE75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D9A6E8C"/>
    <w:multiLevelType w:val="hybridMultilevel"/>
    <w:tmpl w:val="48788D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3DAD686D"/>
    <w:multiLevelType w:val="hybridMultilevel"/>
    <w:tmpl w:val="EE98BE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00D68DE"/>
    <w:multiLevelType w:val="hybridMultilevel"/>
    <w:tmpl w:val="B8701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41005B91"/>
    <w:multiLevelType w:val="hybridMultilevel"/>
    <w:tmpl w:val="257EB40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4CB50AD"/>
    <w:multiLevelType w:val="hybridMultilevel"/>
    <w:tmpl w:val="926CC34A"/>
    <w:lvl w:ilvl="0" w:tplc="8E2E1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F836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C417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1C4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A642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C4A7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AA16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C23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52CE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5593C59"/>
    <w:multiLevelType w:val="hybridMultilevel"/>
    <w:tmpl w:val="533483CC"/>
    <w:lvl w:ilvl="0" w:tplc="303CF66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69E657E"/>
    <w:multiLevelType w:val="hybridMultilevel"/>
    <w:tmpl w:val="6B4CE43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48BD38D9"/>
    <w:multiLevelType w:val="hybridMultilevel"/>
    <w:tmpl w:val="2042E5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48C97B37"/>
    <w:multiLevelType w:val="hybridMultilevel"/>
    <w:tmpl w:val="9454FC7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8EA0F7F"/>
    <w:multiLevelType w:val="hybridMultilevel"/>
    <w:tmpl w:val="897CE75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97A0BC2"/>
    <w:multiLevelType w:val="hybridMultilevel"/>
    <w:tmpl w:val="4B52F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9963B50"/>
    <w:multiLevelType w:val="hybridMultilevel"/>
    <w:tmpl w:val="FCD0833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49C25C43"/>
    <w:multiLevelType w:val="hybridMultilevel"/>
    <w:tmpl w:val="032AD4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B136DD9"/>
    <w:multiLevelType w:val="hybridMultilevel"/>
    <w:tmpl w:val="822C776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4D224A23"/>
    <w:multiLevelType w:val="hybridMultilevel"/>
    <w:tmpl w:val="2DB27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4D493E63"/>
    <w:multiLevelType w:val="hybridMultilevel"/>
    <w:tmpl w:val="0568AF02"/>
    <w:lvl w:ilvl="0" w:tplc="643231C0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4F7800D4"/>
    <w:multiLevelType w:val="hybridMultilevel"/>
    <w:tmpl w:val="FFFFFFFF"/>
    <w:lvl w:ilvl="0" w:tplc="D48CA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4439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6A3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AA1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80D4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36E1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C69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EE8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1023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21F474A"/>
    <w:multiLevelType w:val="hybridMultilevel"/>
    <w:tmpl w:val="FF9CC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24B600F"/>
    <w:multiLevelType w:val="hybridMultilevel"/>
    <w:tmpl w:val="DE3073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5280343C"/>
    <w:multiLevelType w:val="hybridMultilevel"/>
    <w:tmpl w:val="5EDA4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53150C21"/>
    <w:multiLevelType w:val="hybridMultilevel"/>
    <w:tmpl w:val="A83806E0"/>
    <w:lvl w:ilvl="0" w:tplc="1D464D38">
      <w:start w:val="1"/>
      <w:numFmt w:val="bullet"/>
      <w:pStyle w:val="Normalwitharrows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41C6F13"/>
    <w:multiLevelType w:val="hybridMultilevel"/>
    <w:tmpl w:val="5EDA4FB0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553216C6"/>
    <w:multiLevelType w:val="hybridMultilevel"/>
    <w:tmpl w:val="FF9CC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66C47AC"/>
    <w:multiLevelType w:val="hybridMultilevel"/>
    <w:tmpl w:val="4B52FC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673422B"/>
    <w:multiLevelType w:val="hybridMultilevel"/>
    <w:tmpl w:val="DF9AAFCC"/>
    <w:lvl w:ilvl="0" w:tplc="D188F742">
      <w:start w:val="1"/>
      <w:numFmt w:val="lowerLetter"/>
      <w:pStyle w:val="Alpha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7440DFA"/>
    <w:multiLevelType w:val="hybridMultilevel"/>
    <w:tmpl w:val="0568AF02"/>
    <w:lvl w:ilvl="0" w:tplc="643231C0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59461E22"/>
    <w:multiLevelType w:val="hybridMultilevel"/>
    <w:tmpl w:val="932807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5B8E29B1"/>
    <w:multiLevelType w:val="hybridMultilevel"/>
    <w:tmpl w:val="56AA2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5C72548A"/>
    <w:multiLevelType w:val="hybridMultilevel"/>
    <w:tmpl w:val="C340F8DC"/>
    <w:lvl w:ilvl="0" w:tplc="85BE38BA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5D2470E5"/>
    <w:multiLevelType w:val="hybridMultilevel"/>
    <w:tmpl w:val="822C776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 w15:restartNumberingAfterBreak="0">
    <w:nsid w:val="5ED25AEC"/>
    <w:multiLevelType w:val="hybridMultilevel"/>
    <w:tmpl w:val="A87C1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0DD3C83"/>
    <w:multiLevelType w:val="hybridMultilevel"/>
    <w:tmpl w:val="8228A7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2FB7C6F"/>
    <w:multiLevelType w:val="hybridMultilevel"/>
    <w:tmpl w:val="C3C268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55B243A"/>
    <w:multiLevelType w:val="hybridMultilevel"/>
    <w:tmpl w:val="D8888ACA"/>
    <w:lvl w:ilvl="0" w:tplc="0E448F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E8A1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A25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45E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C28E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06EF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7671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80D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F414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6397352"/>
    <w:multiLevelType w:val="hybridMultilevel"/>
    <w:tmpl w:val="0068F44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69715200"/>
    <w:multiLevelType w:val="hybridMultilevel"/>
    <w:tmpl w:val="FF0C18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9AC36B1"/>
    <w:multiLevelType w:val="hybridMultilevel"/>
    <w:tmpl w:val="47AC1D28"/>
    <w:lvl w:ilvl="0" w:tplc="0D6077BE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A8E04BE"/>
    <w:multiLevelType w:val="hybridMultilevel"/>
    <w:tmpl w:val="2864D3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B126398"/>
    <w:multiLevelType w:val="hybridMultilevel"/>
    <w:tmpl w:val="20BC33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 w15:restartNumberingAfterBreak="0">
    <w:nsid w:val="6B96203E"/>
    <w:multiLevelType w:val="hybridMultilevel"/>
    <w:tmpl w:val="FF9CC3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CBA5F4E"/>
    <w:multiLevelType w:val="hybridMultilevel"/>
    <w:tmpl w:val="27ECDF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E4800BA"/>
    <w:multiLevelType w:val="hybridMultilevel"/>
    <w:tmpl w:val="B282AA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6EA8013B"/>
    <w:multiLevelType w:val="hybridMultilevel"/>
    <w:tmpl w:val="B9BE4FA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 w15:restartNumberingAfterBreak="0">
    <w:nsid w:val="6F2F3C26"/>
    <w:multiLevelType w:val="hybridMultilevel"/>
    <w:tmpl w:val="897CE75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05F4D69"/>
    <w:multiLevelType w:val="hybridMultilevel"/>
    <w:tmpl w:val="EDBE26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8" w15:restartNumberingAfterBreak="0">
    <w:nsid w:val="709305DE"/>
    <w:multiLevelType w:val="hybridMultilevel"/>
    <w:tmpl w:val="822C776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1A817CB"/>
    <w:multiLevelType w:val="hybridMultilevel"/>
    <w:tmpl w:val="D89C8564"/>
    <w:lvl w:ilvl="0" w:tplc="99F03424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4A77A25"/>
    <w:multiLevelType w:val="hybridMultilevel"/>
    <w:tmpl w:val="705C12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1" w15:restartNumberingAfterBreak="0">
    <w:nsid w:val="74E13269"/>
    <w:multiLevelType w:val="hybridMultilevel"/>
    <w:tmpl w:val="5EDA4F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 w15:restartNumberingAfterBreak="0">
    <w:nsid w:val="768C3891"/>
    <w:multiLevelType w:val="hybridMultilevel"/>
    <w:tmpl w:val="C53C42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69D27F1"/>
    <w:multiLevelType w:val="hybridMultilevel"/>
    <w:tmpl w:val="1F88F1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4" w15:restartNumberingAfterBreak="0">
    <w:nsid w:val="783E4322"/>
    <w:multiLevelType w:val="hybridMultilevel"/>
    <w:tmpl w:val="B07ADE52"/>
    <w:lvl w:ilvl="0" w:tplc="2C262A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788B40FA"/>
    <w:multiLevelType w:val="hybridMultilevel"/>
    <w:tmpl w:val="11622AC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789B1D75"/>
    <w:multiLevelType w:val="hybridMultilevel"/>
    <w:tmpl w:val="AF02928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7AF975B6"/>
    <w:multiLevelType w:val="hybridMultilevel"/>
    <w:tmpl w:val="F77AC38A"/>
    <w:lvl w:ilvl="0" w:tplc="F954B302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B651CD0"/>
    <w:multiLevelType w:val="hybridMultilevel"/>
    <w:tmpl w:val="2DB27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 w15:restartNumberingAfterBreak="0">
    <w:nsid w:val="7BA65D92"/>
    <w:multiLevelType w:val="hybridMultilevel"/>
    <w:tmpl w:val="CCB00608"/>
    <w:lvl w:ilvl="0" w:tplc="774E58A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 w15:restartNumberingAfterBreak="0">
    <w:nsid w:val="7D1447AF"/>
    <w:multiLevelType w:val="hybridMultilevel"/>
    <w:tmpl w:val="7080588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E90397C"/>
    <w:multiLevelType w:val="hybridMultilevel"/>
    <w:tmpl w:val="FBF467C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 w15:restartNumberingAfterBreak="0">
    <w:nsid w:val="7F9A06B1"/>
    <w:multiLevelType w:val="hybridMultilevel"/>
    <w:tmpl w:val="794CCF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7F9E3077"/>
    <w:multiLevelType w:val="hybridMultilevel"/>
    <w:tmpl w:val="2F788C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9"/>
  </w:num>
  <w:num w:numId="2">
    <w:abstractNumId w:val="101"/>
  </w:num>
  <w:num w:numId="3">
    <w:abstractNumId w:val="26"/>
  </w:num>
  <w:num w:numId="4">
    <w:abstractNumId w:val="72"/>
  </w:num>
  <w:num w:numId="5">
    <w:abstractNumId w:val="71"/>
  </w:num>
  <w:num w:numId="6">
    <w:abstractNumId w:val="53"/>
  </w:num>
  <w:num w:numId="7">
    <w:abstractNumId w:val="108"/>
  </w:num>
  <w:num w:numId="8">
    <w:abstractNumId w:val="29"/>
  </w:num>
  <w:num w:numId="9">
    <w:abstractNumId w:val="88"/>
  </w:num>
  <w:num w:numId="10">
    <w:abstractNumId w:val="0"/>
    <w:lvlOverride w:ilvl="0">
      <w:lvl w:ilvl="0">
        <w:start w:val="1"/>
        <w:numFmt w:val="decimal"/>
        <w:lvlText w:val="C.%1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pStyle w:val="Level2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lvlText w:val="%3"/>
        <w:lvlJc w:val="left"/>
        <w:pPr>
          <w:ind w:left="0" w:firstLine="0"/>
        </w:pPr>
      </w:lvl>
    </w:lvlOverride>
    <w:lvlOverride w:ilvl="3">
      <w:lvl w:ilvl="3">
        <w:start w:val="1"/>
        <w:numFmt w:val="decimal"/>
        <w:lvlText w:val="%4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%5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lvlText w:val="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lvlText w:val="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lvlText w:val="%8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11">
    <w:abstractNumId w:val="27"/>
  </w:num>
  <w:num w:numId="12">
    <w:abstractNumId w:val="36"/>
  </w:num>
  <w:num w:numId="13">
    <w:abstractNumId w:val="73"/>
  </w:num>
  <w:num w:numId="14">
    <w:abstractNumId w:val="89"/>
  </w:num>
  <w:num w:numId="15">
    <w:abstractNumId w:val="43"/>
  </w:num>
  <w:num w:numId="16">
    <w:abstractNumId w:val="31"/>
  </w:num>
  <w:num w:numId="17">
    <w:abstractNumId w:val="3"/>
  </w:num>
  <w:num w:numId="18">
    <w:abstractNumId w:val="77"/>
  </w:num>
  <w:num w:numId="19">
    <w:abstractNumId w:val="10"/>
  </w:num>
  <w:num w:numId="20">
    <w:abstractNumId w:val="8"/>
  </w:num>
  <w:num w:numId="21">
    <w:abstractNumId w:val="5"/>
  </w:num>
  <w:num w:numId="22">
    <w:abstractNumId w:val="47"/>
  </w:num>
  <w:num w:numId="23">
    <w:abstractNumId w:val="9"/>
  </w:num>
  <w:num w:numId="24">
    <w:abstractNumId w:val="54"/>
  </w:num>
  <w:num w:numId="25">
    <w:abstractNumId w:val="78"/>
  </w:num>
  <w:num w:numId="26">
    <w:abstractNumId w:val="68"/>
  </w:num>
  <w:num w:numId="27">
    <w:abstractNumId w:val="16"/>
  </w:num>
  <w:num w:numId="28">
    <w:abstractNumId w:val="11"/>
  </w:num>
  <w:num w:numId="29">
    <w:abstractNumId w:val="46"/>
  </w:num>
  <w:num w:numId="30">
    <w:abstractNumId w:val="93"/>
  </w:num>
  <w:num w:numId="31">
    <w:abstractNumId w:val="28"/>
  </w:num>
  <w:num w:numId="32">
    <w:abstractNumId w:val="56"/>
  </w:num>
  <w:num w:numId="33">
    <w:abstractNumId w:val="98"/>
  </w:num>
  <w:num w:numId="34">
    <w:abstractNumId w:val="2"/>
  </w:num>
  <w:num w:numId="35">
    <w:abstractNumId w:val="82"/>
  </w:num>
  <w:num w:numId="36">
    <w:abstractNumId w:val="34"/>
  </w:num>
  <w:num w:numId="37">
    <w:abstractNumId w:val="66"/>
  </w:num>
  <w:num w:numId="38">
    <w:abstractNumId w:val="19"/>
  </w:num>
  <w:num w:numId="39">
    <w:abstractNumId w:val="85"/>
  </w:num>
  <w:num w:numId="40">
    <w:abstractNumId w:val="90"/>
  </w:num>
  <w:num w:numId="41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 w:numId="43">
    <w:abstractNumId w:val="61"/>
  </w:num>
  <w:num w:numId="44">
    <w:abstractNumId w:val="95"/>
  </w:num>
  <w:num w:numId="45">
    <w:abstractNumId w:val="105"/>
  </w:num>
  <w:num w:numId="46">
    <w:abstractNumId w:val="102"/>
  </w:num>
  <w:num w:numId="47">
    <w:abstractNumId w:val="39"/>
  </w:num>
  <w:num w:numId="48">
    <w:abstractNumId w:val="94"/>
  </w:num>
  <w:num w:numId="49">
    <w:abstractNumId w:val="84"/>
  </w:num>
  <w:num w:numId="50">
    <w:abstractNumId w:val="45"/>
  </w:num>
  <w:num w:numId="51">
    <w:abstractNumId w:val="67"/>
  </w:num>
  <w:num w:numId="52">
    <w:abstractNumId w:val="79"/>
  </w:num>
  <w:num w:numId="53">
    <w:abstractNumId w:val="81"/>
  </w:num>
  <w:num w:numId="54">
    <w:abstractNumId w:val="96"/>
  </w:num>
  <w:num w:numId="55">
    <w:abstractNumId w:val="12"/>
  </w:num>
  <w:num w:numId="56">
    <w:abstractNumId w:val="22"/>
  </w:num>
  <w:num w:numId="57">
    <w:abstractNumId w:val="50"/>
  </w:num>
  <w:num w:numId="58">
    <w:abstractNumId w:val="62"/>
  </w:num>
  <w:num w:numId="59">
    <w:abstractNumId w:val="52"/>
  </w:num>
  <w:num w:numId="60">
    <w:abstractNumId w:val="40"/>
  </w:num>
  <w:num w:numId="61">
    <w:abstractNumId w:val="97"/>
  </w:num>
  <w:num w:numId="62">
    <w:abstractNumId w:val="37"/>
  </w:num>
  <w:num w:numId="63">
    <w:abstractNumId w:val="32"/>
  </w:num>
  <w:num w:numId="64">
    <w:abstractNumId w:val="17"/>
  </w:num>
  <w:num w:numId="65">
    <w:abstractNumId w:val="100"/>
  </w:num>
  <w:num w:numId="66">
    <w:abstractNumId w:val="48"/>
  </w:num>
  <w:num w:numId="67">
    <w:abstractNumId w:val="1"/>
  </w:num>
  <w:num w:numId="68">
    <w:abstractNumId w:val="70"/>
  </w:num>
  <w:num w:numId="69">
    <w:abstractNumId w:val="30"/>
  </w:num>
  <w:num w:numId="70">
    <w:abstractNumId w:val="6"/>
  </w:num>
  <w:num w:numId="71">
    <w:abstractNumId w:val="75"/>
  </w:num>
  <w:num w:numId="72">
    <w:abstractNumId w:val="38"/>
  </w:num>
  <w:num w:numId="73">
    <w:abstractNumId w:val="15"/>
  </w:num>
  <w:num w:numId="74">
    <w:abstractNumId w:val="60"/>
  </w:num>
  <w:num w:numId="75">
    <w:abstractNumId w:val="51"/>
  </w:num>
  <w:num w:numId="76">
    <w:abstractNumId w:val="80"/>
  </w:num>
  <w:num w:numId="77">
    <w:abstractNumId w:val="103"/>
  </w:num>
  <w:num w:numId="78">
    <w:abstractNumId w:val="91"/>
  </w:num>
  <w:num w:numId="79">
    <w:abstractNumId w:val="24"/>
  </w:num>
  <w:num w:numId="80">
    <w:abstractNumId w:val="14"/>
  </w:num>
  <w:num w:numId="81">
    <w:abstractNumId w:val="33"/>
  </w:num>
  <w:num w:numId="82">
    <w:abstractNumId w:val="76"/>
  </w:num>
  <w:num w:numId="83">
    <w:abstractNumId w:val="63"/>
  </w:num>
  <w:num w:numId="84">
    <w:abstractNumId w:val="7"/>
  </w:num>
  <w:num w:numId="85">
    <w:abstractNumId w:val="92"/>
  </w:num>
  <w:num w:numId="86">
    <w:abstractNumId w:val="25"/>
  </w:num>
  <w:num w:numId="87">
    <w:abstractNumId w:val="55"/>
  </w:num>
  <w:num w:numId="88">
    <w:abstractNumId w:val="112"/>
  </w:num>
  <w:num w:numId="89">
    <w:abstractNumId w:val="83"/>
  </w:num>
  <w:num w:numId="90">
    <w:abstractNumId w:val="18"/>
  </w:num>
  <w:num w:numId="91">
    <w:abstractNumId w:val="21"/>
  </w:num>
  <w:num w:numId="92">
    <w:abstractNumId w:val="87"/>
  </w:num>
  <w:num w:numId="93">
    <w:abstractNumId w:val="106"/>
  </w:num>
  <w:num w:numId="94">
    <w:abstractNumId w:val="111"/>
  </w:num>
  <w:num w:numId="95">
    <w:abstractNumId w:val="64"/>
  </w:num>
  <w:num w:numId="96">
    <w:abstractNumId w:val="13"/>
  </w:num>
  <w:num w:numId="97">
    <w:abstractNumId w:val="41"/>
  </w:num>
  <w:num w:numId="98">
    <w:abstractNumId w:val="99"/>
  </w:num>
  <w:num w:numId="99">
    <w:abstractNumId w:val="4"/>
  </w:num>
  <w:num w:numId="100">
    <w:abstractNumId w:val="1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1">
    <w:abstractNumId w:val="59"/>
  </w:num>
  <w:num w:numId="102">
    <w:abstractNumId w:val="107"/>
  </w:num>
  <w:num w:numId="103">
    <w:abstractNumId w:val="58"/>
  </w:num>
  <w:num w:numId="104">
    <w:abstractNumId w:val="104"/>
  </w:num>
  <w:num w:numId="105">
    <w:abstractNumId w:val="42"/>
  </w:num>
  <w:num w:numId="106">
    <w:abstractNumId w:val="35"/>
  </w:num>
  <w:num w:numId="107">
    <w:abstractNumId w:val="65"/>
  </w:num>
  <w:num w:numId="108">
    <w:abstractNumId w:val="23"/>
  </w:num>
  <w:num w:numId="109">
    <w:abstractNumId w:val="113"/>
  </w:num>
  <w:num w:numId="110">
    <w:abstractNumId w:val="49"/>
  </w:num>
  <w:num w:numId="111">
    <w:abstractNumId w:val="57"/>
  </w:num>
  <w:num w:numId="112">
    <w:abstractNumId w:val="86"/>
  </w:num>
  <w:num w:numId="113">
    <w:abstractNumId w:val="69"/>
  </w:num>
  <w:num w:numId="114">
    <w:abstractNumId w:val="44"/>
  </w:num>
  <w:numIdMacAtCleanup w:val="10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hideSpellingErrors/>
  <w:hideGrammaticalErrors/>
  <w:activeWritingStyle w:appName="MSWord" w:lang="fr-CH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CH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jYxMDQysjQzMzdQ0lEKTi0uzszPAykwrgUALRiY9iwAAAA="/>
  </w:docVars>
  <w:rsids>
    <w:rsidRoot w:val="00033219"/>
    <w:rsid w:val="000009FD"/>
    <w:rsid w:val="0000126D"/>
    <w:rsid w:val="000021AB"/>
    <w:rsid w:val="00002B54"/>
    <w:rsid w:val="000032D8"/>
    <w:rsid w:val="00003396"/>
    <w:rsid w:val="000035E1"/>
    <w:rsid w:val="000037ED"/>
    <w:rsid w:val="00003B50"/>
    <w:rsid w:val="00004054"/>
    <w:rsid w:val="00004449"/>
    <w:rsid w:val="000044B0"/>
    <w:rsid w:val="000067B1"/>
    <w:rsid w:val="00007063"/>
    <w:rsid w:val="00007107"/>
    <w:rsid w:val="00007370"/>
    <w:rsid w:val="000073A3"/>
    <w:rsid w:val="00007AF7"/>
    <w:rsid w:val="00007BCA"/>
    <w:rsid w:val="0001149F"/>
    <w:rsid w:val="000115B4"/>
    <w:rsid w:val="000122B4"/>
    <w:rsid w:val="00012895"/>
    <w:rsid w:val="000130B3"/>
    <w:rsid w:val="000133DA"/>
    <w:rsid w:val="00013D84"/>
    <w:rsid w:val="000141A8"/>
    <w:rsid w:val="00014605"/>
    <w:rsid w:val="00014D5C"/>
    <w:rsid w:val="00016193"/>
    <w:rsid w:val="0001622D"/>
    <w:rsid w:val="000164B6"/>
    <w:rsid w:val="00016DCA"/>
    <w:rsid w:val="00017270"/>
    <w:rsid w:val="00021B48"/>
    <w:rsid w:val="00021B76"/>
    <w:rsid w:val="0002332B"/>
    <w:rsid w:val="000239AF"/>
    <w:rsid w:val="00023E3A"/>
    <w:rsid w:val="00024B91"/>
    <w:rsid w:val="00024D58"/>
    <w:rsid w:val="00026671"/>
    <w:rsid w:val="00027276"/>
    <w:rsid w:val="0002768A"/>
    <w:rsid w:val="00027C1F"/>
    <w:rsid w:val="00030321"/>
    <w:rsid w:val="000305EA"/>
    <w:rsid w:val="000311FA"/>
    <w:rsid w:val="0003152F"/>
    <w:rsid w:val="00033006"/>
    <w:rsid w:val="00033219"/>
    <w:rsid w:val="0003370E"/>
    <w:rsid w:val="000355F7"/>
    <w:rsid w:val="00035A8E"/>
    <w:rsid w:val="00035CBF"/>
    <w:rsid w:val="000367A6"/>
    <w:rsid w:val="000367FD"/>
    <w:rsid w:val="00036ABB"/>
    <w:rsid w:val="00040782"/>
    <w:rsid w:val="00041431"/>
    <w:rsid w:val="000429F8"/>
    <w:rsid w:val="00042A33"/>
    <w:rsid w:val="00043F73"/>
    <w:rsid w:val="00043FB4"/>
    <w:rsid w:val="0004473F"/>
    <w:rsid w:val="00044F9C"/>
    <w:rsid w:val="0004645D"/>
    <w:rsid w:val="00046F0A"/>
    <w:rsid w:val="00047371"/>
    <w:rsid w:val="0004737C"/>
    <w:rsid w:val="00047D61"/>
    <w:rsid w:val="00047D6A"/>
    <w:rsid w:val="000508C4"/>
    <w:rsid w:val="00050BB1"/>
    <w:rsid w:val="00050CC5"/>
    <w:rsid w:val="00050E2D"/>
    <w:rsid w:val="00050ED8"/>
    <w:rsid w:val="00051A52"/>
    <w:rsid w:val="00051C29"/>
    <w:rsid w:val="00051E82"/>
    <w:rsid w:val="00052B89"/>
    <w:rsid w:val="00053467"/>
    <w:rsid w:val="00053783"/>
    <w:rsid w:val="00053882"/>
    <w:rsid w:val="00053920"/>
    <w:rsid w:val="000545AF"/>
    <w:rsid w:val="000546E8"/>
    <w:rsid w:val="000551D3"/>
    <w:rsid w:val="000553E8"/>
    <w:rsid w:val="00055FE8"/>
    <w:rsid w:val="000562D4"/>
    <w:rsid w:val="00056ED2"/>
    <w:rsid w:val="00057D3C"/>
    <w:rsid w:val="00057F07"/>
    <w:rsid w:val="00060918"/>
    <w:rsid w:val="00061950"/>
    <w:rsid w:val="00061E90"/>
    <w:rsid w:val="0006205F"/>
    <w:rsid w:val="00062893"/>
    <w:rsid w:val="0006378F"/>
    <w:rsid w:val="000643C6"/>
    <w:rsid w:val="000657C5"/>
    <w:rsid w:val="00065CC5"/>
    <w:rsid w:val="0006763B"/>
    <w:rsid w:val="0006780B"/>
    <w:rsid w:val="00070282"/>
    <w:rsid w:val="00070846"/>
    <w:rsid w:val="0007087B"/>
    <w:rsid w:val="000708F9"/>
    <w:rsid w:val="0007254A"/>
    <w:rsid w:val="00072A19"/>
    <w:rsid w:val="00073003"/>
    <w:rsid w:val="00073A41"/>
    <w:rsid w:val="00074443"/>
    <w:rsid w:val="000748C3"/>
    <w:rsid w:val="00075B4C"/>
    <w:rsid w:val="00075F46"/>
    <w:rsid w:val="000763D8"/>
    <w:rsid w:val="00076795"/>
    <w:rsid w:val="000801A5"/>
    <w:rsid w:val="000802D6"/>
    <w:rsid w:val="00080601"/>
    <w:rsid w:val="00080C96"/>
    <w:rsid w:val="0008187F"/>
    <w:rsid w:val="0008218C"/>
    <w:rsid w:val="000821DB"/>
    <w:rsid w:val="00082DEC"/>
    <w:rsid w:val="0008367A"/>
    <w:rsid w:val="00083BDC"/>
    <w:rsid w:val="00084FAF"/>
    <w:rsid w:val="000858E1"/>
    <w:rsid w:val="00085BAD"/>
    <w:rsid w:val="00086787"/>
    <w:rsid w:val="00087269"/>
    <w:rsid w:val="000873BB"/>
    <w:rsid w:val="00087740"/>
    <w:rsid w:val="00087B1E"/>
    <w:rsid w:val="00087E75"/>
    <w:rsid w:val="00090021"/>
    <w:rsid w:val="000900C1"/>
    <w:rsid w:val="000902E3"/>
    <w:rsid w:val="00091212"/>
    <w:rsid w:val="00092395"/>
    <w:rsid w:val="00093CFF"/>
    <w:rsid w:val="000940D4"/>
    <w:rsid w:val="000940D5"/>
    <w:rsid w:val="000944B9"/>
    <w:rsid w:val="000945F0"/>
    <w:rsid w:val="0009479D"/>
    <w:rsid w:val="0009580C"/>
    <w:rsid w:val="0009649B"/>
    <w:rsid w:val="0009671D"/>
    <w:rsid w:val="00097D80"/>
    <w:rsid w:val="000A00C5"/>
    <w:rsid w:val="000A010F"/>
    <w:rsid w:val="000A028B"/>
    <w:rsid w:val="000A0699"/>
    <w:rsid w:val="000A07C7"/>
    <w:rsid w:val="000A08C7"/>
    <w:rsid w:val="000A0DFD"/>
    <w:rsid w:val="000A1218"/>
    <w:rsid w:val="000A12B0"/>
    <w:rsid w:val="000A1509"/>
    <w:rsid w:val="000A3673"/>
    <w:rsid w:val="000A3F89"/>
    <w:rsid w:val="000A40EF"/>
    <w:rsid w:val="000A55B6"/>
    <w:rsid w:val="000A57C6"/>
    <w:rsid w:val="000A62EE"/>
    <w:rsid w:val="000A635D"/>
    <w:rsid w:val="000A682F"/>
    <w:rsid w:val="000A688B"/>
    <w:rsid w:val="000A731C"/>
    <w:rsid w:val="000A7349"/>
    <w:rsid w:val="000A7C9E"/>
    <w:rsid w:val="000B1812"/>
    <w:rsid w:val="000B1BDA"/>
    <w:rsid w:val="000B1D4A"/>
    <w:rsid w:val="000B21C5"/>
    <w:rsid w:val="000B2D84"/>
    <w:rsid w:val="000B37E9"/>
    <w:rsid w:val="000B5730"/>
    <w:rsid w:val="000B5CB4"/>
    <w:rsid w:val="000B5E26"/>
    <w:rsid w:val="000B68AB"/>
    <w:rsid w:val="000B73E8"/>
    <w:rsid w:val="000B748D"/>
    <w:rsid w:val="000B7E10"/>
    <w:rsid w:val="000B7E7E"/>
    <w:rsid w:val="000B7FAA"/>
    <w:rsid w:val="000C0A14"/>
    <w:rsid w:val="000C0CFC"/>
    <w:rsid w:val="000C0E3D"/>
    <w:rsid w:val="000C1070"/>
    <w:rsid w:val="000C32F5"/>
    <w:rsid w:val="000C4103"/>
    <w:rsid w:val="000C50C2"/>
    <w:rsid w:val="000C51B3"/>
    <w:rsid w:val="000C5324"/>
    <w:rsid w:val="000C53CE"/>
    <w:rsid w:val="000C58AD"/>
    <w:rsid w:val="000C5B40"/>
    <w:rsid w:val="000C5D46"/>
    <w:rsid w:val="000C6290"/>
    <w:rsid w:val="000C6882"/>
    <w:rsid w:val="000C6D42"/>
    <w:rsid w:val="000C727B"/>
    <w:rsid w:val="000C7DA9"/>
    <w:rsid w:val="000D023C"/>
    <w:rsid w:val="000D0488"/>
    <w:rsid w:val="000D2432"/>
    <w:rsid w:val="000D2B21"/>
    <w:rsid w:val="000D2CF6"/>
    <w:rsid w:val="000D3084"/>
    <w:rsid w:val="000D31CB"/>
    <w:rsid w:val="000D320A"/>
    <w:rsid w:val="000D3CB0"/>
    <w:rsid w:val="000D45D5"/>
    <w:rsid w:val="000D4958"/>
    <w:rsid w:val="000D58C9"/>
    <w:rsid w:val="000D5C0F"/>
    <w:rsid w:val="000D67CF"/>
    <w:rsid w:val="000D6FA1"/>
    <w:rsid w:val="000E0315"/>
    <w:rsid w:val="000E1391"/>
    <w:rsid w:val="000E1CE3"/>
    <w:rsid w:val="000E2DEF"/>
    <w:rsid w:val="000E3E54"/>
    <w:rsid w:val="000E3FFA"/>
    <w:rsid w:val="000E42DC"/>
    <w:rsid w:val="000E496F"/>
    <w:rsid w:val="000E590B"/>
    <w:rsid w:val="000E5ADA"/>
    <w:rsid w:val="000E630D"/>
    <w:rsid w:val="000F0628"/>
    <w:rsid w:val="000F0673"/>
    <w:rsid w:val="000F0CC1"/>
    <w:rsid w:val="000F0E6B"/>
    <w:rsid w:val="000F1650"/>
    <w:rsid w:val="000F1734"/>
    <w:rsid w:val="000F2DE8"/>
    <w:rsid w:val="000F32C1"/>
    <w:rsid w:val="000F3E22"/>
    <w:rsid w:val="000F3E6A"/>
    <w:rsid w:val="000F3EDB"/>
    <w:rsid w:val="000F5187"/>
    <w:rsid w:val="000F56B2"/>
    <w:rsid w:val="000F6C30"/>
    <w:rsid w:val="000F6D75"/>
    <w:rsid w:val="000F6E54"/>
    <w:rsid w:val="00102258"/>
    <w:rsid w:val="0010298B"/>
    <w:rsid w:val="00103474"/>
    <w:rsid w:val="00103C0A"/>
    <w:rsid w:val="0010443B"/>
    <w:rsid w:val="00104676"/>
    <w:rsid w:val="0010479F"/>
    <w:rsid w:val="001048E9"/>
    <w:rsid w:val="00104D3C"/>
    <w:rsid w:val="00105E4A"/>
    <w:rsid w:val="00106169"/>
    <w:rsid w:val="001062F2"/>
    <w:rsid w:val="00106877"/>
    <w:rsid w:val="0010697D"/>
    <w:rsid w:val="00107522"/>
    <w:rsid w:val="001079E2"/>
    <w:rsid w:val="001100BB"/>
    <w:rsid w:val="00112155"/>
    <w:rsid w:val="00112477"/>
    <w:rsid w:val="00112AF4"/>
    <w:rsid w:val="00112DA7"/>
    <w:rsid w:val="00113249"/>
    <w:rsid w:val="001133AE"/>
    <w:rsid w:val="00113A3F"/>
    <w:rsid w:val="00114482"/>
    <w:rsid w:val="00114F24"/>
    <w:rsid w:val="00115B36"/>
    <w:rsid w:val="00116909"/>
    <w:rsid w:val="00116AB5"/>
    <w:rsid w:val="0012039F"/>
    <w:rsid w:val="0012088B"/>
    <w:rsid w:val="00121797"/>
    <w:rsid w:val="00121DB7"/>
    <w:rsid w:val="001230E8"/>
    <w:rsid w:val="001236A0"/>
    <w:rsid w:val="0012409E"/>
    <w:rsid w:val="00124321"/>
    <w:rsid w:val="00124703"/>
    <w:rsid w:val="0012482F"/>
    <w:rsid w:val="00124D47"/>
    <w:rsid w:val="00125336"/>
    <w:rsid w:val="001257CD"/>
    <w:rsid w:val="00125E38"/>
    <w:rsid w:val="00126ABD"/>
    <w:rsid w:val="00127B89"/>
    <w:rsid w:val="0013016F"/>
    <w:rsid w:val="00130B5E"/>
    <w:rsid w:val="001315AA"/>
    <w:rsid w:val="0013182D"/>
    <w:rsid w:val="001338DF"/>
    <w:rsid w:val="001370BE"/>
    <w:rsid w:val="0013721E"/>
    <w:rsid w:val="001378B6"/>
    <w:rsid w:val="00137A4A"/>
    <w:rsid w:val="00137A55"/>
    <w:rsid w:val="00140071"/>
    <w:rsid w:val="0014073D"/>
    <w:rsid w:val="0014084B"/>
    <w:rsid w:val="00140BF7"/>
    <w:rsid w:val="00141184"/>
    <w:rsid w:val="00141211"/>
    <w:rsid w:val="00141A7F"/>
    <w:rsid w:val="00142A4F"/>
    <w:rsid w:val="0014396E"/>
    <w:rsid w:val="00143C90"/>
    <w:rsid w:val="00146745"/>
    <w:rsid w:val="00147ADB"/>
    <w:rsid w:val="00147EB3"/>
    <w:rsid w:val="00147F81"/>
    <w:rsid w:val="00150031"/>
    <w:rsid w:val="00150F1E"/>
    <w:rsid w:val="00151457"/>
    <w:rsid w:val="0015225C"/>
    <w:rsid w:val="00152667"/>
    <w:rsid w:val="00153A30"/>
    <w:rsid w:val="00154702"/>
    <w:rsid w:val="001551DD"/>
    <w:rsid w:val="001568E6"/>
    <w:rsid w:val="00156B1B"/>
    <w:rsid w:val="00156CBE"/>
    <w:rsid w:val="00157383"/>
    <w:rsid w:val="001573C0"/>
    <w:rsid w:val="001575F1"/>
    <w:rsid w:val="00157C91"/>
    <w:rsid w:val="00157FB5"/>
    <w:rsid w:val="00160DC1"/>
    <w:rsid w:val="001629AB"/>
    <w:rsid w:val="001629B6"/>
    <w:rsid w:val="00163746"/>
    <w:rsid w:val="001639E9"/>
    <w:rsid w:val="00163C3B"/>
    <w:rsid w:val="00164029"/>
    <w:rsid w:val="00164644"/>
    <w:rsid w:val="00165FB0"/>
    <w:rsid w:val="00166EDB"/>
    <w:rsid w:val="001670B5"/>
    <w:rsid w:val="00170403"/>
    <w:rsid w:val="001712BE"/>
    <w:rsid w:val="0017191A"/>
    <w:rsid w:val="00171F21"/>
    <w:rsid w:val="001725B1"/>
    <w:rsid w:val="00173174"/>
    <w:rsid w:val="00173B8B"/>
    <w:rsid w:val="00174693"/>
    <w:rsid w:val="001747AA"/>
    <w:rsid w:val="00174ADF"/>
    <w:rsid w:val="00174ED8"/>
    <w:rsid w:val="0017564D"/>
    <w:rsid w:val="00175B80"/>
    <w:rsid w:val="00180281"/>
    <w:rsid w:val="0018103D"/>
    <w:rsid w:val="0018139D"/>
    <w:rsid w:val="00181528"/>
    <w:rsid w:val="00182113"/>
    <w:rsid w:val="00182262"/>
    <w:rsid w:val="00182970"/>
    <w:rsid w:val="0018599D"/>
    <w:rsid w:val="00185C20"/>
    <w:rsid w:val="001900B5"/>
    <w:rsid w:val="001902B2"/>
    <w:rsid w:val="001905F1"/>
    <w:rsid w:val="00190864"/>
    <w:rsid w:val="0019158D"/>
    <w:rsid w:val="00191E51"/>
    <w:rsid w:val="0019227E"/>
    <w:rsid w:val="001928C5"/>
    <w:rsid w:val="001931A0"/>
    <w:rsid w:val="0019352A"/>
    <w:rsid w:val="00194716"/>
    <w:rsid w:val="00194A90"/>
    <w:rsid w:val="0019543F"/>
    <w:rsid w:val="00195AD4"/>
    <w:rsid w:val="00195E14"/>
    <w:rsid w:val="00196796"/>
    <w:rsid w:val="00196D3B"/>
    <w:rsid w:val="00196F60"/>
    <w:rsid w:val="001971DE"/>
    <w:rsid w:val="00197C30"/>
    <w:rsid w:val="001A1AF9"/>
    <w:rsid w:val="001A3153"/>
    <w:rsid w:val="001A3261"/>
    <w:rsid w:val="001A3BEA"/>
    <w:rsid w:val="001A4F00"/>
    <w:rsid w:val="001A5A51"/>
    <w:rsid w:val="001A63DE"/>
    <w:rsid w:val="001B0100"/>
    <w:rsid w:val="001B02D3"/>
    <w:rsid w:val="001B035C"/>
    <w:rsid w:val="001B03E3"/>
    <w:rsid w:val="001B26B7"/>
    <w:rsid w:val="001B2C55"/>
    <w:rsid w:val="001B3658"/>
    <w:rsid w:val="001B3E39"/>
    <w:rsid w:val="001B3FEE"/>
    <w:rsid w:val="001B449D"/>
    <w:rsid w:val="001B44C8"/>
    <w:rsid w:val="001B4DAE"/>
    <w:rsid w:val="001B51C3"/>
    <w:rsid w:val="001B5E5C"/>
    <w:rsid w:val="001B61E5"/>
    <w:rsid w:val="001B6648"/>
    <w:rsid w:val="001B6C02"/>
    <w:rsid w:val="001B6FD2"/>
    <w:rsid w:val="001B70D3"/>
    <w:rsid w:val="001B7573"/>
    <w:rsid w:val="001B794C"/>
    <w:rsid w:val="001B7961"/>
    <w:rsid w:val="001C0219"/>
    <w:rsid w:val="001C086F"/>
    <w:rsid w:val="001C0930"/>
    <w:rsid w:val="001C1170"/>
    <w:rsid w:val="001C2456"/>
    <w:rsid w:val="001C2BB0"/>
    <w:rsid w:val="001C2F59"/>
    <w:rsid w:val="001C363F"/>
    <w:rsid w:val="001C3F1E"/>
    <w:rsid w:val="001C44E7"/>
    <w:rsid w:val="001C5AE9"/>
    <w:rsid w:val="001C5B24"/>
    <w:rsid w:val="001C5D1A"/>
    <w:rsid w:val="001C6987"/>
    <w:rsid w:val="001C6AC7"/>
    <w:rsid w:val="001C7000"/>
    <w:rsid w:val="001C70AF"/>
    <w:rsid w:val="001C7DC7"/>
    <w:rsid w:val="001C7DE3"/>
    <w:rsid w:val="001C7F0D"/>
    <w:rsid w:val="001D04F5"/>
    <w:rsid w:val="001D0923"/>
    <w:rsid w:val="001D222A"/>
    <w:rsid w:val="001D3BCD"/>
    <w:rsid w:val="001D4A07"/>
    <w:rsid w:val="001D5C20"/>
    <w:rsid w:val="001D5F48"/>
    <w:rsid w:val="001D628B"/>
    <w:rsid w:val="001D730C"/>
    <w:rsid w:val="001D7444"/>
    <w:rsid w:val="001D7C07"/>
    <w:rsid w:val="001D7E16"/>
    <w:rsid w:val="001E0ECD"/>
    <w:rsid w:val="001E1BAB"/>
    <w:rsid w:val="001E239C"/>
    <w:rsid w:val="001E2601"/>
    <w:rsid w:val="001E2954"/>
    <w:rsid w:val="001E30A2"/>
    <w:rsid w:val="001E42B6"/>
    <w:rsid w:val="001E4BB1"/>
    <w:rsid w:val="001E5ACA"/>
    <w:rsid w:val="001E6173"/>
    <w:rsid w:val="001E64A7"/>
    <w:rsid w:val="001E6774"/>
    <w:rsid w:val="001E7422"/>
    <w:rsid w:val="001E787F"/>
    <w:rsid w:val="001E7C6D"/>
    <w:rsid w:val="001E7D05"/>
    <w:rsid w:val="001E7DF0"/>
    <w:rsid w:val="001F378D"/>
    <w:rsid w:val="001F380F"/>
    <w:rsid w:val="001F3C51"/>
    <w:rsid w:val="001F4077"/>
    <w:rsid w:val="001F408A"/>
    <w:rsid w:val="001F416F"/>
    <w:rsid w:val="001F4390"/>
    <w:rsid w:val="001F4471"/>
    <w:rsid w:val="001F45D3"/>
    <w:rsid w:val="001F497D"/>
    <w:rsid w:val="001F535A"/>
    <w:rsid w:val="001F53C7"/>
    <w:rsid w:val="001F6037"/>
    <w:rsid w:val="001F6D30"/>
    <w:rsid w:val="002002CA"/>
    <w:rsid w:val="00201C5A"/>
    <w:rsid w:val="002027A1"/>
    <w:rsid w:val="002038DB"/>
    <w:rsid w:val="00203EE7"/>
    <w:rsid w:val="0020547F"/>
    <w:rsid w:val="002060DC"/>
    <w:rsid w:val="00206359"/>
    <w:rsid w:val="0020707A"/>
    <w:rsid w:val="00207FC6"/>
    <w:rsid w:val="002114AF"/>
    <w:rsid w:val="00212F9D"/>
    <w:rsid w:val="0021347B"/>
    <w:rsid w:val="00213C34"/>
    <w:rsid w:val="00213C91"/>
    <w:rsid w:val="00214B07"/>
    <w:rsid w:val="00214B9D"/>
    <w:rsid w:val="002151BE"/>
    <w:rsid w:val="00216438"/>
    <w:rsid w:val="00216784"/>
    <w:rsid w:val="00216A1D"/>
    <w:rsid w:val="00217208"/>
    <w:rsid w:val="002200FE"/>
    <w:rsid w:val="002202F4"/>
    <w:rsid w:val="00221675"/>
    <w:rsid w:val="00221C02"/>
    <w:rsid w:val="00221DFC"/>
    <w:rsid w:val="0022299E"/>
    <w:rsid w:val="002230B9"/>
    <w:rsid w:val="00223597"/>
    <w:rsid w:val="0022546A"/>
    <w:rsid w:val="00225562"/>
    <w:rsid w:val="00225C28"/>
    <w:rsid w:val="00226B06"/>
    <w:rsid w:val="00226C7A"/>
    <w:rsid w:val="00231002"/>
    <w:rsid w:val="00232A0D"/>
    <w:rsid w:val="00232B2B"/>
    <w:rsid w:val="002339F7"/>
    <w:rsid w:val="00233D44"/>
    <w:rsid w:val="002340FF"/>
    <w:rsid w:val="00234F34"/>
    <w:rsid w:val="00235697"/>
    <w:rsid w:val="00235ACF"/>
    <w:rsid w:val="00235EBC"/>
    <w:rsid w:val="00236B18"/>
    <w:rsid w:val="00237ACC"/>
    <w:rsid w:val="00240B10"/>
    <w:rsid w:val="002410A3"/>
    <w:rsid w:val="00241C2B"/>
    <w:rsid w:val="00243169"/>
    <w:rsid w:val="0024350D"/>
    <w:rsid w:val="00245A36"/>
    <w:rsid w:val="002462AD"/>
    <w:rsid w:val="00246404"/>
    <w:rsid w:val="002468CC"/>
    <w:rsid w:val="002469D7"/>
    <w:rsid w:val="00246F1A"/>
    <w:rsid w:val="00247656"/>
    <w:rsid w:val="00250263"/>
    <w:rsid w:val="00250289"/>
    <w:rsid w:val="00250517"/>
    <w:rsid w:val="00250A19"/>
    <w:rsid w:val="00250AD3"/>
    <w:rsid w:val="00250F1C"/>
    <w:rsid w:val="002518B9"/>
    <w:rsid w:val="0025215A"/>
    <w:rsid w:val="002523AD"/>
    <w:rsid w:val="002525E0"/>
    <w:rsid w:val="00252CC9"/>
    <w:rsid w:val="0025384C"/>
    <w:rsid w:val="00254C92"/>
    <w:rsid w:val="0025513C"/>
    <w:rsid w:val="002560C8"/>
    <w:rsid w:val="002562F4"/>
    <w:rsid w:val="002565AF"/>
    <w:rsid w:val="002568B9"/>
    <w:rsid w:val="0025725B"/>
    <w:rsid w:val="00257A2C"/>
    <w:rsid w:val="00260012"/>
    <w:rsid w:val="002609B1"/>
    <w:rsid w:val="002635F9"/>
    <w:rsid w:val="002636E7"/>
    <w:rsid w:val="002638EB"/>
    <w:rsid w:val="0026409D"/>
    <w:rsid w:val="00264889"/>
    <w:rsid w:val="00264940"/>
    <w:rsid w:val="00264C13"/>
    <w:rsid w:val="002652EF"/>
    <w:rsid w:val="0026551D"/>
    <w:rsid w:val="0026600F"/>
    <w:rsid w:val="002667FB"/>
    <w:rsid w:val="00267FFA"/>
    <w:rsid w:val="00270B5D"/>
    <w:rsid w:val="00270DF5"/>
    <w:rsid w:val="00271154"/>
    <w:rsid w:val="00271A08"/>
    <w:rsid w:val="00271B27"/>
    <w:rsid w:val="00271D45"/>
    <w:rsid w:val="00272006"/>
    <w:rsid w:val="00273342"/>
    <w:rsid w:val="00273CC7"/>
    <w:rsid w:val="002747C5"/>
    <w:rsid w:val="002764E8"/>
    <w:rsid w:val="00276E72"/>
    <w:rsid w:val="00276F8A"/>
    <w:rsid w:val="002800C7"/>
    <w:rsid w:val="00280D0A"/>
    <w:rsid w:val="0028181C"/>
    <w:rsid w:val="002829C2"/>
    <w:rsid w:val="00283100"/>
    <w:rsid w:val="00284E93"/>
    <w:rsid w:val="00284F4B"/>
    <w:rsid w:val="00285284"/>
    <w:rsid w:val="00285AAB"/>
    <w:rsid w:val="002863A5"/>
    <w:rsid w:val="002863DC"/>
    <w:rsid w:val="00286464"/>
    <w:rsid w:val="002902BC"/>
    <w:rsid w:val="0029065C"/>
    <w:rsid w:val="0029095E"/>
    <w:rsid w:val="002922B8"/>
    <w:rsid w:val="00292B95"/>
    <w:rsid w:val="00292C5D"/>
    <w:rsid w:val="0029417B"/>
    <w:rsid w:val="0029419A"/>
    <w:rsid w:val="00294984"/>
    <w:rsid w:val="00294B21"/>
    <w:rsid w:val="00295AF6"/>
    <w:rsid w:val="00296115"/>
    <w:rsid w:val="00296A0A"/>
    <w:rsid w:val="002970FC"/>
    <w:rsid w:val="002A02CC"/>
    <w:rsid w:val="002A03E6"/>
    <w:rsid w:val="002A0C6E"/>
    <w:rsid w:val="002A1007"/>
    <w:rsid w:val="002A151B"/>
    <w:rsid w:val="002A164F"/>
    <w:rsid w:val="002A1880"/>
    <w:rsid w:val="002A1A7E"/>
    <w:rsid w:val="002A200D"/>
    <w:rsid w:val="002A22C5"/>
    <w:rsid w:val="002A2647"/>
    <w:rsid w:val="002A2850"/>
    <w:rsid w:val="002A2A71"/>
    <w:rsid w:val="002A2F94"/>
    <w:rsid w:val="002A329E"/>
    <w:rsid w:val="002A40F6"/>
    <w:rsid w:val="002A4611"/>
    <w:rsid w:val="002A4ACF"/>
    <w:rsid w:val="002A55FB"/>
    <w:rsid w:val="002A5BD5"/>
    <w:rsid w:val="002A5E1E"/>
    <w:rsid w:val="002A6020"/>
    <w:rsid w:val="002B03BD"/>
    <w:rsid w:val="002B0E06"/>
    <w:rsid w:val="002B1178"/>
    <w:rsid w:val="002B1269"/>
    <w:rsid w:val="002B1BDF"/>
    <w:rsid w:val="002B2428"/>
    <w:rsid w:val="002B2502"/>
    <w:rsid w:val="002B28B7"/>
    <w:rsid w:val="002B308F"/>
    <w:rsid w:val="002B3DF6"/>
    <w:rsid w:val="002B428E"/>
    <w:rsid w:val="002B5149"/>
    <w:rsid w:val="002B515F"/>
    <w:rsid w:val="002B5A44"/>
    <w:rsid w:val="002B5AB1"/>
    <w:rsid w:val="002B6327"/>
    <w:rsid w:val="002B6798"/>
    <w:rsid w:val="002B786E"/>
    <w:rsid w:val="002C01FB"/>
    <w:rsid w:val="002C032F"/>
    <w:rsid w:val="002C0364"/>
    <w:rsid w:val="002C0FE8"/>
    <w:rsid w:val="002C12E1"/>
    <w:rsid w:val="002C1786"/>
    <w:rsid w:val="002C2757"/>
    <w:rsid w:val="002C3287"/>
    <w:rsid w:val="002C492D"/>
    <w:rsid w:val="002C723A"/>
    <w:rsid w:val="002C7715"/>
    <w:rsid w:val="002C7ADC"/>
    <w:rsid w:val="002C7D53"/>
    <w:rsid w:val="002D09CB"/>
    <w:rsid w:val="002D1A1D"/>
    <w:rsid w:val="002D2B20"/>
    <w:rsid w:val="002D30D9"/>
    <w:rsid w:val="002D3A79"/>
    <w:rsid w:val="002D3B5E"/>
    <w:rsid w:val="002D44F3"/>
    <w:rsid w:val="002D5717"/>
    <w:rsid w:val="002D58D6"/>
    <w:rsid w:val="002D6A80"/>
    <w:rsid w:val="002E1441"/>
    <w:rsid w:val="002E1455"/>
    <w:rsid w:val="002E27D5"/>
    <w:rsid w:val="002E37D0"/>
    <w:rsid w:val="002E3989"/>
    <w:rsid w:val="002E3EA2"/>
    <w:rsid w:val="002E41AA"/>
    <w:rsid w:val="002E6975"/>
    <w:rsid w:val="002E7030"/>
    <w:rsid w:val="002F028B"/>
    <w:rsid w:val="002F0478"/>
    <w:rsid w:val="002F0ABA"/>
    <w:rsid w:val="002F2C05"/>
    <w:rsid w:val="002F351F"/>
    <w:rsid w:val="002F3995"/>
    <w:rsid w:val="002F4305"/>
    <w:rsid w:val="002F4C28"/>
    <w:rsid w:val="002F4FDE"/>
    <w:rsid w:val="002F5631"/>
    <w:rsid w:val="002F5A9B"/>
    <w:rsid w:val="002F71E3"/>
    <w:rsid w:val="00300AE8"/>
    <w:rsid w:val="0030174A"/>
    <w:rsid w:val="0030179F"/>
    <w:rsid w:val="00301848"/>
    <w:rsid w:val="0030218A"/>
    <w:rsid w:val="00302B34"/>
    <w:rsid w:val="00303AE6"/>
    <w:rsid w:val="00304B71"/>
    <w:rsid w:val="00304D3A"/>
    <w:rsid w:val="00304EE4"/>
    <w:rsid w:val="0030597C"/>
    <w:rsid w:val="0030618A"/>
    <w:rsid w:val="003061D3"/>
    <w:rsid w:val="00306D4F"/>
    <w:rsid w:val="00307734"/>
    <w:rsid w:val="00311212"/>
    <w:rsid w:val="003114B6"/>
    <w:rsid w:val="00311799"/>
    <w:rsid w:val="003125A2"/>
    <w:rsid w:val="003155B9"/>
    <w:rsid w:val="00315AC9"/>
    <w:rsid w:val="00316761"/>
    <w:rsid w:val="00316AAA"/>
    <w:rsid w:val="003172D4"/>
    <w:rsid w:val="00317C9E"/>
    <w:rsid w:val="00317F02"/>
    <w:rsid w:val="0032067D"/>
    <w:rsid w:val="00320FAB"/>
    <w:rsid w:val="0032107A"/>
    <w:rsid w:val="00321164"/>
    <w:rsid w:val="00321316"/>
    <w:rsid w:val="00321CD0"/>
    <w:rsid w:val="003221F3"/>
    <w:rsid w:val="00322E99"/>
    <w:rsid w:val="003236F2"/>
    <w:rsid w:val="0032380A"/>
    <w:rsid w:val="003251BA"/>
    <w:rsid w:val="00326EA0"/>
    <w:rsid w:val="00326FB8"/>
    <w:rsid w:val="00327DBE"/>
    <w:rsid w:val="00330273"/>
    <w:rsid w:val="00331A28"/>
    <w:rsid w:val="00332ADB"/>
    <w:rsid w:val="00332DB5"/>
    <w:rsid w:val="003331E7"/>
    <w:rsid w:val="00333D0B"/>
    <w:rsid w:val="003346D5"/>
    <w:rsid w:val="00335416"/>
    <w:rsid w:val="00337509"/>
    <w:rsid w:val="0034096A"/>
    <w:rsid w:val="00340CE9"/>
    <w:rsid w:val="003418D7"/>
    <w:rsid w:val="0034212E"/>
    <w:rsid w:val="00342684"/>
    <w:rsid w:val="00342A16"/>
    <w:rsid w:val="00342F12"/>
    <w:rsid w:val="00343362"/>
    <w:rsid w:val="00343AD6"/>
    <w:rsid w:val="003460DC"/>
    <w:rsid w:val="00347A51"/>
    <w:rsid w:val="00351585"/>
    <w:rsid w:val="003515EF"/>
    <w:rsid w:val="0035172F"/>
    <w:rsid w:val="00351BD8"/>
    <w:rsid w:val="00351BFA"/>
    <w:rsid w:val="00353103"/>
    <w:rsid w:val="003537F2"/>
    <w:rsid w:val="00353CB3"/>
    <w:rsid w:val="003546BA"/>
    <w:rsid w:val="00354907"/>
    <w:rsid w:val="00354918"/>
    <w:rsid w:val="0035520E"/>
    <w:rsid w:val="0035594F"/>
    <w:rsid w:val="0035682D"/>
    <w:rsid w:val="0035685F"/>
    <w:rsid w:val="00356D34"/>
    <w:rsid w:val="00357B94"/>
    <w:rsid w:val="00357FD5"/>
    <w:rsid w:val="00360323"/>
    <w:rsid w:val="0036077E"/>
    <w:rsid w:val="00360C70"/>
    <w:rsid w:val="00360EFE"/>
    <w:rsid w:val="00361D30"/>
    <w:rsid w:val="00362854"/>
    <w:rsid w:val="00362C41"/>
    <w:rsid w:val="003635F9"/>
    <w:rsid w:val="003636C2"/>
    <w:rsid w:val="00364156"/>
    <w:rsid w:val="00364339"/>
    <w:rsid w:val="00365E02"/>
    <w:rsid w:val="003664BD"/>
    <w:rsid w:val="003672BE"/>
    <w:rsid w:val="003676C0"/>
    <w:rsid w:val="003702EC"/>
    <w:rsid w:val="00370FF7"/>
    <w:rsid w:val="00371183"/>
    <w:rsid w:val="0037161F"/>
    <w:rsid w:val="00371684"/>
    <w:rsid w:val="00371A84"/>
    <w:rsid w:val="00371E96"/>
    <w:rsid w:val="00372A17"/>
    <w:rsid w:val="00372C4F"/>
    <w:rsid w:val="00372D4A"/>
    <w:rsid w:val="003735CC"/>
    <w:rsid w:val="00373825"/>
    <w:rsid w:val="00373862"/>
    <w:rsid w:val="00374074"/>
    <w:rsid w:val="00374187"/>
    <w:rsid w:val="00374FCD"/>
    <w:rsid w:val="0037667B"/>
    <w:rsid w:val="003766C2"/>
    <w:rsid w:val="00376B26"/>
    <w:rsid w:val="00376CE1"/>
    <w:rsid w:val="00377130"/>
    <w:rsid w:val="003807EC"/>
    <w:rsid w:val="003810DC"/>
    <w:rsid w:val="00381CCA"/>
    <w:rsid w:val="00381D38"/>
    <w:rsid w:val="00382BD3"/>
    <w:rsid w:val="00383D21"/>
    <w:rsid w:val="00384362"/>
    <w:rsid w:val="003851D5"/>
    <w:rsid w:val="00386D8A"/>
    <w:rsid w:val="003911EB"/>
    <w:rsid w:val="00391C95"/>
    <w:rsid w:val="00391E59"/>
    <w:rsid w:val="003923BB"/>
    <w:rsid w:val="003924BE"/>
    <w:rsid w:val="00393D67"/>
    <w:rsid w:val="00394614"/>
    <w:rsid w:val="003952F2"/>
    <w:rsid w:val="003958C0"/>
    <w:rsid w:val="003965C5"/>
    <w:rsid w:val="00397743"/>
    <w:rsid w:val="00397D7A"/>
    <w:rsid w:val="003A03C3"/>
    <w:rsid w:val="003A1287"/>
    <w:rsid w:val="003A1BED"/>
    <w:rsid w:val="003A1CEA"/>
    <w:rsid w:val="003A21CB"/>
    <w:rsid w:val="003A2317"/>
    <w:rsid w:val="003A2D7F"/>
    <w:rsid w:val="003A3181"/>
    <w:rsid w:val="003A343E"/>
    <w:rsid w:val="003A3713"/>
    <w:rsid w:val="003A3738"/>
    <w:rsid w:val="003A3DFC"/>
    <w:rsid w:val="003A4328"/>
    <w:rsid w:val="003A5061"/>
    <w:rsid w:val="003A5B2E"/>
    <w:rsid w:val="003A5CDD"/>
    <w:rsid w:val="003A6379"/>
    <w:rsid w:val="003A64DF"/>
    <w:rsid w:val="003A6828"/>
    <w:rsid w:val="003A6E2A"/>
    <w:rsid w:val="003A7079"/>
    <w:rsid w:val="003A7149"/>
    <w:rsid w:val="003A71BE"/>
    <w:rsid w:val="003A733E"/>
    <w:rsid w:val="003A73E6"/>
    <w:rsid w:val="003A7E66"/>
    <w:rsid w:val="003B01CD"/>
    <w:rsid w:val="003B0357"/>
    <w:rsid w:val="003B08E3"/>
    <w:rsid w:val="003B169F"/>
    <w:rsid w:val="003B1F21"/>
    <w:rsid w:val="003B246E"/>
    <w:rsid w:val="003B2F8D"/>
    <w:rsid w:val="003B38E4"/>
    <w:rsid w:val="003B3B6D"/>
    <w:rsid w:val="003B468F"/>
    <w:rsid w:val="003B46F3"/>
    <w:rsid w:val="003B476F"/>
    <w:rsid w:val="003B50E0"/>
    <w:rsid w:val="003B5EE9"/>
    <w:rsid w:val="003B5EFB"/>
    <w:rsid w:val="003B67E6"/>
    <w:rsid w:val="003B6B29"/>
    <w:rsid w:val="003B6FF7"/>
    <w:rsid w:val="003B7091"/>
    <w:rsid w:val="003B70FA"/>
    <w:rsid w:val="003B753C"/>
    <w:rsid w:val="003B7C47"/>
    <w:rsid w:val="003C0271"/>
    <w:rsid w:val="003C097D"/>
    <w:rsid w:val="003C118C"/>
    <w:rsid w:val="003C1246"/>
    <w:rsid w:val="003C1562"/>
    <w:rsid w:val="003C1A6E"/>
    <w:rsid w:val="003C1AE0"/>
    <w:rsid w:val="003C1F1D"/>
    <w:rsid w:val="003C264D"/>
    <w:rsid w:val="003C2A48"/>
    <w:rsid w:val="003C2D95"/>
    <w:rsid w:val="003C3322"/>
    <w:rsid w:val="003C3619"/>
    <w:rsid w:val="003C4659"/>
    <w:rsid w:val="003C4679"/>
    <w:rsid w:val="003C47CB"/>
    <w:rsid w:val="003C4FC2"/>
    <w:rsid w:val="003C58D6"/>
    <w:rsid w:val="003C602F"/>
    <w:rsid w:val="003C6338"/>
    <w:rsid w:val="003C7012"/>
    <w:rsid w:val="003C7BB1"/>
    <w:rsid w:val="003D059A"/>
    <w:rsid w:val="003D06D6"/>
    <w:rsid w:val="003D1399"/>
    <w:rsid w:val="003D26EA"/>
    <w:rsid w:val="003D4470"/>
    <w:rsid w:val="003D4C16"/>
    <w:rsid w:val="003D4C1F"/>
    <w:rsid w:val="003D5E5B"/>
    <w:rsid w:val="003D60F6"/>
    <w:rsid w:val="003D747C"/>
    <w:rsid w:val="003E003E"/>
    <w:rsid w:val="003E0CFD"/>
    <w:rsid w:val="003E1E2D"/>
    <w:rsid w:val="003E3837"/>
    <w:rsid w:val="003E426C"/>
    <w:rsid w:val="003E49B9"/>
    <w:rsid w:val="003E4C9E"/>
    <w:rsid w:val="003E5320"/>
    <w:rsid w:val="003E5587"/>
    <w:rsid w:val="003E5A3E"/>
    <w:rsid w:val="003E5D14"/>
    <w:rsid w:val="003E7829"/>
    <w:rsid w:val="003F016D"/>
    <w:rsid w:val="003F05F8"/>
    <w:rsid w:val="003F1160"/>
    <w:rsid w:val="003F19A2"/>
    <w:rsid w:val="003F1FB5"/>
    <w:rsid w:val="003F2003"/>
    <w:rsid w:val="003F27F1"/>
    <w:rsid w:val="003F2866"/>
    <w:rsid w:val="003F4618"/>
    <w:rsid w:val="003F5298"/>
    <w:rsid w:val="003F5EE0"/>
    <w:rsid w:val="003F67EE"/>
    <w:rsid w:val="003F71AB"/>
    <w:rsid w:val="003F7301"/>
    <w:rsid w:val="003F7F30"/>
    <w:rsid w:val="0040014B"/>
    <w:rsid w:val="00400FA9"/>
    <w:rsid w:val="004028A6"/>
    <w:rsid w:val="00402B15"/>
    <w:rsid w:val="0040349D"/>
    <w:rsid w:val="004037F7"/>
    <w:rsid w:val="00403E38"/>
    <w:rsid w:val="0040429D"/>
    <w:rsid w:val="00404576"/>
    <w:rsid w:val="0040476D"/>
    <w:rsid w:val="00404EFA"/>
    <w:rsid w:val="0040520A"/>
    <w:rsid w:val="00405EB1"/>
    <w:rsid w:val="00406452"/>
    <w:rsid w:val="00407041"/>
    <w:rsid w:val="00407A3C"/>
    <w:rsid w:val="00407A51"/>
    <w:rsid w:val="00407B40"/>
    <w:rsid w:val="00407FE6"/>
    <w:rsid w:val="00410094"/>
    <w:rsid w:val="004107AE"/>
    <w:rsid w:val="0041091A"/>
    <w:rsid w:val="00410EAB"/>
    <w:rsid w:val="00411047"/>
    <w:rsid w:val="00412483"/>
    <w:rsid w:val="00412680"/>
    <w:rsid w:val="00412E45"/>
    <w:rsid w:val="004132D6"/>
    <w:rsid w:val="0041388D"/>
    <w:rsid w:val="004138FE"/>
    <w:rsid w:val="004139B8"/>
    <w:rsid w:val="00413E3E"/>
    <w:rsid w:val="0041486F"/>
    <w:rsid w:val="004148FB"/>
    <w:rsid w:val="00415789"/>
    <w:rsid w:val="00415E18"/>
    <w:rsid w:val="00415F54"/>
    <w:rsid w:val="0041764A"/>
    <w:rsid w:val="00417CF6"/>
    <w:rsid w:val="00417D36"/>
    <w:rsid w:val="00420745"/>
    <w:rsid w:val="00421B5B"/>
    <w:rsid w:val="00421D7E"/>
    <w:rsid w:val="00422424"/>
    <w:rsid w:val="00422855"/>
    <w:rsid w:val="0042289A"/>
    <w:rsid w:val="00422FC4"/>
    <w:rsid w:val="0042358E"/>
    <w:rsid w:val="00423763"/>
    <w:rsid w:val="00423ADA"/>
    <w:rsid w:val="0042526A"/>
    <w:rsid w:val="00425B56"/>
    <w:rsid w:val="0042694D"/>
    <w:rsid w:val="00426DD4"/>
    <w:rsid w:val="00427F83"/>
    <w:rsid w:val="004311C3"/>
    <w:rsid w:val="00431C4B"/>
    <w:rsid w:val="00431FCF"/>
    <w:rsid w:val="0043242E"/>
    <w:rsid w:val="00432ED9"/>
    <w:rsid w:val="004334B7"/>
    <w:rsid w:val="0043546C"/>
    <w:rsid w:val="0043585D"/>
    <w:rsid w:val="00437CED"/>
    <w:rsid w:val="00440178"/>
    <w:rsid w:val="00440A9D"/>
    <w:rsid w:val="00441F26"/>
    <w:rsid w:val="004422A5"/>
    <w:rsid w:val="00442774"/>
    <w:rsid w:val="00442B03"/>
    <w:rsid w:val="004434E2"/>
    <w:rsid w:val="0044448B"/>
    <w:rsid w:val="004444AA"/>
    <w:rsid w:val="00444BBF"/>
    <w:rsid w:val="00445704"/>
    <w:rsid w:val="00445AF5"/>
    <w:rsid w:val="00445F2A"/>
    <w:rsid w:val="00446653"/>
    <w:rsid w:val="00446A52"/>
    <w:rsid w:val="0044706E"/>
    <w:rsid w:val="00450AE9"/>
    <w:rsid w:val="00450D00"/>
    <w:rsid w:val="00451029"/>
    <w:rsid w:val="004513E1"/>
    <w:rsid w:val="00452935"/>
    <w:rsid w:val="00452B92"/>
    <w:rsid w:val="004543C1"/>
    <w:rsid w:val="004546EE"/>
    <w:rsid w:val="004550E8"/>
    <w:rsid w:val="00455436"/>
    <w:rsid w:val="0045567B"/>
    <w:rsid w:val="00455A5B"/>
    <w:rsid w:val="004562BE"/>
    <w:rsid w:val="00456AF1"/>
    <w:rsid w:val="00456DDC"/>
    <w:rsid w:val="00457BC1"/>
    <w:rsid w:val="00460E39"/>
    <w:rsid w:val="00461DEA"/>
    <w:rsid w:val="00462404"/>
    <w:rsid w:val="004629E1"/>
    <w:rsid w:val="0046365B"/>
    <w:rsid w:val="0046379B"/>
    <w:rsid w:val="0046391A"/>
    <w:rsid w:val="0046432F"/>
    <w:rsid w:val="00464822"/>
    <w:rsid w:val="00464DAF"/>
    <w:rsid w:val="00465439"/>
    <w:rsid w:val="004667D6"/>
    <w:rsid w:val="004668FF"/>
    <w:rsid w:val="00466A8A"/>
    <w:rsid w:val="00466D75"/>
    <w:rsid w:val="00470D15"/>
    <w:rsid w:val="00470E47"/>
    <w:rsid w:val="00471986"/>
    <w:rsid w:val="0047204A"/>
    <w:rsid w:val="00472AF6"/>
    <w:rsid w:val="00473366"/>
    <w:rsid w:val="00474DB2"/>
    <w:rsid w:val="00475185"/>
    <w:rsid w:val="004753B9"/>
    <w:rsid w:val="0047549B"/>
    <w:rsid w:val="004764E8"/>
    <w:rsid w:val="00477BCA"/>
    <w:rsid w:val="0048018D"/>
    <w:rsid w:val="0048097B"/>
    <w:rsid w:val="00480AF6"/>
    <w:rsid w:val="00481CF7"/>
    <w:rsid w:val="0048246C"/>
    <w:rsid w:val="004827B8"/>
    <w:rsid w:val="00482B77"/>
    <w:rsid w:val="00482CF7"/>
    <w:rsid w:val="00482E00"/>
    <w:rsid w:val="004834A0"/>
    <w:rsid w:val="004837F3"/>
    <w:rsid w:val="00484942"/>
    <w:rsid w:val="00484ADD"/>
    <w:rsid w:val="00484D8A"/>
    <w:rsid w:val="00485672"/>
    <w:rsid w:val="00485EAF"/>
    <w:rsid w:val="00486123"/>
    <w:rsid w:val="00487177"/>
    <w:rsid w:val="00487409"/>
    <w:rsid w:val="0049006F"/>
    <w:rsid w:val="0049161C"/>
    <w:rsid w:val="00491742"/>
    <w:rsid w:val="00491C35"/>
    <w:rsid w:val="00492661"/>
    <w:rsid w:val="0049323C"/>
    <w:rsid w:val="00493846"/>
    <w:rsid w:val="00494442"/>
    <w:rsid w:val="004947A2"/>
    <w:rsid w:val="00494B0A"/>
    <w:rsid w:val="0049588D"/>
    <w:rsid w:val="004967C3"/>
    <w:rsid w:val="00497B2F"/>
    <w:rsid w:val="004A057C"/>
    <w:rsid w:val="004A1191"/>
    <w:rsid w:val="004A1685"/>
    <w:rsid w:val="004A17DA"/>
    <w:rsid w:val="004A2C4F"/>
    <w:rsid w:val="004A2CAC"/>
    <w:rsid w:val="004A3226"/>
    <w:rsid w:val="004A39E2"/>
    <w:rsid w:val="004A480C"/>
    <w:rsid w:val="004A5BBE"/>
    <w:rsid w:val="004A6450"/>
    <w:rsid w:val="004A6B8C"/>
    <w:rsid w:val="004A6E4F"/>
    <w:rsid w:val="004A78D3"/>
    <w:rsid w:val="004A7965"/>
    <w:rsid w:val="004A7A56"/>
    <w:rsid w:val="004A7F73"/>
    <w:rsid w:val="004B0A30"/>
    <w:rsid w:val="004B0BFD"/>
    <w:rsid w:val="004B13BB"/>
    <w:rsid w:val="004B25FF"/>
    <w:rsid w:val="004B27F7"/>
    <w:rsid w:val="004B33A4"/>
    <w:rsid w:val="004B3585"/>
    <w:rsid w:val="004B3E5C"/>
    <w:rsid w:val="004B476D"/>
    <w:rsid w:val="004B50E9"/>
    <w:rsid w:val="004B59ED"/>
    <w:rsid w:val="004B69A0"/>
    <w:rsid w:val="004B71AE"/>
    <w:rsid w:val="004B7DB7"/>
    <w:rsid w:val="004B7FB4"/>
    <w:rsid w:val="004C0C00"/>
    <w:rsid w:val="004C17FA"/>
    <w:rsid w:val="004C19CA"/>
    <w:rsid w:val="004C1DA3"/>
    <w:rsid w:val="004C2153"/>
    <w:rsid w:val="004C3635"/>
    <w:rsid w:val="004C4A45"/>
    <w:rsid w:val="004C50BC"/>
    <w:rsid w:val="004C5D9B"/>
    <w:rsid w:val="004C6893"/>
    <w:rsid w:val="004C6FEA"/>
    <w:rsid w:val="004D0375"/>
    <w:rsid w:val="004D05B1"/>
    <w:rsid w:val="004D0A99"/>
    <w:rsid w:val="004D0BC9"/>
    <w:rsid w:val="004D1215"/>
    <w:rsid w:val="004D16C6"/>
    <w:rsid w:val="004D16FF"/>
    <w:rsid w:val="004D1855"/>
    <w:rsid w:val="004D1C3B"/>
    <w:rsid w:val="004D2160"/>
    <w:rsid w:val="004D2422"/>
    <w:rsid w:val="004D2AA7"/>
    <w:rsid w:val="004D3875"/>
    <w:rsid w:val="004D3E36"/>
    <w:rsid w:val="004D4631"/>
    <w:rsid w:val="004D568C"/>
    <w:rsid w:val="004D5747"/>
    <w:rsid w:val="004D5749"/>
    <w:rsid w:val="004D5B9C"/>
    <w:rsid w:val="004D5DB6"/>
    <w:rsid w:val="004D5FBF"/>
    <w:rsid w:val="004D616D"/>
    <w:rsid w:val="004D65C0"/>
    <w:rsid w:val="004D6A38"/>
    <w:rsid w:val="004D6E5A"/>
    <w:rsid w:val="004E0B2F"/>
    <w:rsid w:val="004E0FA6"/>
    <w:rsid w:val="004E26E2"/>
    <w:rsid w:val="004E5170"/>
    <w:rsid w:val="004E52D9"/>
    <w:rsid w:val="004E55D7"/>
    <w:rsid w:val="004E5717"/>
    <w:rsid w:val="004E5B2C"/>
    <w:rsid w:val="004E6508"/>
    <w:rsid w:val="004E6665"/>
    <w:rsid w:val="004E6774"/>
    <w:rsid w:val="004E692E"/>
    <w:rsid w:val="004E6B53"/>
    <w:rsid w:val="004E7876"/>
    <w:rsid w:val="004F0736"/>
    <w:rsid w:val="004F176A"/>
    <w:rsid w:val="004F2243"/>
    <w:rsid w:val="004F312A"/>
    <w:rsid w:val="004F3BE8"/>
    <w:rsid w:val="004F3D5B"/>
    <w:rsid w:val="004F45F1"/>
    <w:rsid w:val="004F4BC5"/>
    <w:rsid w:val="004F4E8B"/>
    <w:rsid w:val="004F4FE6"/>
    <w:rsid w:val="004F672F"/>
    <w:rsid w:val="004F676A"/>
    <w:rsid w:val="004F678B"/>
    <w:rsid w:val="004F6F1F"/>
    <w:rsid w:val="004F6FE2"/>
    <w:rsid w:val="004F7A54"/>
    <w:rsid w:val="00500068"/>
    <w:rsid w:val="00500C88"/>
    <w:rsid w:val="00501058"/>
    <w:rsid w:val="005016AC"/>
    <w:rsid w:val="0050176D"/>
    <w:rsid w:val="00502475"/>
    <w:rsid w:val="0050259A"/>
    <w:rsid w:val="00502865"/>
    <w:rsid w:val="00503C2F"/>
    <w:rsid w:val="00503F51"/>
    <w:rsid w:val="00504303"/>
    <w:rsid w:val="00505E57"/>
    <w:rsid w:val="00505F95"/>
    <w:rsid w:val="0050685F"/>
    <w:rsid w:val="0050696E"/>
    <w:rsid w:val="00506C82"/>
    <w:rsid w:val="005071FF"/>
    <w:rsid w:val="005076F7"/>
    <w:rsid w:val="00507877"/>
    <w:rsid w:val="00510350"/>
    <w:rsid w:val="00510360"/>
    <w:rsid w:val="005104B0"/>
    <w:rsid w:val="00510E81"/>
    <w:rsid w:val="00513F9B"/>
    <w:rsid w:val="005141C7"/>
    <w:rsid w:val="005142EE"/>
    <w:rsid w:val="0051499B"/>
    <w:rsid w:val="0051539F"/>
    <w:rsid w:val="00515CE5"/>
    <w:rsid w:val="005163D0"/>
    <w:rsid w:val="00516889"/>
    <w:rsid w:val="005179E9"/>
    <w:rsid w:val="00517A59"/>
    <w:rsid w:val="00520500"/>
    <w:rsid w:val="005209F1"/>
    <w:rsid w:val="00520A19"/>
    <w:rsid w:val="00520C7C"/>
    <w:rsid w:val="00521059"/>
    <w:rsid w:val="00521508"/>
    <w:rsid w:val="00521F8D"/>
    <w:rsid w:val="0052261A"/>
    <w:rsid w:val="00522A3D"/>
    <w:rsid w:val="005235C1"/>
    <w:rsid w:val="0052396B"/>
    <w:rsid w:val="005248D3"/>
    <w:rsid w:val="0052682A"/>
    <w:rsid w:val="00526CAE"/>
    <w:rsid w:val="00526D40"/>
    <w:rsid w:val="005309F8"/>
    <w:rsid w:val="00530A6A"/>
    <w:rsid w:val="00530D21"/>
    <w:rsid w:val="00531E03"/>
    <w:rsid w:val="005322BC"/>
    <w:rsid w:val="0053252A"/>
    <w:rsid w:val="0053254C"/>
    <w:rsid w:val="00532D9E"/>
    <w:rsid w:val="00533B28"/>
    <w:rsid w:val="00533CA3"/>
    <w:rsid w:val="005343E0"/>
    <w:rsid w:val="005343F8"/>
    <w:rsid w:val="00534AE3"/>
    <w:rsid w:val="0053504B"/>
    <w:rsid w:val="00535283"/>
    <w:rsid w:val="00535786"/>
    <w:rsid w:val="00535B4D"/>
    <w:rsid w:val="005365B1"/>
    <w:rsid w:val="005367F8"/>
    <w:rsid w:val="0053693B"/>
    <w:rsid w:val="00536D8D"/>
    <w:rsid w:val="0054035C"/>
    <w:rsid w:val="00540C6B"/>
    <w:rsid w:val="00541330"/>
    <w:rsid w:val="00541523"/>
    <w:rsid w:val="005421F0"/>
    <w:rsid w:val="00544ADB"/>
    <w:rsid w:val="00545D24"/>
    <w:rsid w:val="00545FCB"/>
    <w:rsid w:val="00546849"/>
    <w:rsid w:val="00547455"/>
    <w:rsid w:val="00547543"/>
    <w:rsid w:val="00551DB7"/>
    <w:rsid w:val="005526B9"/>
    <w:rsid w:val="00552CA9"/>
    <w:rsid w:val="0055318B"/>
    <w:rsid w:val="00553B40"/>
    <w:rsid w:val="0055485E"/>
    <w:rsid w:val="00554CAA"/>
    <w:rsid w:val="00555482"/>
    <w:rsid w:val="00555589"/>
    <w:rsid w:val="00560141"/>
    <w:rsid w:val="005602E3"/>
    <w:rsid w:val="00560815"/>
    <w:rsid w:val="00561E9C"/>
    <w:rsid w:val="00562205"/>
    <w:rsid w:val="0056298D"/>
    <w:rsid w:val="005631C6"/>
    <w:rsid w:val="0056404E"/>
    <w:rsid w:val="005640DA"/>
    <w:rsid w:val="00564F7A"/>
    <w:rsid w:val="00565940"/>
    <w:rsid w:val="00565E0B"/>
    <w:rsid w:val="00567B15"/>
    <w:rsid w:val="00567DAD"/>
    <w:rsid w:val="0057023E"/>
    <w:rsid w:val="0057062B"/>
    <w:rsid w:val="00570928"/>
    <w:rsid w:val="005709C2"/>
    <w:rsid w:val="00570C89"/>
    <w:rsid w:val="00570E80"/>
    <w:rsid w:val="00570EA8"/>
    <w:rsid w:val="00571EF8"/>
    <w:rsid w:val="00572331"/>
    <w:rsid w:val="005725A7"/>
    <w:rsid w:val="005736E6"/>
    <w:rsid w:val="005737F5"/>
    <w:rsid w:val="00574360"/>
    <w:rsid w:val="00576401"/>
    <w:rsid w:val="00576BDC"/>
    <w:rsid w:val="005777F6"/>
    <w:rsid w:val="0057799C"/>
    <w:rsid w:val="00577DFB"/>
    <w:rsid w:val="005802EA"/>
    <w:rsid w:val="00580304"/>
    <w:rsid w:val="00580B4F"/>
    <w:rsid w:val="00581639"/>
    <w:rsid w:val="00581823"/>
    <w:rsid w:val="005820D8"/>
    <w:rsid w:val="00582E47"/>
    <w:rsid w:val="00583054"/>
    <w:rsid w:val="00583887"/>
    <w:rsid w:val="0058396E"/>
    <w:rsid w:val="00584559"/>
    <w:rsid w:val="0058554E"/>
    <w:rsid w:val="00585E46"/>
    <w:rsid w:val="00586280"/>
    <w:rsid w:val="00587D33"/>
    <w:rsid w:val="005905CD"/>
    <w:rsid w:val="005924C5"/>
    <w:rsid w:val="00592993"/>
    <w:rsid w:val="00593ADD"/>
    <w:rsid w:val="00594722"/>
    <w:rsid w:val="00594C93"/>
    <w:rsid w:val="00594EEC"/>
    <w:rsid w:val="005967C5"/>
    <w:rsid w:val="00596877"/>
    <w:rsid w:val="00596926"/>
    <w:rsid w:val="005970F8"/>
    <w:rsid w:val="00597AD8"/>
    <w:rsid w:val="005A0920"/>
    <w:rsid w:val="005A116E"/>
    <w:rsid w:val="005A1361"/>
    <w:rsid w:val="005A14BB"/>
    <w:rsid w:val="005A2124"/>
    <w:rsid w:val="005A2D71"/>
    <w:rsid w:val="005A3748"/>
    <w:rsid w:val="005A5146"/>
    <w:rsid w:val="005A52C5"/>
    <w:rsid w:val="005A53CE"/>
    <w:rsid w:val="005A6154"/>
    <w:rsid w:val="005B01DA"/>
    <w:rsid w:val="005B0A6F"/>
    <w:rsid w:val="005B2912"/>
    <w:rsid w:val="005B2994"/>
    <w:rsid w:val="005B3C3F"/>
    <w:rsid w:val="005B3CCF"/>
    <w:rsid w:val="005B4A05"/>
    <w:rsid w:val="005B4C6E"/>
    <w:rsid w:val="005B562F"/>
    <w:rsid w:val="005B7A95"/>
    <w:rsid w:val="005B7B03"/>
    <w:rsid w:val="005C11EC"/>
    <w:rsid w:val="005C2AEF"/>
    <w:rsid w:val="005C2B4D"/>
    <w:rsid w:val="005C2C91"/>
    <w:rsid w:val="005C5D72"/>
    <w:rsid w:val="005C6944"/>
    <w:rsid w:val="005C762F"/>
    <w:rsid w:val="005C7DDD"/>
    <w:rsid w:val="005D06F4"/>
    <w:rsid w:val="005D0812"/>
    <w:rsid w:val="005D0876"/>
    <w:rsid w:val="005D0BB6"/>
    <w:rsid w:val="005D0CA6"/>
    <w:rsid w:val="005D11DB"/>
    <w:rsid w:val="005D1345"/>
    <w:rsid w:val="005D1BF7"/>
    <w:rsid w:val="005D1D16"/>
    <w:rsid w:val="005D23A7"/>
    <w:rsid w:val="005D2B06"/>
    <w:rsid w:val="005D39B0"/>
    <w:rsid w:val="005D3EDF"/>
    <w:rsid w:val="005D4894"/>
    <w:rsid w:val="005D4FC7"/>
    <w:rsid w:val="005D508C"/>
    <w:rsid w:val="005D532E"/>
    <w:rsid w:val="005D55E7"/>
    <w:rsid w:val="005D6560"/>
    <w:rsid w:val="005D6613"/>
    <w:rsid w:val="005D6688"/>
    <w:rsid w:val="005D7E65"/>
    <w:rsid w:val="005E0221"/>
    <w:rsid w:val="005E02C5"/>
    <w:rsid w:val="005E02F0"/>
    <w:rsid w:val="005E07C6"/>
    <w:rsid w:val="005E0B4F"/>
    <w:rsid w:val="005E1680"/>
    <w:rsid w:val="005E184D"/>
    <w:rsid w:val="005E27EB"/>
    <w:rsid w:val="005E2C8B"/>
    <w:rsid w:val="005E2E16"/>
    <w:rsid w:val="005E3AA3"/>
    <w:rsid w:val="005E4028"/>
    <w:rsid w:val="005E53E3"/>
    <w:rsid w:val="005E5EAE"/>
    <w:rsid w:val="005E6183"/>
    <w:rsid w:val="005E735C"/>
    <w:rsid w:val="005E755F"/>
    <w:rsid w:val="005E7705"/>
    <w:rsid w:val="005E78EC"/>
    <w:rsid w:val="005F13D5"/>
    <w:rsid w:val="005F1836"/>
    <w:rsid w:val="005F1A01"/>
    <w:rsid w:val="005F1E24"/>
    <w:rsid w:val="005F1E73"/>
    <w:rsid w:val="005F205D"/>
    <w:rsid w:val="005F2101"/>
    <w:rsid w:val="005F2488"/>
    <w:rsid w:val="005F36DC"/>
    <w:rsid w:val="005F4001"/>
    <w:rsid w:val="005F473D"/>
    <w:rsid w:val="005F5B64"/>
    <w:rsid w:val="005F6D0E"/>
    <w:rsid w:val="005F6F79"/>
    <w:rsid w:val="005F7831"/>
    <w:rsid w:val="006008DD"/>
    <w:rsid w:val="00600D2C"/>
    <w:rsid w:val="00600EED"/>
    <w:rsid w:val="00601F9E"/>
    <w:rsid w:val="00602794"/>
    <w:rsid w:val="00602927"/>
    <w:rsid w:val="006029E9"/>
    <w:rsid w:val="00603171"/>
    <w:rsid w:val="00603490"/>
    <w:rsid w:val="00603683"/>
    <w:rsid w:val="00604D40"/>
    <w:rsid w:val="00604E3B"/>
    <w:rsid w:val="006057B6"/>
    <w:rsid w:val="00605A18"/>
    <w:rsid w:val="0060711A"/>
    <w:rsid w:val="00607617"/>
    <w:rsid w:val="006103BB"/>
    <w:rsid w:val="00610915"/>
    <w:rsid w:val="0061268A"/>
    <w:rsid w:val="006138E7"/>
    <w:rsid w:val="0061514C"/>
    <w:rsid w:val="0061685A"/>
    <w:rsid w:val="00616CF7"/>
    <w:rsid w:val="006172F5"/>
    <w:rsid w:val="00617A27"/>
    <w:rsid w:val="006208FE"/>
    <w:rsid w:val="00620AEE"/>
    <w:rsid w:val="00621A6C"/>
    <w:rsid w:val="006220E9"/>
    <w:rsid w:val="006221FD"/>
    <w:rsid w:val="0062243C"/>
    <w:rsid w:val="006228AB"/>
    <w:rsid w:val="0062326D"/>
    <w:rsid w:val="00623725"/>
    <w:rsid w:val="00623736"/>
    <w:rsid w:val="00623D83"/>
    <w:rsid w:val="00624635"/>
    <w:rsid w:val="00626B27"/>
    <w:rsid w:val="006271CE"/>
    <w:rsid w:val="00627931"/>
    <w:rsid w:val="00627B12"/>
    <w:rsid w:val="00630197"/>
    <w:rsid w:val="006302C9"/>
    <w:rsid w:val="00630E5B"/>
    <w:rsid w:val="00630F1A"/>
    <w:rsid w:val="00631640"/>
    <w:rsid w:val="0063264D"/>
    <w:rsid w:val="00632653"/>
    <w:rsid w:val="00634050"/>
    <w:rsid w:val="0063495C"/>
    <w:rsid w:val="00634FE2"/>
    <w:rsid w:val="006358F9"/>
    <w:rsid w:val="0063635D"/>
    <w:rsid w:val="00636E7F"/>
    <w:rsid w:val="00637937"/>
    <w:rsid w:val="0064034F"/>
    <w:rsid w:val="00640E2B"/>
    <w:rsid w:val="00641BDD"/>
    <w:rsid w:val="0064267A"/>
    <w:rsid w:val="00642BC0"/>
    <w:rsid w:val="00642C27"/>
    <w:rsid w:val="00642CDF"/>
    <w:rsid w:val="00642D0D"/>
    <w:rsid w:val="00643073"/>
    <w:rsid w:val="006438CC"/>
    <w:rsid w:val="0064404E"/>
    <w:rsid w:val="00644342"/>
    <w:rsid w:val="0064633E"/>
    <w:rsid w:val="00646C88"/>
    <w:rsid w:val="006471B9"/>
    <w:rsid w:val="00647ACA"/>
    <w:rsid w:val="00647F42"/>
    <w:rsid w:val="00650F2D"/>
    <w:rsid w:val="0065110B"/>
    <w:rsid w:val="00651836"/>
    <w:rsid w:val="006518F6"/>
    <w:rsid w:val="00651A4D"/>
    <w:rsid w:val="00651D29"/>
    <w:rsid w:val="006520E6"/>
    <w:rsid w:val="00652B3B"/>
    <w:rsid w:val="0065302F"/>
    <w:rsid w:val="00653DCC"/>
    <w:rsid w:val="00653EFE"/>
    <w:rsid w:val="006541BA"/>
    <w:rsid w:val="0065421E"/>
    <w:rsid w:val="00654B36"/>
    <w:rsid w:val="00654CCA"/>
    <w:rsid w:val="006567ED"/>
    <w:rsid w:val="00657ED5"/>
    <w:rsid w:val="00660117"/>
    <w:rsid w:val="0066134F"/>
    <w:rsid w:val="006619BF"/>
    <w:rsid w:val="006628A5"/>
    <w:rsid w:val="00663DEC"/>
    <w:rsid w:val="00663F1A"/>
    <w:rsid w:val="006644E7"/>
    <w:rsid w:val="006657A2"/>
    <w:rsid w:val="00665E54"/>
    <w:rsid w:val="00665F35"/>
    <w:rsid w:val="00665F8C"/>
    <w:rsid w:val="006668D7"/>
    <w:rsid w:val="00666C55"/>
    <w:rsid w:val="00666FCC"/>
    <w:rsid w:val="00670B89"/>
    <w:rsid w:val="006712F8"/>
    <w:rsid w:val="00671301"/>
    <w:rsid w:val="00671512"/>
    <w:rsid w:val="00672BB9"/>
    <w:rsid w:val="00672DC0"/>
    <w:rsid w:val="0067300A"/>
    <w:rsid w:val="00673CC3"/>
    <w:rsid w:val="00674245"/>
    <w:rsid w:val="00675554"/>
    <w:rsid w:val="00675FBF"/>
    <w:rsid w:val="0067664C"/>
    <w:rsid w:val="006767BA"/>
    <w:rsid w:val="00676879"/>
    <w:rsid w:val="00677946"/>
    <w:rsid w:val="0068094B"/>
    <w:rsid w:val="00680C03"/>
    <w:rsid w:val="00680FE3"/>
    <w:rsid w:val="00681907"/>
    <w:rsid w:val="00681B9A"/>
    <w:rsid w:val="0068214D"/>
    <w:rsid w:val="006838B8"/>
    <w:rsid w:val="00683E26"/>
    <w:rsid w:val="00685D5A"/>
    <w:rsid w:val="00686EE8"/>
    <w:rsid w:val="006870E5"/>
    <w:rsid w:val="006876CD"/>
    <w:rsid w:val="0069075A"/>
    <w:rsid w:val="00690E78"/>
    <w:rsid w:val="00691385"/>
    <w:rsid w:val="00691EE4"/>
    <w:rsid w:val="0069371A"/>
    <w:rsid w:val="00693D52"/>
    <w:rsid w:val="00694609"/>
    <w:rsid w:val="006946F1"/>
    <w:rsid w:val="006949BE"/>
    <w:rsid w:val="00696C4D"/>
    <w:rsid w:val="0069726B"/>
    <w:rsid w:val="0069760D"/>
    <w:rsid w:val="006A093D"/>
    <w:rsid w:val="006A0CD0"/>
    <w:rsid w:val="006A1DCE"/>
    <w:rsid w:val="006A2877"/>
    <w:rsid w:val="006A28A0"/>
    <w:rsid w:val="006A30B0"/>
    <w:rsid w:val="006A33F8"/>
    <w:rsid w:val="006A3DCF"/>
    <w:rsid w:val="006A41D7"/>
    <w:rsid w:val="006A501B"/>
    <w:rsid w:val="006A5246"/>
    <w:rsid w:val="006A5A53"/>
    <w:rsid w:val="006A66C3"/>
    <w:rsid w:val="006A6868"/>
    <w:rsid w:val="006A7D4F"/>
    <w:rsid w:val="006B044C"/>
    <w:rsid w:val="006B062A"/>
    <w:rsid w:val="006B0D2B"/>
    <w:rsid w:val="006B28AC"/>
    <w:rsid w:val="006B2F69"/>
    <w:rsid w:val="006B301E"/>
    <w:rsid w:val="006B3478"/>
    <w:rsid w:val="006B353A"/>
    <w:rsid w:val="006B432B"/>
    <w:rsid w:val="006B4639"/>
    <w:rsid w:val="006B4929"/>
    <w:rsid w:val="006B49B6"/>
    <w:rsid w:val="006B4E5F"/>
    <w:rsid w:val="006B6AA0"/>
    <w:rsid w:val="006B6F7E"/>
    <w:rsid w:val="006B702D"/>
    <w:rsid w:val="006B7441"/>
    <w:rsid w:val="006B751C"/>
    <w:rsid w:val="006B760A"/>
    <w:rsid w:val="006B7D02"/>
    <w:rsid w:val="006C0613"/>
    <w:rsid w:val="006C1529"/>
    <w:rsid w:val="006C15EA"/>
    <w:rsid w:val="006C2151"/>
    <w:rsid w:val="006C2892"/>
    <w:rsid w:val="006C2E81"/>
    <w:rsid w:val="006C34A5"/>
    <w:rsid w:val="006C3A7F"/>
    <w:rsid w:val="006C3C33"/>
    <w:rsid w:val="006C3D70"/>
    <w:rsid w:val="006C41DD"/>
    <w:rsid w:val="006C4406"/>
    <w:rsid w:val="006C5ABD"/>
    <w:rsid w:val="006C6808"/>
    <w:rsid w:val="006C6C84"/>
    <w:rsid w:val="006C7A68"/>
    <w:rsid w:val="006C7DC9"/>
    <w:rsid w:val="006D0109"/>
    <w:rsid w:val="006D0241"/>
    <w:rsid w:val="006D04B4"/>
    <w:rsid w:val="006D0651"/>
    <w:rsid w:val="006D107B"/>
    <w:rsid w:val="006D1A63"/>
    <w:rsid w:val="006D25B8"/>
    <w:rsid w:val="006D26CB"/>
    <w:rsid w:val="006D4EE9"/>
    <w:rsid w:val="006D631E"/>
    <w:rsid w:val="006D6B5D"/>
    <w:rsid w:val="006D7F10"/>
    <w:rsid w:val="006E0F71"/>
    <w:rsid w:val="006E1FEB"/>
    <w:rsid w:val="006E2B42"/>
    <w:rsid w:val="006E2ECE"/>
    <w:rsid w:val="006E3739"/>
    <w:rsid w:val="006E3B38"/>
    <w:rsid w:val="006E3FE9"/>
    <w:rsid w:val="006E4A14"/>
    <w:rsid w:val="006E505C"/>
    <w:rsid w:val="006E529B"/>
    <w:rsid w:val="006E58DB"/>
    <w:rsid w:val="006E69D8"/>
    <w:rsid w:val="006E7040"/>
    <w:rsid w:val="006E7230"/>
    <w:rsid w:val="006F030A"/>
    <w:rsid w:val="006F0633"/>
    <w:rsid w:val="006F116D"/>
    <w:rsid w:val="006F2766"/>
    <w:rsid w:val="006F35D2"/>
    <w:rsid w:val="006F35DA"/>
    <w:rsid w:val="006F492B"/>
    <w:rsid w:val="006F51B1"/>
    <w:rsid w:val="006F5C2F"/>
    <w:rsid w:val="006F5D13"/>
    <w:rsid w:val="006F66F0"/>
    <w:rsid w:val="006F694D"/>
    <w:rsid w:val="006F773A"/>
    <w:rsid w:val="00700759"/>
    <w:rsid w:val="00700D38"/>
    <w:rsid w:val="0070149D"/>
    <w:rsid w:val="0070284F"/>
    <w:rsid w:val="00702BA1"/>
    <w:rsid w:val="00703164"/>
    <w:rsid w:val="00703FF7"/>
    <w:rsid w:val="0070509B"/>
    <w:rsid w:val="007050A2"/>
    <w:rsid w:val="007055F2"/>
    <w:rsid w:val="00705D44"/>
    <w:rsid w:val="00707019"/>
    <w:rsid w:val="00707228"/>
    <w:rsid w:val="00707415"/>
    <w:rsid w:val="0070743F"/>
    <w:rsid w:val="00707805"/>
    <w:rsid w:val="00707DAE"/>
    <w:rsid w:val="00707E52"/>
    <w:rsid w:val="007107C0"/>
    <w:rsid w:val="00711615"/>
    <w:rsid w:val="0071169D"/>
    <w:rsid w:val="00712C5F"/>
    <w:rsid w:val="00712FB2"/>
    <w:rsid w:val="00713DDC"/>
    <w:rsid w:val="00713EA9"/>
    <w:rsid w:val="0071453F"/>
    <w:rsid w:val="00715EA8"/>
    <w:rsid w:val="0071669E"/>
    <w:rsid w:val="00716B73"/>
    <w:rsid w:val="007173C9"/>
    <w:rsid w:val="0071763B"/>
    <w:rsid w:val="00720046"/>
    <w:rsid w:val="00720100"/>
    <w:rsid w:val="00720A8B"/>
    <w:rsid w:val="0072118D"/>
    <w:rsid w:val="0072180D"/>
    <w:rsid w:val="00721DCD"/>
    <w:rsid w:val="00721FAC"/>
    <w:rsid w:val="00722979"/>
    <w:rsid w:val="00722AB2"/>
    <w:rsid w:val="00723328"/>
    <w:rsid w:val="007238ED"/>
    <w:rsid w:val="0072514D"/>
    <w:rsid w:val="007263B1"/>
    <w:rsid w:val="007266E6"/>
    <w:rsid w:val="00726B12"/>
    <w:rsid w:val="00726FCB"/>
    <w:rsid w:val="00727985"/>
    <w:rsid w:val="00731DD3"/>
    <w:rsid w:val="0073263C"/>
    <w:rsid w:val="007336A4"/>
    <w:rsid w:val="00733CEF"/>
    <w:rsid w:val="00734C24"/>
    <w:rsid w:val="00734DCF"/>
    <w:rsid w:val="0073626F"/>
    <w:rsid w:val="00736893"/>
    <w:rsid w:val="00737AFE"/>
    <w:rsid w:val="00737F99"/>
    <w:rsid w:val="0074066B"/>
    <w:rsid w:val="00742575"/>
    <w:rsid w:val="00742693"/>
    <w:rsid w:val="0074279E"/>
    <w:rsid w:val="00742998"/>
    <w:rsid w:val="00744498"/>
    <w:rsid w:val="0074487C"/>
    <w:rsid w:val="00744FCA"/>
    <w:rsid w:val="00744FF7"/>
    <w:rsid w:val="007455C7"/>
    <w:rsid w:val="00747599"/>
    <w:rsid w:val="00747BD2"/>
    <w:rsid w:val="00747FC6"/>
    <w:rsid w:val="007500EF"/>
    <w:rsid w:val="00750E25"/>
    <w:rsid w:val="00751066"/>
    <w:rsid w:val="007511B0"/>
    <w:rsid w:val="00751881"/>
    <w:rsid w:val="00751E7D"/>
    <w:rsid w:val="0075206D"/>
    <w:rsid w:val="00752ACB"/>
    <w:rsid w:val="00752C71"/>
    <w:rsid w:val="00753E7F"/>
    <w:rsid w:val="007549D8"/>
    <w:rsid w:val="00754DC1"/>
    <w:rsid w:val="00754E0E"/>
    <w:rsid w:val="00755D89"/>
    <w:rsid w:val="0075641A"/>
    <w:rsid w:val="007564BD"/>
    <w:rsid w:val="00756B0B"/>
    <w:rsid w:val="0075718A"/>
    <w:rsid w:val="00757832"/>
    <w:rsid w:val="00761637"/>
    <w:rsid w:val="007620D1"/>
    <w:rsid w:val="00762BBE"/>
    <w:rsid w:val="00762C50"/>
    <w:rsid w:val="007636D5"/>
    <w:rsid w:val="00763821"/>
    <w:rsid w:val="00763832"/>
    <w:rsid w:val="00763D15"/>
    <w:rsid w:val="00763D50"/>
    <w:rsid w:val="007643AF"/>
    <w:rsid w:val="00764666"/>
    <w:rsid w:val="00764750"/>
    <w:rsid w:val="00764B21"/>
    <w:rsid w:val="00764BD7"/>
    <w:rsid w:val="00765DAC"/>
    <w:rsid w:val="007674F4"/>
    <w:rsid w:val="00770A79"/>
    <w:rsid w:val="007713E9"/>
    <w:rsid w:val="007729F9"/>
    <w:rsid w:val="00772AF2"/>
    <w:rsid w:val="00773B0E"/>
    <w:rsid w:val="00773DC8"/>
    <w:rsid w:val="00774A8D"/>
    <w:rsid w:val="00774ED1"/>
    <w:rsid w:val="00775C34"/>
    <w:rsid w:val="00775FC5"/>
    <w:rsid w:val="00776194"/>
    <w:rsid w:val="00776328"/>
    <w:rsid w:val="00776910"/>
    <w:rsid w:val="00777947"/>
    <w:rsid w:val="00777E6F"/>
    <w:rsid w:val="0078020E"/>
    <w:rsid w:val="00780320"/>
    <w:rsid w:val="00781C09"/>
    <w:rsid w:val="00781C71"/>
    <w:rsid w:val="00782022"/>
    <w:rsid w:val="0078291D"/>
    <w:rsid w:val="0078388E"/>
    <w:rsid w:val="00784CF0"/>
    <w:rsid w:val="007866FA"/>
    <w:rsid w:val="00786973"/>
    <w:rsid w:val="0078718B"/>
    <w:rsid w:val="00787945"/>
    <w:rsid w:val="00790008"/>
    <w:rsid w:val="00793971"/>
    <w:rsid w:val="00794C22"/>
    <w:rsid w:val="00794D31"/>
    <w:rsid w:val="007958AB"/>
    <w:rsid w:val="007961CE"/>
    <w:rsid w:val="00796743"/>
    <w:rsid w:val="00796988"/>
    <w:rsid w:val="00796F80"/>
    <w:rsid w:val="007A0549"/>
    <w:rsid w:val="007A08A2"/>
    <w:rsid w:val="007A0B48"/>
    <w:rsid w:val="007A28FF"/>
    <w:rsid w:val="007A4D39"/>
    <w:rsid w:val="007A5239"/>
    <w:rsid w:val="007A6174"/>
    <w:rsid w:val="007A6FF7"/>
    <w:rsid w:val="007A76C5"/>
    <w:rsid w:val="007A7CAD"/>
    <w:rsid w:val="007B1160"/>
    <w:rsid w:val="007B1521"/>
    <w:rsid w:val="007B15A6"/>
    <w:rsid w:val="007B1B93"/>
    <w:rsid w:val="007B2B96"/>
    <w:rsid w:val="007B350B"/>
    <w:rsid w:val="007B3894"/>
    <w:rsid w:val="007B3944"/>
    <w:rsid w:val="007B3E04"/>
    <w:rsid w:val="007B3E32"/>
    <w:rsid w:val="007B3E80"/>
    <w:rsid w:val="007B3EEC"/>
    <w:rsid w:val="007B4570"/>
    <w:rsid w:val="007B492C"/>
    <w:rsid w:val="007B5FDE"/>
    <w:rsid w:val="007B6266"/>
    <w:rsid w:val="007B6F28"/>
    <w:rsid w:val="007B7919"/>
    <w:rsid w:val="007B7A7D"/>
    <w:rsid w:val="007C03B9"/>
    <w:rsid w:val="007C0951"/>
    <w:rsid w:val="007C0962"/>
    <w:rsid w:val="007C26B5"/>
    <w:rsid w:val="007C32D0"/>
    <w:rsid w:val="007C5037"/>
    <w:rsid w:val="007C54F6"/>
    <w:rsid w:val="007C5F52"/>
    <w:rsid w:val="007C6091"/>
    <w:rsid w:val="007C6431"/>
    <w:rsid w:val="007C6754"/>
    <w:rsid w:val="007C743A"/>
    <w:rsid w:val="007D02E8"/>
    <w:rsid w:val="007D05F8"/>
    <w:rsid w:val="007D23C2"/>
    <w:rsid w:val="007D25A4"/>
    <w:rsid w:val="007D26F4"/>
    <w:rsid w:val="007D2FD2"/>
    <w:rsid w:val="007D3A77"/>
    <w:rsid w:val="007D4389"/>
    <w:rsid w:val="007D4442"/>
    <w:rsid w:val="007D4E31"/>
    <w:rsid w:val="007D4F6E"/>
    <w:rsid w:val="007D52CF"/>
    <w:rsid w:val="007D53F4"/>
    <w:rsid w:val="007D5635"/>
    <w:rsid w:val="007D5A4F"/>
    <w:rsid w:val="007D5AA1"/>
    <w:rsid w:val="007D5C28"/>
    <w:rsid w:val="007D5C70"/>
    <w:rsid w:val="007D64A4"/>
    <w:rsid w:val="007D6B62"/>
    <w:rsid w:val="007D6D2C"/>
    <w:rsid w:val="007E0248"/>
    <w:rsid w:val="007E0645"/>
    <w:rsid w:val="007E08DA"/>
    <w:rsid w:val="007E0E8D"/>
    <w:rsid w:val="007E13CC"/>
    <w:rsid w:val="007E2B20"/>
    <w:rsid w:val="007E5BB4"/>
    <w:rsid w:val="007E694F"/>
    <w:rsid w:val="007E6EDC"/>
    <w:rsid w:val="007E750F"/>
    <w:rsid w:val="007E7E69"/>
    <w:rsid w:val="007F03AE"/>
    <w:rsid w:val="007F03D3"/>
    <w:rsid w:val="007F13E1"/>
    <w:rsid w:val="007F53AA"/>
    <w:rsid w:val="007F616B"/>
    <w:rsid w:val="007F7562"/>
    <w:rsid w:val="007F7D1C"/>
    <w:rsid w:val="008007AD"/>
    <w:rsid w:val="00800AE2"/>
    <w:rsid w:val="008017D0"/>
    <w:rsid w:val="00802A5E"/>
    <w:rsid w:val="00802C58"/>
    <w:rsid w:val="0080359C"/>
    <w:rsid w:val="00803F0C"/>
    <w:rsid w:val="00804939"/>
    <w:rsid w:val="00805735"/>
    <w:rsid w:val="008061E8"/>
    <w:rsid w:val="00806380"/>
    <w:rsid w:val="008067B9"/>
    <w:rsid w:val="00806CA3"/>
    <w:rsid w:val="0080706E"/>
    <w:rsid w:val="008073CF"/>
    <w:rsid w:val="00807CB1"/>
    <w:rsid w:val="00810199"/>
    <w:rsid w:val="00810361"/>
    <w:rsid w:val="00810923"/>
    <w:rsid w:val="00813B9F"/>
    <w:rsid w:val="00813FD1"/>
    <w:rsid w:val="0081565E"/>
    <w:rsid w:val="00815E3B"/>
    <w:rsid w:val="00816A9F"/>
    <w:rsid w:val="00817710"/>
    <w:rsid w:val="0081F62B"/>
    <w:rsid w:val="00820129"/>
    <w:rsid w:val="0082116E"/>
    <w:rsid w:val="008217E8"/>
    <w:rsid w:val="00822BE8"/>
    <w:rsid w:val="0082349C"/>
    <w:rsid w:val="008239C7"/>
    <w:rsid w:val="00824327"/>
    <w:rsid w:val="00824835"/>
    <w:rsid w:val="00824FC1"/>
    <w:rsid w:val="00825873"/>
    <w:rsid w:val="00825C40"/>
    <w:rsid w:val="00826299"/>
    <w:rsid w:val="00826F44"/>
    <w:rsid w:val="00827CAB"/>
    <w:rsid w:val="00827DC8"/>
    <w:rsid w:val="00830233"/>
    <w:rsid w:val="00830327"/>
    <w:rsid w:val="00830558"/>
    <w:rsid w:val="00831C8E"/>
    <w:rsid w:val="0083247F"/>
    <w:rsid w:val="00832A71"/>
    <w:rsid w:val="00832F35"/>
    <w:rsid w:val="00833296"/>
    <w:rsid w:val="00833671"/>
    <w:rsid w:val="00833C2F"/>
    <w:rsid w:val="00834B24"/>
    <w:rsid w:val="00834E2F"/>
    <w:rsid w:val="0083515C"/>
    <w:rsid w:val="00835577"/>
    <w:rsid w:val="008362A0"/>
    <w:rsid w:val="0083663B"/>
    <w:rsid w:val="008413D4"/>
    <w:rsid w:val="00841A53"/>
    <w:rsid w:val="0084225E"/>
    <w:rsid w:val="008424ED"/>
    <w:rsid w:val="00843664"/>
    <w:rsid w:val="00843908"/>
    <w:rsid w:val="00843F91"/>
    <w:rsid w:val="00844032"/>
    <w:rsid w:val="008441F3"/>
    <w:rsid w:val="00845709"/>
    <w:rsid w:val="00845821"/>
    <w:rsid w:val="0084590A"/>
    <w:rsid w:val="008475B5"/>
    <w:rsid w:val="008508CF"/>
    <w:rsid w:val="00853036"/>
    <w:rsid w:val="0085353F"/>
    <w:rsid w:val="008535A4"/>
    <w:rsid w:val="00853E0A"/>
    <w:rsid w:val="00853FDB"/>
    <w:rsid w:val="00854070"/>
    <w:rsid w:val="008546BE"/>
    <w:rsid w:val="0085680E"/>
    <w:rsid w:val="00857B42"/>
    <w:rsid w:val="00861D9F"/>
    <w:rsid w:val="00861E42"/>
    <w:rsid w:val="00861E64"/>
    <w:rsid w:val="00862464"/>
    <w:rsid w:val="0086512D"/>
    <w:rsid w:val="00865EF3"/>
    <w:rsid w:val="008665BD"/>
    <w:rsid w:val="008666BE"/>
    <w:rsid w:val="00866A4F"/>
    <w:rsid w:val="00866B2E"/>
    <w:rsid w:val="008674D7"/>
    <w:rsid w:val="008705F5"/>
    <w:rsid w:val="00871DBB"/>
    <w:rsid w:val="00872568"/>
    <w:rsid w:val="0087264E"/>
    <w:rsid w:val="00873326"/>
    <w:rsid w:val="00873A2B"/>
    <w:rsid w:val="00874103"/>
    <w:rsid w:val="0087410F"/>
    <w:rsid w:val="008756E8"/>
    <w:rsid w:val="00875FA3"/>
    <w:rsid w:val="008761D4"/>
    <w:rsid w:val="00876765"/>
    <w:rsid w:val="00876892"/>
    <w:rsid w:val="00876E51"/>
    <w:rsid w:val="00876F14"/>
    <w:rsid w:val="00877B41"/>
    <w:rsid w:val="00880857"/>
    <w:rsid w:val="008814B5"/>
    <w:rsid w:val="0088366A"/>
    <w:rsid w:val="00883E0D"/>
    <w:rsid w:val="0088420B"/>
    <w:rsid w:val="008846B2"/>
    <w:rsid w:val="00885074"/>
    <w:rsid w:val="0088677E"/>
    <w:rsid w:val="00887663"/>
    <w:rsid w:val="008903D0"/>
    <w:rsid w:val="00890C06"/>
    <w:rsid w:val="00891A51"/>
    <w:rsid w:val="008930FD"/>
    <w:rsid w:val="00893511"/>
    <w:rsid w:val="00893712"/>
    <w:rsid w:val="00893B3E"/>
    <w:rsid w:val="00893C00"/>
    <w:rsid w:val="0089409E"/>
    <w:rsid w:val="00895D08"/>
    <w:rsid w:val="008A14AB"/>
    <w:rsid w:val="008A17C0"/>
    <w:rsid w:val="008A4027"/>
    <w:rsid w:val="008A41ED"/>
    <w:rsid w:val="008A562D"/>
    <w:rsid w:val="008A60F9"/>
    <w:rsid w:val="008B0146"/>
    <w:rsid w:val="008B0359"/>
    <w:rsid w:val="008B039A"/>
    <w:rsid w:val="008B0BBA"/>
    <w:rsid w:val="008B1291"/>
    <w:rsid w:val="008B154F"/>
    <w:rsid w:val="008B2CA1"/>
    <w:rsid w:val="008B31A0"/>
    <w:rsid w:val="008B3F36"/>
    <w:rsid w:val="008B47CD"/>
    <w:rsid w:val="008B4CF9"/>
    <w:rsid w:val="008B4F74"/>
    <w:rsid w:val="008B5980"/>
    <w:rsid w:val="008B669F"/>
    <w:rsid w:val="008B6A7D"/>
    <w:rsid w:val="008B7108"/>
    <w:rsid w:val="008B713C"/>
    <w:rsid w:val="008C043B"/>
    <w:rsid w:val="008C08DE"/>
    <w:rsid w:val="008C0D9C"/>
    <w:rsid w:val="008C11E8"/>
    <w:rsid w:val="008C197A"/>
    <w:rsid w:val="008C383E"/>
    <w:rsid w:val="008C4B22"/>
    <w:rsid w:val="008C52B0"/>
    <w:rsid w:val="008C58BD"/>
    <w:rsid w:val="008C60F3"/>
    <w:rsid w:val="008C7B2E"/>
    <w:rsid w:val="008C7C55"/>
    <w:rsid w:val="008D014B"/>
    <w:rsid w:val="008D089F"/>
    <w:rsid w:val="008D09B0"/>
    <w:rsid w:val="008D1427"/>
    <w:rsid w:val="008D15A4"/>
    <w:rsid w:val="008D2910"/>
    <w:rsid w:val="008D2927"/>
    <w:rsid w:val="008D3B9E"/>
    <w:rsid w:val="008D50E6"/>
    <w:rsid w:val="008D5467"/>
    <w:rsid w:val="008E0600"/>
    <w:rsid w:val="008E0FA6"/>
    <w:rsid w:val="008E2757"/>
    <w:rsid w:val="008E2B89"/>
    <w:rsid w:val="008E49EB"/>
    <w:rsid w:val="008E4D1A"/>
    <w:rsid w:val="008E576F"/>
    <w:rsid w:val="008E591B"/>
    <w:rsid w:val="008E628B"/>
    <w:rsid w:val="008E6AAE"/>
    <w:rsid w:val="008E6FDF"/>
    <w:rsid w:val="008E790F"/>
    <w:rsid w:val="008E7D57"/>
    <w:rsid w:val="008F5554"/>
    <w:rsid w:val="008F7209"/>
    <w:rsid w:val="008F79EE"/>
    <w:rsid w:val="00900884"/>
    <w:rsid w:val="009009C5"/>
    <w:rsid w:val="009022A7"/>
    <w:rsid w:val="0090320A"/>
    <w:rsid w:val="009038CF"/>
    <w:rsid w:val="00903D84"/>
    <w:rsid w:val="00903ECF"/>
    <w:rsid w:val="009040E5"/>
    <w:rsid w:val="00904356"/>
    <w:rsid w:val="00904FE0"/>
    <w:rsid w:val="0090602D"/>
    <w:rsid w:val="0090606B"/>
    <w:rsid w:val="00906369"/>
    <w:rsid w:val="00906803"/>
    <w:rsid w:val="00906A44"/>
    <w:rsid w:val="00906BA8"/>
    <w:rsid w:val="00907289"/>
    <w:rsid w:val="00907CFA"/>
    <w:rsid w:val="00907E22"/>
    <w:rsid w:val="009102BD"/>
    <w:rsid w:val="00910B9A"/>
    <w:rsid w:val="009110B9"/>
    <w:rsid w:val="0091111B"/>
    <w:rsid w:val="00911F4E"/>
    <w:rsid w:val="0091253B"/>
    <w:rsid w:val="009128E0"/>
    <w:rsid w:val="0091294E"/>
    <w:rsid w:val="00913DA8"/>
    <w:rsid w:val="00914929"/>
    <w:rsid w:val="00915053"/>
    <w:rsid w:val="009154C8"/>
    <w:rsid w:val="00915B6F"/>
    <w:rsid w:val="00916E70"/>
    <w:rsid w:val="00917250"/>
    <w:rsid w:val="009173F7"/>
    <w:rsid w:val="0091795E"/>
    <w:rsid w:val="009203E3"/>
    <w:rsid w:val="00921E39"/>
    <w:rsid w:val="009227A6"/>
    <w:rsid w:val="00923C21"/>
    <w:rsid w:val="00924390"/>
    <w:rsid w:val="009246A1"/>
    <w:rsid w:val="00924B85"/>
    <w:rsid w:val="0092537D"/>
    <w:rsid w:val="009256F8"/>
    <w:rsid w:val="00925A1D"/>
    <w:rsid w:val="00925F67"/>
    <w:rsid w:val="00926202"/>
    <w:rsid w:val="009267AC"/>
    <w:rsid w:val="0092682E"/>
    <w:rsid w:val="00926B15"/>
    <w:rsid w:val="0092755C"/>
    <w:rsid w:val="00927E08"/>
    <w:rsid w:val="009301A7"/>
    <w:rsid w:val="0093096E"/>
    <w:rsid w:val="00931019"/>
    <w:rsid w:val="009311F8"/>
    <w:rsid w:val="00931AE9"/>
    <w:rsid w:val="00931BBA"/>
    <w:rsid w:val="00932C2E"/>
    <w:rsid w:val="00933036"/>
    <w:rsid w:val="00933842"/>
    <w:rsid w:val="00933E9B"/>
    <w:rsid w:val="00933F22"/>
    <w:rsid w:val="00934A8A"/>
    <w:rsid w:val="00934C85"/>
    <w:rsid w:val="00935579"/>
    <w:rsid w:val="00935962"/>
    <w:rsid w:val="00935AD6"/>
    <w:rsid w:val="00936786"/>
    <w:rsid w:val="00936A71"/>
    <w:rsid w:val="00940A2F"/>
    <w:rsid w:val="00940FB1"/>
    <w:rsid w:val="00941A68"/>
    <w:rsid w:val="009429BB"/>
    <w:rsid w:val="00943450"/>
    <w:rsid w:val="00945053"/>
    <w:rsid w:val="00945367"/>
    <w:rsid w:val="0094536D"/>
    <w:rsid w:val="009460A6"/>
    <w:rsid w:val="00946AB8"/>
    <w:rsid w:val="00946D90"/>
    <w:rsid w:val="00947823"/>
    <w:rsid w:val="0094799D"/>
    <w:rsid w:val="00950199"/>
    <w:rsid w:val="00950244"/>
    <w:rsid w:val="00950614"/>
    <w:rsid w:val="00950873"/>
    <w:rsid w:val="00950FB7"/>
    <w:rsid w:val="0095113D"/>
    <w:rsid w:val="00951B1C"/>
    <w:rsid w:val="009525C3"/>
    <w:rsid w:val="00952D46"/>
    <w:rsid w:val="00953A5C"/>
    <w:rsid w:val="00953DEE"/>
    <w:rsid w:val="00953ECA"/>
    <w:rsid w:val="00954410"/>
    <w:rsid w:val="00954712"/>
    <w:rsid w:val="00954AA3"/>
    <w:rsid w:val="00954D79"/>
    <w:rsid w:val="00955C29"/>
    <w:rsid w:val="009564C1"/>
    <w:rsid w:val="0095693A"/>
    <w:rsid w:val="0096099D"/>
    <w:rsid w:val="009609A7"/>
    <w:rsid w:val="00961B6D"/>
    <w:rsid w:val="0096224A"/>
    <w:rsid w:val="009629A9"/>
    <w:rsid w:val="00962E3B"/>
    <w:rsid w:val="0096342C"/>
    <w:rsid w:val="0096382F"/>
    <w:rsid w:val="009639EC"/>
    <w:rsid w:val="00963A69"/>
    <w:rsid w:val="00963E6B"/>
    <w:rsid w:val="0096431E"/>
    <w:rsid w:val="00964B04"/>
    <w:rsid w:val="0096517E"/>
    <w:rsid w:val="00965892"/>
    <w:rsid w:val="00966269"/>
    <w:rsid w:val="0096722C"/>
    <w:rsid w:val="00967685"/>
    <w:rsid w:val="0097001F"/>
    <w:rsid w:val="0097043B"/>
    <w:rsid w:val="00970FA5"/>
    <w:rsid w:val="0097120D"/>
    <w:rsid w:val="00971252"/>
    <w:rsid w:val="00972DFD"/>
    <w:rsid w:val="009733CF"/>
    <w:rsid w:val="009737D4"/>
    <w:rsid w:val="00973B11"/>
    <w:rsid w:val="00973E4A"/>
    <w:rsid w:val="00974342"/>
    <w:rsid w:val="00974CDC"/>
    <w:rsid w:val="00975D9F"/>
    <w:rsid w:val="0097700B"/>
    <w:rsid w:val="00977B85"/>
    <w:rsid w:val="009811BE"/>
    <w:rsid w:val="00982159"/>
    <w:rsid w:val="00982973"/>
    <w:rsid w:val="00982FF2"/>
    <w:rsid w:val="00985197"/>
    <w:rsid w:val="00985A87"/>
    <w:rsid w:val="00986475"/>
    <w:rsid w:val="00986D73"/>
    <w:rsid w:val="00987C5D"/>
    <w:rsid w:val="00987FE3"/>
    <w:rsid w:val="009900CF"/>
    <w:rsid w:val="009909A3"/>
    <w:rsid w:val="0099143A"/>
    <w:rsid w:val="00991A35"/>
    <w:rsid w:val="00992D0D"/>
    <w:rsid w:val="009935F9"/>
    <w:rsid w:val="0099587A"/>
    <w:rsid w:val="00995AF6"/>
    <w:rsid w:val="00995F3D"/>
    <w:rsid w:val="00996069"/>
    <w:rsid w:val="00996518"/>
    <w:rsid w:val="009965E7"/>
    <w:rsid w:val="0099682E"/>
    <w:rsid w:val="00996C79"/>
    <w:rsid w:val="00997F4A"/>
    <w:rsid w:val="009A06F4"/>
    <w:rsid w:val="009A1BFE"/>
    <w:rsid w:val="009A1EE9"/>
    <w:rsid w:val="009A285B"/>
    <w:rsid w:val="009A29C8"/>
    <w:rsid w:val="009A3657"/>
    <w:rsid w:val="009A4CCD"/>
    <w:rsid w:val="009A4D06"/>
    <w:rsid w:val="009A4E86"/>
    <w:rsid w:val="009A65F7"/>
    <w:rsid w:val="009A6A2F"/>
    <w:rsid w:val="009B0481"/>
    <w:rsid w:val="009B109E"/>
    <w:rsid w:val="009B1E1C"/>
    <w:rsid w:val="009B2AC1"/>
    <w:rsid w:val="009B2C69"/>
    <w:rsid w:val="009B2FDA"/>
    <w:rsid w:val="009B3757"/>
    <w:rsid w:val="009B416C"/>
    <w:rsid w:val="009B54A8"/>
    <w:rsid w:val="009C004D"/>
    <w:rsid w:val="009C00BB"/>
    <w:rsid w:val="009C014D"/>
    <w:rsid w:val="009C0388"/>
    <w:rsid w:val="009C05D4"/>
    <w:rsid w:val="009C1742"/>
    <w:rsid w:val="009C20B1"/>
    <w:rsid w:val="009C234F"/>
    <w:rsid w:val="009C2387"/>
    <w:rsid w:val="009C2B88"/>
    <w:rsid w:val="009C3229"/>
    <w:rsid w:val="009C3841"/>
    <w:rsid w:val="009C407D"/>
    <w:rsid w:val="009C4080"/>
    <w:rsid w:val="009C479C"/>
    <w:rsid w:val="009C495C"/>
    <w:rsid w:val="009C529C"/>
    <w:rsid w:val="009C7587"/>
    <w:rsid w:val="009C789B"/>
    <w:rsid w:val="009D07D1"/>
    <w:rsid w:val="009D0A91"/>
    <w:rsid w:val="009D0AD5"/>
    <w:rsid w:val="009D1E8E"/>
    <w:rsid w:val="009D2260"/>
    <w:rsid w:val="009D29AF"/>
    <w:rsid w:val="009D2B34"/>
    <w:rsid w:val="009D3F83"/>
    <w:rsid w:val="009D4507"/>
    <w:rsid w:val="009D485E"/>
    <w:rsid w:val="009D4926"/>
    <w:rsid w:val="009D5717"/>
    <w:rsid w:val="009D62D7"/>
    <w:rsid w:val="009D6F7F"/>
    <w:rsid w:val="009D716D"/>
    <w:rsid w:val="009D7307"/>
    <w:rsid w:val="009E01A1"/>
    <w:rsid w:val="009E05E8"/>
    <w:rsid w:val="009E18FF"/>
    <w:rsid w:val="009E2820"/>
    <w:rsid w:val="009E292F"/>
    <w:rsid w:val="009E29E7"/>
    <w:rsid w:val="009E2C87"/>
    <w:rsid w:val="009E3582"/>
    <w:rsid w:val="009E7135"/>
    <w:rsid w:val="009E730A"/>
    <w:rsid w:val="009E7C12"/>
    <w:rsid w:val="009F1D82"/>
    <w:rsid w:val="009F1FB3"/>
    <w:rsid w:val="009F26C6"/>
    <w:rsid w:val="009F33FB"/>
    <w:rsid w:val="009F3A87"/>
    <w:rsid w:val="009F3B06"/>
    <w:rsid w:val="009F42FD"/>
    <w:rsid w:val="009F449C"/>
    <w:rsid w:val="009F529E"/>
    <w:rsid w:val="009F55AC"/>
    <w:rsid w:val="009F634A"/>
    <w:rsid w:val="009F6580"/>
    <w:rsid w:val="009F6DF1"/>
    <w:rsid w:val="009F6EB7"/>
    <w:rsid w:val="009F7277"/>
    <w:rsid w:val="009F7A79"/>
    <w:rsid w:val="00A01801"/>
    <w:rsid w:val="00A023AF"/>
    <w:rsid w:val="00A030BD"/>
    <w:rsid w:val="00A031E0"/>
    <w:rsid w:val="00A03855"/>
    <w:rsid w:val="00A038A6"/>
    <w:rsid w:val="00A0431E"/>
    <w:rsid w:val="00A05487"/>
    <w:rsid w:val="00A05DD0"/>
    <w:rsid w:val="00A07D89"/>
    <w:rsid w:val="00A10257"/>
    <w:rsid w:val="00A1034E"/>
    <w:rsid w:val="00A11AEF"/>
    <w:rsid w:val="00A121FB"/>
    <w:rsid w:val="00A12C63"/>
    <w:rsid w:val="00A13715"/>
    <w:rsid w:val="00A14ECC"/>
    <w:rsid w:val="00A15585"/>
    <w:rsid w:val="00A169A2"/>
    <w:rsid w:val="00A16B4A"/>
    <w:rsid w:val="00A2079F"/>
    <w:rsid w:val="00A20993"/>
    <w:rsid w:val="00A21296"/>
    <w:rsid w:val="00A21B05"/>
    <w:rsid w:val="00A21CAF"/>
    <w:rsid w:val="00A22322"/>
    <w:rsid w:val="00A22540"/>
    <w:rsid w:val="00A22F4E"/>
    <w:rsid w:val="00A23469"/>
    <w:rsid w:val="00A23D4B"/>
    <w:rsid w:val="00A23F79"/>
    <w:rsid w:val="00A243DA"/>
    <w:rsid w:val="00A24E36"/>
    <w:rsid w:val="00A25660"/>
    <w:rsid w:val="00A25AEF"/>
    <w:rsid w:val="00A25CC4"/>
    <w:rsid w:val="00A25E3F"/>
    <w:rsid w:val="00A267AF"/>
    <w:rsid w:val="00A268D4"/>
    <w:rsid w:val="00A26D4B"/>
    <w:rsid w:val="00A27426"/>
    <w:rsid w:val="00A2762F"/>
    <w:rsid w:val="00A303C5"/>
    <w:rsid w:val="00A303DC"/>
    <w:rsid w:val="00A3050E"/>
    <w:rsid w:val="00A3085A"/>
    <w:rsid w:val="00A30ABA"/>
    <w:rsid w:val="00A30F75"/>
    <w:rsid w:val="00A31D91"/>
    <w:rsid w:val="00A32582"/>
    <w:rsid w:val="00A32E94"/>
    <w:rsid w:val="00A33988"/>
    <w:rsid w:val="00A3407A"/>
    <w:rsid w:val="00A34165"/>
    <w:rsid w:val="00A345A4"/>
    <w:rsid w:val="00A349CF"/>
    <w:rsid w:val="00A34D10"/>
    <w:rsid w:val="00A34FCC"/>
    <w:rsid w:val="00A35044"/>
    <w:rsid w:val="00A3589E"/>
    <w:rsid w:val="00A3623F"/>
    <w:rsid w:val="00A3639B"/>
    <w:rsid w:val="00A3646F"/>
    <w:rsid w:val="00A406B7"/>
    <w:rsid w:val="00A40E80"/>
    <w:rsid w:val="00A421E1"/>
    <w:rsid w:val="00A425A5"/>
    <w:rsid w:val="00A43A75"/>
    <w:rsid w:val="00A446BA"/>
    <w:rsid w:val="00A44A26"/>
    <w:rsid w:val="00A44C7B"/>
    <w:rsid w:val="00A44DCD"/>
    <w:rsid w:val="00A454BF"/>
    <w:rsid w:val="00A46040"/>
    <w:rsid w:val="00A467BC"/>
    <w:rsid w:val="00A47553"/>
    <w:rsid w:val="00A47B05"/>
    <w:rsid w:val="00A47E3F"/>
    <w:rsid w:val="00A50507"/>
    <w:rsid w:val="00A50568"/>
    <w:rsid w:val="00A50D60"/>
    <w:rsid w:val="00A5170E"/>
    <w:rsid w:val="00A51A20"/>
    <w:rsid w:val="00A51F73"/>
    <w:rsid w:val="00A524C1"/>
    <w:rsid w:val="00A5377A"/>
    <w:rsid w:val="00A53910"/>
    <w:rsid w:val="00A53B3D"/>
    <w:rsid w:val="00A53E69"/>
    <w:rsid w:val="00A548D1"/>
    <w:rsid w:val="00A54C72"/>
    <w:rsid w:val="00A54D94"/>
    <w:rsid w:val="00A55FC7"/>
    <w:rsid w:val="00A56718"/>
    <w:rsid w:val="00A56B5A"/>
    <w:rsid w:val="00A5782A"/>
    <w:rsid w:val="00A57F67"/>
    <w:rsid w:val="00A61299"/>
    <w:rsid w:val="00A613A6"/>
    <w:rsid w:val="00A6144D"/>
    <w:rsid w:val="00A615FF"/>
    <w:rsid w:val="00A63C53"/>
    <w:rsid w:val="00A65468"/>
    <w:rsid w:val="00A65B24"/>
    <w:rsid w:val="00A661ED"/>
    <w:rsid w:val="00A665A2"/>
    <w:rsid w:val="00A6663D"/>
    <w:rsid w:val="00A66D2E"/>
    <w:rsid w:val="00A67004"/>
    <w:rsid w:val="00A674B6"/>
    <w:rsid w:val="00A674E6"/>
    <w:rsid w:val="00A67622"/>
    <w:rsid w:val="00A67989"/>
    <w:rsid w:val="00A67FB1"/>
    <w:rsid w:val="00A70955"/>
    <w:rsid w:val="00A70BB4"/>
    <w:rsid w:val="00A70E0E"/>
    <w:rsid w:val="00A7129B"/>
    <w:rsid w:val="00A71A05"/>
    <w:rsid w:val="00A71B16"/>
    <w:rsid w:val="00A71B9D"/>
    <w:rsid w:val="00A71D11"/>
    <w:rsid w:val="00A71DB3"/>
    <w:rsid w:val="00A72A42"/>
    <w:rsid w:val="00A7318C"/>
    <w:rsid w:val="00A732B0"/>
    <w:rsid w:val="00A7441E"/>
    <w:rsid w:val="00A74BA3"/>
    <w:rsid w:val="00A75D69"/>
    <w:rsid w:val="00A76DCA"/>
    <w:rsid w:val="00A772B1"/>
    <w:rsid w:val="00A7770D"/>
    <w:rsid w:val="00A77E65"/>
    <w:rsid w:val="00A81715"/>
    <w:rsid w:val="00A8221C"/>
    <w:rsid w:val="00A8253F"/>
    <w:rsid w:val="00A82765"/>
    <w:rsid w:val="00A82E34"/>
    <w:rsid w:val="00A83344"/>
    <w:rsid w:val="00A8349E"/>
    <w:rsid w:val="00A86400"/>
    <w:rsid w:val="00A8666E"/>
    <w:rsid w:val="00A87A17"/>
    <w:rsid w:val="00A9095D"/>
    <w:rsid w:val="00A909D8"/>
    <w:rsid w:val="00A91FE1"/>
    <w:rsid w:val="00A92BFA"/>
    <w:rsid w:val="00A92D3C"/>
    <w:rsid w:val="00A93F39"/>
    <w:rsid w:val="00A95966"/>
    <w:rsid w:val="00A95A75"/>
    <w:rsid w:val="00AA0749"/>
    <w:rsid w:val="00AA142B"/>
    <w:rsid w:val="00AA1C2F"/>
    <w:rsid w:val="00AA23FA"/>
    <w:rsid w:val="00AA2613"/>
    <w:rsid w:val="00AA2814"/>
    <w:rsid w:val="00AA463A"/>
    <w:rsid w:val="00AA484E"/>
    <w:rsid w:val="00AA4E28"/>
    <w:rsid w:val="00AA580D"/>
    <w:rsid w:val="00AA602C"/>
    <w:rsid w:val="00AA61D8"/>
    <w:rsid w:val="00AA6E7C"/>
    <w:rsid w:val="00AB06E4"/>
    <w:rsid w:val="00AB13F7"/>
    <w:rsid w:val="00AB1D81"/>
    <w:rsid w:val="00AB2034"/>
    <w:rsid w:val="00AB2FAC"/>
    <w:rsid w:val="00AB3573"/>
    <w:rsid w:val="00AB38F6"/>
    <w:rsid w:val="00AB3958"/>
    <w:rsid w:val="00AB47F5"/>
    <w:rsid w:val="00AB6193"/>
    <w:rsid w:val="00AB6195"/>
    <w:rsid w:val="00AB6232"/>
    <w:rsid w:val="00AB6381"/>
    <w:rsid w:val="00AB692E"/>
    <w:rsid w:val="00AB703E"/>
    <w:rsid w:val="00AB7FB8"/>
    <w:rsid w:val="00AC0057"/>
    <w:rsid w:val="00AC0B64"/>
    <w:rsid w:val="00AC24A4"/>
    <w:rsid w:val="00AC2C99"/>
    <w:rsid w:val="00AC379D"/>
    <w:rsid w:val="00AC3D0D"/>
    <w:rsid w:val="00AC3F04"/>
    <w:rsid w:val="00AC442E"/>
    <w:rsid w:val="00AC50F6"/>
    <w:rsid w:val="00AC5258"/>
    <w:rsid w:val="00AC5D89"/>
    <w:rsid w:val="00AC60E8"/>
    <w:rsid w:val="00AC7560"/>
    <w:rsid w:val="00AC7F96"/>
    <w:rsid w:val="00AD0050"/>
    <w:rsid w:val="00AD0695"/>
    <w:rsid w:val="00AD0FB1"/>
    <w:rsid w:val="00AD1E1E"/>
    <w:rsid w:val="00AD23AD"/>
    <w:rsid w:val="00AD2E3E"/>
    <w:rsid w:val="00AD40E5"/>
    <w:rsid w:val="00AD5A9D"/>
    <w:rsid w:val="00AD6025"/>
    <w:rsid w:val="00AD7BE0"/>
    <w:rsid w:val="00AE0C6B"/>
    <w:rsid w:val="00AE0D51"/>
    <w:rsid w:val="00AE0EEA"/>
    <w:rsid w:val="00AE14DA"/>
    <w:rsid w:val="00AE15D1"/>
    <w:rsid w:val="00AE18D3"/>
    <w:rsid w:val="00AE29A0"/>
    <w:rsid w:val="00AE32AC"/>
    <w:rsid w:val="00AE355A"/>
    <w:rsid w:val="00AE4245"/>
    <w:rsid w:val="00AE48EA"/>
    <w:rsid w:val="00AE4C7F"/>
    <w:rsid w:val="00AE4DB0"/>
    <w:rsid w:val="00AE5936"/>
    <w:rsid w:val="00AE5A10"/>
    <w:rsid w:val="00AE7796"/>
    <w:rsid w:val="00AE7C0C"/>
    <w:rsid w:val="00AF06B5"/>
    <w:rsid w:val="00AF228A"/>
    <w:rsid w:val="00AF294D"/>
    <w:rsid w:val="00AF2DFE"/>
    <w:rsid w:val="00AF390E"/>
    <w:rsid w:val="00AF3CAF"/>
    <w:rsid w:val="00AF3D19"/>
    <w:rsid w:val="00AF40DF"/>
    <w:rsid w:val="00AF44DF"/>
    <w:rsid w:val="00AF4722"/>
    <w:rsid w:val="00AF5CA8"/>
    <w:rsid w:val="00AF6ECF"/>
    <w:rsid w:val="00AF7472"/>
    <w:rsid w:val="00B0192B"/>
    <w:rsid w:val="00B0531C"/>
    <w:rsid w:val="00B05704"/>
    <w:rsid w:val="00B0643B"/>
    <w:rsid w:val="00B06B3A"/>
    <w:rsid w:val="00B06DEC"/>
    <w:rsid w:val="00B10906"/>
    <w:rsid w:val="00B10B7D"/>
    <w:rsid w:val="00B11C68"/>
    <w:rsid w:val="00B11E21"/>
    <w:rsid w:val="00B12C98"/>
    <w:rsid w:val="00B12FED"/>
    <w:rsid w:val="00B13271"/>
    <w:rsid w:val="00B134D2"/>
    <w:rsid w:val="00B146CC"/>
    <w:rsid w:val="00B14C32"/>
    <w:rsid w:val="00B14CA4"/>
    <w:rsid w:val="00B15819"/>
    <w:rsid w:val="00B1589E"/>
    <w:rsid w:val="00B15AF6"/>
    <w:rsid w:val="00B15E9F"/>
    <w:rsid w:val="00B16F06"/>
    <w:rsid w:val="00B1781A"/>
    <w:rsid w:val="00B1793C"/>
    <w:rsid w:val="00B2012A"/>
    <w:rsid w:val="00B21815"/>
    <w:rsid w:val="00B24043"/>
    <w:rsid w:val="00B242F4"/>
    <w:rsid w:val="00B24E38"/>
    <w:rsid w:val="00B2543D"/>
    <w:rsid w:val="00B25C99"/>
    <w:rsid w:val="00B2666D"/>
    <w:rsid w:val="00B275D4"/>
    <w:rsid w:val="00B27738"/>
    <w:rsid w:val="00B278F1"/>
    <w:rsid w:val="00B30513"/>
    <w:rsid w:val="00B313F8"/>
    <w:rsid w:val="00B31874"/>
    <w:rsid w:val="00B33C09"/>
    <w:rsid w:val="00B34204"/>
    <w:rsid w:val="00B34D2A"/>
    <w:rsid w:val="00B36D0B"/>
    <w:rsid w:val="00B36F48"/>
    <w:rsid w:val="00B3716C"/>
    <w:rsid w:val="00B37597"/>
    <w:rsid w:val="00B40B28"/>
    <w:rsid w:val="00B4124B"/>
    <w:rsid w:val="00B4262F"/>
    <w:rsid w:val="00B42819"/>
    <w:rsid w:val="00B43035"/>
    <w:rsid w:val="00B44AB7"/>
    <w:rsid w:val="00B44B8E"/>
    <w:rsid w:val="00B45C9A"/>
    <w:rsid w:val="00B46E56"/>
    <w:rsid w:val="00B46F51"/>
    <w:rsid w:val="00B47BCA"/>
    <w:rsid w:val="00B47F1D"/>
    <w:rsid w:val="00B505C1"/>
    <w:rsid w:val="00B50D68"/>
    <w:rsid w:val="00B5177D"/>
    <w:rsid w:val="00B51C28"/>
    <w:rsid w:val="00B51DB3"/>
    <w:rsid w:val="00B52B7C"/>
    <w:rsid w:val="00B5331B"/>
    <w:rsid w:val="00B535CC"/>
    <w:rsid w:val="00B536DD"/>
    <w:rsid w:val="00B539A6"/>
    <w:rsid w:val="00B53FD7"/>
    <w:rsid w:val="00B54EC9"/>
    <w:rsid w:val="00B54F4D"/>
    <w:rsid w:val="00B5524A"/>
    <w:rsid w:val="00B558B3"/>
    <w:rsid w:val="00B55A51"/>
    <w:rsid w:val="00B56E9D"/>
    <w:rsid w:val="00B573D8"/>
    <w:rsid w:val="00B574CA"/>
    <w:rsid w:val="00B60298"/>
    <w:rsid w:val="00B6046A"/>
    <w:rsid w:val="00B60714"/>
    <w:rsid w:val="00B60CD1"/>
    <w:rsid w:val="00B61706"/>
    <w:rsid w:val="00B61CC7"/>
    <w:rsid w:val="00B6257F"/>
    <w:rsid w:val="00B62BDA"/>
    <w:rsid w:val="00B62D44"/>
    <w:rsid w:val="00B65667"/>
    <w:rsid w:val="00B66139"/>
    <w:rsid w:val="00B67F3A"/>
    <w:rsid w:val="00B700A7"/>
    <w:rsid w:val="00B7040C"/>
    <w:rsid w:val="00B70AC7"/>
    <w:rsid w:val="00B70D45"/>
    <w:rsid w:val="00B70D89"/>
    <w:rsid w:val="00B71007"/>
    <w:rsid w:val="00B7116F"/>
    <w:rsid w:val="00B71876"/>
    <w:rsid w:val="00B71A90"/>
    <w:rsid w:val="00B73D67"/>
    <w:rsid w:val="00B7508C"/>
    <w:rsid w:val="00B751C8"/>
    <w:rsid w:val="00B7540D"/>
    <w:rsid w:val="00B75C6B"/>
    <w:rsid w:val="00B75D68"/>
    <w:rsid w:val="00B75E95"/>
    <w:rsid w:val="00B76054"/>
    <w:rsid w:val="00B76524"/>
    <w:rsid w:val="00B767C0"/>
    <w:rsid w:val="00B7712B"/>
    <w:rsid w:val="00B777BB"/>
    <w:rsid w:val="00B77F7C"/>
    <w:rsid w:val="00B80048"/>
    <w:rsid w:val="00B802AA"/>
    <w:rsid w:val="00B806CB"/>
    <w:rsid w:val="00B80744"/>
    <w:rsid w:val="00B80E78"/>
    <w:rsid w:val="00B81B23"/>
    <w:rsid w:val="00B826BF"/>
    <w:rsid w:val="00B83331"/>
    <w:rsid w:val="00B83A41"/>
    <w:rsid w:val="00B83AAC"/>
    <w:rsid w:val="00B83B37"/>
    <w:rsid w:val="00B84306"/>
    <w:rsid w:val="00B848C3"/>
    <w:rsid w:val="00B859FF"/>
    <w:rsid w:val="00B86370"/>
    <w:rsid w:val="00B8759E"/>
    <w:rsid w:val="00B875A2"/>
    <w:rsid w:val="00B87C63"/>
    <w:rsid w:val="00B87D3B"/>
    <w:rsid w:val="00B902E4"/>
    <w:rsid w:val="00B90598"/>
    <w:rsid w:val="00B906B4"/>
    <w:rsid w:val="00B90964"/>
    <w:rsid w:val="00B915A5"/>
    <w:rsid w:val="00B92B39"/>
    <w:rsid w:val="00B92F7D"/>
    <w:rsid w:val="00B933A5"/>
    <w:rsid w:val="00B938DA"/>
    <w:rsid w:val="00B94C48"/>
    <w:rsid w:val="00B97413"/>
    <w:rsid w:val="00B976F4"/>
    <w:rsid w:val="00B97E26"/>
    <w:rsid w:val="00BA0CFA"/>
    <w:rsid w:val="00BA15CF"/>
    <w:rsid w:val="00BA19B2"/>
    <w:rsid w:val="00BA23AD"/>
    <w:rsid w:val="00BA2512"/>
    <w:rsid w:val="00BA2AEF"/>
    <w:rsid w:val="00BA3076"/>
    <w:rsid w:val="00BA38DF"/>
    <w:rsid w:val="00BA3D4E"/>
    <w:rsid w:val="00BA48A5"/>
    <w:rsid w:val="00BA4CFA"/>
    <w:rsid w:val="00BA523B"/>
    <w:rsid w:val="00BA5440"/>
    <w:rsid w:val="00BA602D"/>
    <w:rsid w:val="00BA6355"/>
    <w:rsid w:val="00BA640C"/>
    <w:rsid w:val="00BA6AB4"/>
    <w:rsid w:val="00BA6D66"/>
    <w:rsid w:val="00BA7279"/>
    <w:rsid w:val="00BB0079"/>
    <w:rsid w:val="00BB06D6"/>
    <w:rsid w:val="00BB0818"/>
    <w:rsid w:val="00BB0E8E"/>
    <w:rsid w:val="00BB11B8"/>
    <w:rsid w:val="00BB1FA0"/>
    <w:rsid w:val="00BB3064"/>
    <w:rsid w:val="00BB39CB"/>
    <w:rsid w:val="00BB48C5"/>
    <w:rsid w:val="00BB50F4"/>
    <w:rsid w:val="00BB5EE4"/>
    <w:rsid w:val="00BB6CAE"/>
    <w:rsid w:val="00BB7460"/>
    <w:rsid w:val="00BB7DA1"/>
    <w:rsid w:val="00BC0365"/>
    <w:rsid w:val="00BC0736"/>
    <w:rsid w:val="00BC1355"/>
    <w:rsid w:val="00BC1590"/>
    <w:rsid w:val="00BC22D3"/>
    <w:rsid w:val="00BC23DD"/>
    <w:rsid w:val="00BC287F"/>
    <w:rsid w:val="00BC32D2"/>
    <w:rsid w:val="00BC3A19"/>
    <w:rsid w:val="00BC409C"/>
    <w:rsid w:val="00BC40F0"/>
    <w:rsid w:val="00BC4627"/>
    <w:rsid w:val="00BC4ACE"/>
    <w:rsid w:val="00BC5CC8"/>
    <w:rsid w:val="00BC5D1F"/>
    <w:rsid w:val="00BC5F61"/>
    <w:rsid w:val="00BC6231"/>
    <w:rsid w:val="00BC66D5"/>
    <w:rsid w:val="00BC681C"/>
    <w:rsid w:val="00BC78EF"/>
    <w:rsid w:val="00BD0EBB"/>
    <w:rsid w:val="00BD19AF"/>
    <w:rsid w:val="00BD1C5D"/>
    <w:rsid w:val="00BD1F01"/>
    <w:rsid w:val="00BD2E35"/>
    <w:rsid w:val="00BD32C5"/>
    <w:rsid w:val="00BD458D"/>
    <w:rsid w:val="00BD4B87"/>
    <w:rsid w:val="00BD5F33"/>
    <w:rsid w:val="00BD62C0"/>
    <w:rsid w:val="00BD63F6"/>
    <w:rsid w:val="00BD71D5"/>
    <w:rsid w:val="00BD72F5"/>
    <w:rsid w:val="00BD762A"/>
    <w:rsid w:val="00BE067A"/>
    <w:rsid w:val="00BE1E65"/>
    <w:rsid w:val="00BE2136"/>
    <w:rsid w:val="00BE221E"/>
    <w:rsid w:val="00BE233C"/>
    <w:rsid w:val="00BE25E2"/>
    <w:rsid w:val="00BE268F"/>
    <w:rsid w:val="00BE3BE7"/>
    <w:rsid w:val="00BE4287"/>
    <w:rsid w:val="00BE4761"/>
    <w:rsid w:val="00BE4E09"/>
    <w:rsid w:val="00BE64C5"/>
    <w:rsid w:val="00BE6A28"/>
    <w:rsid w:val="00BF13E9"/>
    <w:rsid w:val="00BF1FA5"/>
    <w:rsid w:val="00BF3512"/>
    <w:rsid w:val="00BF3542"/>
    <w:rsid w:val="00BF4B1A"/>
    <w:rsid w:val="00BF4D23"/>
    <w:rsid w:val="00BF4F25"/>
    <w:rsid w:val="00BF52D3"/>
    <w:rsid w:val="00BF5463"/>
    <w:rsid w:val="00BF559A"/>
    <w:rsid w:val="00BF5D02"/>
    <w:rsid w:val="00BF6108"/>
    <w:rsid w:val="00BF6128"/>
    <w:rsid w:val="00BF6E5D"/>
    <w:rsid w:val="00BF6FF6"/>
    <w:rsid w:val="00C002AF"/>
    <w:rsid w:val="00C00BCF"/>
    <w:rsid w:val="00C011C4"/>
    <w:rsid w:val="00C0390B"/>
    <w:rsid w:val="00C04E17"/>
    <w:rsid w:val="00C0527D"/>
    <w:rsid w:val="00C05802"/>
    <w:rsid w:val="00C05C92"/>
    <w:rsid w:val="00C06101"/>
    <w:rsid w:val="00C06799"/>
    <w:rsid w:val="00C06E09"/>
    <w:rsid w:val="00C1055B"/>
    <w:rsid w:val="00C118AE"/>
    <w:rsid w:val="00C11B7F"/>
    <w:rsid w:val="00C123A2"/>
    <w:rsid w:val="00C12C6C"/>
    <w:rsid w:val="00C13DD3"/>
    <w:rsid w:val="00C14B9D"/>
    <w:rsid w:val="00C15B14"/>
    <w:rsid w:val="00C15C78"/>
    <w:rsid w:val="00C15EBD"/>
    <w:rsid w:val="00C1755F"/>
    <w:rsid w:val="00C176E6"/>
    <w:rsid w:val="00C20075"/>
    <w:rsid w:val="00C204F4"/>
    <w:rsid w:val="00C20B3B"/>
    <w:rsid w:val="00C20CE0"/>
    <w:rsid w:val="00C21162"/>
    <w:rsid w:val="00C2150E"/>
    <w:rsid w:val="00C21C39"/>
    <w:rsid w:val="00C228D1"/>
    <w:rsid w:val="00C22AA1"/>
    <w:rsid w:val="00C22F38"/>
    <w:rsid w:val="00C2431F"/>
    <w:rsid w:val="00C2491E"/>
    <w:rsid w:val="00C24BB9"/>
    <w:rsid w:val="00C24F65"/>
    <w:rsid w:val="00C24F7B"/>
    <w:rsid w:val="00C2519A"/>
    <w:rsid w:val="00C26FB1"/>
    <w:rsid w:val="00C270A6"/>
    <w:rsid w:val="00C278C7"/>
    <w:rsid w:val="00C27CD7"/>
    <w:rsid w:val="00C30BBE"/>
    <w:rsid w:val="00C311DE"/>
    <w:rsid w:val="00C32385"/>
    <w:rsid w:val="00C33494"/>
    <w:rsid w:val="00C33EB9"/>
    <w:rsid w:val="00C34A7E"/>
    <w:rsid w:val="00C34BBA"/>
    <w:rsid w:val="00C35079"/>
    <w:rsid w:val="00C3507A"/>
    <w:rsid w:val="00C353B1"/>
    <w:rsid w:val="00C35454"/>
    <w:rsid w:val="00C3545C"/>
    <w:rsid w:val="00C35E2E"/>
    <w:rsid w:val="00C37252"/>
    <w:rsid w:val="00C373AD"/>
    <w:rsid w:val="00C375B4"/>
    <w:rsid w:val="00C37CBA"/>
    <w:rsid w:val="00C42A85"/>
    <w:rsid w:val="00C42DFB"/>
    <w:rsid w:val="00C43067"/>
    <w:rsid w:val="00C43B7F"/>
    <w:rsid w:val="00C43F38"/>
    <w:rsid w:val="00C459EB"/>
    <w:rsid w:val="00C45D82"/>
    <w:rsid w:val="00C467F4"/>
    <w:rsid w:val="00C47135"/>
    <w:rsid w:val="00C47E02"/>
    <w:rsid w:val="00C505D9"/>
    <w:rsid w:val="00C51427"/>
    <w:rsid w:val="00C519D2"/>
    <w:rsid w:val="00C51FEE"/>
    <w:rsid w:val="00C520E0"/>
    <w:rsid w:val="00C527F6"/>
    <w:rsid w:val="00C52A09"/>
    <w:rsid w:val="00C52EC8"/>
    <w:rsid w:val="00C532EE"/>
    <w:rsid w:val="00C5360F"/>
    <w:rsid w:val="00C5413D"/>
    <w:rsid w:val="00C542FA"/>
    <w:rsid w:val="00C54577"/>
    <w:rsid w:val="00C54969"/>
    <w:rsid w:val="00C54B00"/>
    <w:rsid w:val="00C54B7E"/>
    <w:rsid w:val="00C560C1"/>
    <w:rsid w:val="00C57427"/>
    <w:rsid w:val="00C57B33"/>
    <w:rsid w:val="00C600E9"/>
    <w:rsid w:val="00C6073D"/>
    <w:rsid w:val="00C60F41"/>
    <w:rsid w:val="00C6161C"/>
    <w:rsid w:val="00C6256B"/>
    <w:rsid w:val="00C6274B"/>
    <w:rsid w:val="00C629AC"/>
    <w:rsid w:val="00C62AAA"/>
    <w:rsid w:val="00C62CCF"/>
    <w:rsid w:val="00C63433"/>
    <w:rsid w:val="00C63A62"/>
    <w:rsid w:val="00C63AE5"/>
    <w:rsid w:val="00C644CB"/>
    <w:rsid w:val="00C647EB"/>
    <w:rsid w:val="00C64BAE"/>
    <w:rsid w:val="00C65950"/>
    <w:rsid w:val="00C65B8D"/>
    <w:rsid w:val="00C65D35"/>
    <w:rsid w:val="00C66479"/>
    <w:rsid w:val="00C66870"/>
    <w:rsid w:val="00C66999"/>
    <w:rsid w:val="00C674F0"/>
    <w:rsid w:val="00C67E9E"/>
    <w:rsid w:val="00C70596"/>
    <w:rsid w:val="00C707B6"/>
    <w:rsid w:val="00C70A00"/>
    <w:rsid w:val="00C712B7"/>
    <w:rsid w:val="00C71518"/>
    <w:rsid w:val="00C71D90"/>
    <w:rsid w:val="00C73DF1"/>
    <w:rsid w:val="00C7571B"/>
    <w:rsid w:val="00C75CD0"/>
    <w:rsid w:val="00C76695"/>
    <w:rsid w:val="00C767EE"/>
    <w:rsid w:val="00C807FA"/>
    <w:rsid w:val="00C80A35"/>
    <w:rsid w:val="00C81417"/>
    <w:rsid w:val="00C82532"/>
    <w:rsid w:val="00C82ADD"/>
    <w:rsid w:val="00C8312A"/>
    <w:rsid w:val="00C8494C"/>
    <w:rsid w:val="00C84C30"/>
    <w:rsid w:val="00C87542"/>
    <w:rsid w:val="00C918FF"/>
    <w:rsid w:val="00C91B02"/>
    <w:rsid w:val="00C91DDA"/>
    <w:rsid w:val="00C91E3E"/>
    <w:rsid w:val="00C92B6D"/>
    <w:rsid w:val="00C94965"/>
    <w:rsid w:val="00C952A8"/>
    <w:rsid w:val="00C958FF"/>
    <w:rsid w:val="00C96AA9"/>
    <w:rsid w:val="00C97774"/>
    <w:rsid w:val="00CA0582"/>
    <w:rsid w:val="00CA0C69"/>
    <w:rsid w:val="00CA0CB1"/>
    <w:rsid w:val="00CA1FDB"/>
    <w:rsid w:val="00CA22A4"/>
    <w:rsid w:val="00CA23DD"/>
    <w:rsid w:val="00CA26A8"/>
    <w:rsid w:val="00CA2C36"/>
    <w:rsid w:val="00CA3040"/>
    <w:rsid w:val="00CA54B8"/>
    <w:rsid w:val="00CA5703"/>
    <w:rsid w:val="00CA59FC"/>
    <w:rsid w:val="00CA62FB"/>
    <w:rsid w:val="00CA6A9E"/>
    <w:rsid w:val="00CA7795"/>
    <w:rsid w:val="00CA7CB3"/>
    <w:rsid w:val="00CB09E2"/>
    <w:rsid w:val="00CB0C74"/>
    <w:rsid w:val="00CB198E"/>
    <w:rsid w:val="00CB1D46"/>
    <w:rsid w:val="00CB1F7F"/>
    <w:rsid w:val="00CB1F81"/>
    <w:rsid w:val="00CB2F7E"/>
    <w:rsid w:val="00CB33CA"/>
    <w:rsid w:val="00CB41E1"/>
    <w:rsid w:val="00CB48FC"/>
    <w:rsid w:val="00CB4ECC"/>
    <w:rsid w:val="00CB5F9E"/>
    <w:rsid w:val="00CB70E5"/>
    <w:rsid w:val="00CB764C"/>
    <w:rsid w:val="00CB78DB"/>
    <w:rsid w:val="00CB7F48"/>
    <w:rsid w:val="00CC024D"/>
    <w:rsid w:val="00CC0FEB"/>
    <w:rsid w:val="00CC13A6"/>
    <w:rsid w:val="00CC1CB5"/>
    <w:rsid w:val="00CC2BC8"/>
    <w:rsid w:val="00CC320C"/>
    <w:rsid w:val="00CC3435"/>
    <w:rsid w:val="00CC77AE"/>
    <w:rsid w:val="00CC7A5F"/>
    <w:rsid w:val="00CC7E23"/>
    <w:rsid w:val="00CD05C5"/>
    <w:rsid w:val="00CD0889"/>
    <w:rsid w:val="00CD0BC9"/>
    <w:rsid w:val="00CD0FB2"/>
    <w:rsid w:val="00CD12D2"/>
    <w:rsid w:val="00CD3D54"/>
    <w:rsid w:val="00CD4B13"/>
    <w:rsid w:val="00CD608D"/>
    <w:rsid w:val="00CD6BCE"/>
    <w:rsid w:val="00CD77AE"/>
    <w:rsid w:val="00CE067A"/>
    <w:rsid w:val="00CE1834"/>
    <w:rsid w:val="00CE1FD2"/>
    <w:rsid w:val="00CE2002"/>
    <w:rsid w:val="00CE2BE2"/>
    <w:rsid w:val="00CE43DF"/>
    <w:rsid w:val="00CE6130"/>
    <w:rsid w:val="00CE624C"/>
    <w:rsid w:val="00CE70CE"/>
    <w:rsid w:val="00CE78C7"/>
    <w:rsid w:val="00CF00DF"/>
    <w:rsid w:val="00CF0F72"/>
    <w:rsid w:val="00CF154E"/>
    <w:rsid w:val="00CF42F0"/>
    <w:rsid w:val="00CF43C8"/>
    <w:rsid w:val="00CF4829"/>
    <w:rsid w:val="00CF5733"/>
    <w:rsid w:val="00CF614F"/>
    <w:rsid w:val="00CF672A"/>
    <w:rsid w:val="00CF6DDA"/>
    <w:rsid w:val="00CF765A"/>
    <w:rsid w:val="00CF783A"/>
    <w:rsid w:val="00CF7B27"/>
    <w:rsid w:val="00CF7F83"/>
    <w:rsid w:val="00D002CA"/>
    <w:rsid w:val="00D01641"/>
    <w:rsid w:val="00D01C01"/>
    <w:rsid w:val="00D01E7A"/>
    <w:rsid w:val="00D02449"/>
    <w:rsid w:val="00D02C15"/>
    <w:rsid w:val="00D049D5"/>
    <w:rsid w:val="00D04F81"/>
    <w:rsid w:val="00D05B67"/>
    <w:rsid w:val="00D067DB"/>
    <w:rsid w:val="00D07012"/>
    <w:rsid w:val="00D07079"/>
    <w:rsid w:val="00D0708E"/>
    <w:rsid w:val="00D07285"/>
    <w:rsid w:val="00D10AC3"/>
    <w:rsid w:val="00D124B5"/>
    <w:rsid w:val="00D12D8E"/>
    <w:rsid w:val="00D146AA"/>
    <w:rsid w:val="00D15BF8"/>
    <w:rsid w:val="00D16327"/>
    <w:rsid w:val="00D172FA"/>
    <w:rsid w:val="00D172FF"/>
    <w:rsid w:val="00D17BAC"/>
    <w:rsid w:val="00D17FEE"/>
    <w:rsid w:val="00D202A0"/>
    <w:rsid w:val="00D2090E"/>
    <w:rsid w:val="00D20984"/>
    <w:rsid w:val="00D209D2"/>
    <w:rsid w:val="00D21B13"/>
    <w:rsid w:val="00D21FF1"/>
    <w:rsid w:val="00D22026"/>
    <w:rsid w:val="00D2218A"/>
    <w:rsid w:val="00D22D6B"/>
    <w:rsid w:val="00D236C7"/>
    <w:rsid w:val="00D24EAD"/>
    <w:rsid w:val="00D25170"/>
    <w:rsid w:val="00D30287"/>
    <w:rsid w:val="00D30443"/>
    <w:rsid w:val="00D30665"/>
    <w:rsid w:val="00D306B0"/>
    <w:rsid w:val="00D31680"/>
    <w:rsid w:val="00D322CD"/>
    <w:rsid w:val="00D32AEC"/>
    <w:rsid w:val="00D3379B"/>
    <w:rsid w:val="00D33B04"/>
    <w:rsid w:val="00D3461F"/>
    <w:rsid w:val="00D356A3"/>
    <w:rsid w:val="00D357A5"/>
    <w:rsid w:val="00D358E1"/>
    <w:rsid w:val="00D35EF4"/>
    <w:rsid w:val="00D35F05"/>
    <w:rsid w:val="00D36582"/>
    <w:rsid w:val="00D3666B"/>
    <w:rsid w:val="00D36B36"/>
    <w:rsid w:val="00D373D3"/>
    <w:rsid w:val="00D37993"/>
    <w:rsid w:val="00D40280"/>
    <w:rsid w:val="00D41919"/>
    <w:rsid w:val="00D42A60"/>
    <w:rsid w:val="00D42BBC"/>
    <w:rsid w:val="00D42BDB"/>
    <w:rsid w:val="00D43246"/>
    <w:rsid w:val="00D43B30"/>
    <w:rsid w:val="00D43F71"/>
    <w:rsid w:val="00D4419E"/>
    <w:rsid w:val="00D44734"/>
    <w:rsid w:val="00D44A7D"/>
    <w:rsid w:val="00D450F6"/>
    <w:rsid w:val="00D45FBF"/>
    <w:rsid w:val="00D465DF"/>
    <w:rsid w:val="00D46A40"/>
    <w:rsid w:val="00D47EB5"/>
    <w:rsid w:val="00D47F6A"/>
    <w:rsid w:val="00D503B5"/>
    <w:rsid w:val="00D504D2"/>
    <w:rsid w:val="00D50A32"/>
    <w:rsid w:val="00D50C3B"/>
    <w:rsid w:val="00D50EDA"/>
    <w:rsid w:val="00D5210A"/>
    <w:rsid w:val="00D5251C"/>
    <w:rsid w:val="00D5258E"/>
    <w:rsid w:val="00D52B8F"/>
    <w:rsid w:val="00D52CCF"/>
    <w:rsid w:val="00D52E07"/>
    <w:rsid w:val="00D540DC"/>
    <w:rsid w:val="00D55074"/>
    <w:rsid w:val="00D558B6"/>
    <w:rsid w:val="00D5616D"/>
    <w:rsid w:val="00D56574"/>
    <w:rsid w:val="00D5744A"/>
    <w:rsid w:val="00D60CEB"/>
    <w:rsid w:val="00D6187B"/>
    <w:rsid w:val="00D61952"/>
    <w:rsid w:val="00D61AD0"/>
    <w:rsid w:val="00D62288"/>
    <w:rsid w:val="00D62A5D"/>
    <w:rsid w:val="00D63178"/>
    <w:rsid w:val="00D63CDE"/>
    <w:rsid w:val="00D64EBC"/>
    <w:rsid w:val="00D65036"/>
    <w:rsid w:val="00D65203"/>
    <w:rsid w:val="00D65768"/>
    <w:rsid w:val="00D65DE3"/>
    <w:rsid w:val="00D65F02"/>
    <w:rsid w:val="00D6635D"/>
    <w:rsid w:val="00D6656A"/>
    <w:rsid w:val="00D669F9"/>
    <w:rsid w:val="00D67937"/>
    <w:rsid w:val="00D67B0D"/>
    <w:rsid w:val="00D67DBE"/>
    <w:rsid w:val="00D730DD"/>
    <w:rsid w:val="00D731F6"/>
    <w:rsid w:val="00D73819"/>
    <w:rsid w:val="00D73DDA"/>
    <w:rsid w:val="00D74937"/>
    <w:rsid w:val="00D74B4F"/>
    <w:rsid w:val="00D75696"/>
    <w:rsid w:val="00D7606F"/>
    <w:rsid w:val="00D768DB"/>
    <w:rsid w:val="00D76CA2"/>
    <w:rsid w:val="00D77895"/>
    <w:rsid w:val="00D779DB"/>
    <w:rsid w:val="00D77C0B"/>
    <w:rsid w:val="00D802E0"/>
    <w:rsid w:val="00D804BB"/>
    <w:rsid w:val="00D81626"/>
    <w:rsid w:val="00D81AEF"/>
    <w:rsid w:val="00D81B4F"/>
    <w:rsid w:val="00D820F5"/>
    <w:rsid w:val="00D82C89"/>
    <w:rsid w:val="00D841C1"/>
    <w:rsid w:val="00D8450A"/>
    <w:rsid w:val="00D84BC7"/>
    <w:rsid w:val="00D84CDD"/>
    <w:rsid w:val="00D869F1"/>
    <w:rsid w:val="00D86F2B"/>
    <w:rsid w:val="00D90126"/>
    <w:rsid w:val="00D9016D"/>
    <w:rsid w:val="00D9087D"/>
    <w:rsid w:val="00D91CEC"/>
    <w:rsid w:val="00D932CC"/>
    <w:rsid w:val="00D93A6A"/>
    <w:rsid w:val="00D93D49"/>
    <w:rsid w:val="00D93D69"/>
    <w:rsid w:val="00D94007"/>
    <w:rsid w:val="00D944CC"/>
    <w:rsid w:val="00D9647A"/>
    <w:rsid w:val="00D964C7"/>
    <w:rsid w:val="00D96B57"/>
    <w:rsid w:val="00D96E7D"/>
    <w:rsid w:val="00D971E8"/>
    <w:rsid w:val="00D9757C"/>
    <w:rsid w:val="00DA0A7F"/>
    <w:rsid w:val="00DA1E8E"/>
    <w:rsid w:val="00DA1F82"/>
    <w:rsid w:val="00DA260D"/>
    <w:rsid w:val="00DA3FFB"/>
    <w:rsid w:val="00DA4AD8"/>
    <w:rsid w:val="00DA4E41"/>
    <w:rsid w:val="00DA50CA"/>
    <w:rsid w:val="00DA54C1"/>
    <w:rsid w:val="00DA6857"/>
    <w:rsid w:val="00DA6B31"/>
    <w:rsid w:val="00DA6FBA"/>
    <w:rsid w:val="00DA74F8"/>
    <w:rsid w:val="00DA793A"/>
    <w:rsid w:val="00DA79A8"/>
    <w:rsid w:val="00DB023A"/>
    <w:rsid w:val="00DB181D"/>
    <w:rsid w:val="00DB29FB"/>
    <w:rsid w:val="00DB33B5"/>
    <w:rsid w:val="00DB366C"/>
    <w:rsid w:val="00DB4736"/>
    <w:rsid w:val="00DB4DD0"/>
    <w:rsid w:val="00DB5A3A"/>
    <w:rsid w:val="00DB662D"/>
    <w:rsid w:val="00DB66FD"/>
    <w:rsid w:val="00DB6D6C"/>
    <w:rsid w:val="00DB70EE"/>
    <w:rsid w:val="00DB7658"/>
    <w:rsid w:val="00DB7995"/>
    <w:rsid w:val="00DC0CBF"/>
    <w:rsid w:val="00DC1178"/>
    <w:rsid w:val="00DC1919"/>
    <w:rsid w:val="00DC2B31"/>
    <w:rsid w:val="00DC2C14"/>
    <w:rsid w:val="00DC3954"/>
    <w:rsid w:val="00DC4B25"/>
    <w:rsid w:val="00DC4E6B"/>
    <w:rsid w:val="00DC54D6"/>
    <w:rsid w:val="00DC6059"/>
    <w:rsid w:val="00DC7207"/>
    <w:rsid w:val="00DD0039"/>
    <w:rsid w:val="00DD0D24"/>
    <w:rsid w:val="00DD1097"/>
    <w:rsid w:val="00DD121E"/>
    <w:rsid w:val="00DD1BE5"/>
    <w:rsid w:val="00DD1F25"/>
    <w:rsid w:val="00DD22B5"/>
    <w:rsid w:val="00DD2D6B"/>
    <w:rsid w:val="00DD32F8"/>
    <w:rsid w:val="00DD376A"/>
    <w:rsid w:val="00DD46E8"/>
    <w:rsid w:val="00DD5048"/>
    <w:rsid w:val="00DD55C7"/>
    <w:rsid w:val="00DD5B40"/>
    <w:rsid w:val="00DD7689"/>
    <w:rsid w:val="00DD79A8"/>
    <w:rsid w:val="00DE06DA"/>
    <w:rsid w:val="00DE110E"/>
    <w:rsid w:val="00DE3A9C"/>
    <w:rsid w:val="00DE3B6B"/>
    <w:rsid w:val="00DE45A3"/>
    <w:rsid w:val="00DE601C"/>
    <w:rsid w:val="00DE60A1"/>
    <w:rsid w:val="00DE7623"/>
    <w:rsid w:val="00DE7DD3"/>
    <w:rsid w:val="00DF00CE"/>
    <w:rsid w:val="00DF09BF"/>
    <w:rsid w:val="00DF0DD6"/>
    <w:rsid w:val="00DF1517"/>
    <w:rsid w:val="00DF15B3"/>
    <w:rsid w:val="00DF1E82"/>
    <w:rsid w:val="00DF206A"/>
    <w:rsid w:val="00DF2230"/>
    <w:rsid w:val="00DF2FCA"/>
    <w:rsid w:val="00DF3D5A"/>
    <w:rsid w:val="00DF4A64"/>
    <w:rsid w:val="00DF4B34"/>
    <w:rsid w:val="00DF4DBF"/>
    <w:rsid w:val="00DF4DDB"/>
    <w:rsid w:val="00DF4EE4"/>
    <w:rsid w:val="00DF5CB9"/>
    <w:rsid w:val="00DF602E"/>
    <w:rsid w:val="00DF6A69"/>
    <w:rsid w:val="00E00960"/>
    <w:rsid w:val="00E011DD"/>
    <w:rsid w:val="00E01298"/>
    <w:rsid w:val="00E01B29"/>
    <w:rsid w:val="00E04D4C"/>
    <w:rsid w:val="00E052FA"/>
    <w:rsid w:val="00E06094"/>
    <w:rsid w:val="00E06B86"/>
    <w:rsid w:val="00E101D3"/>
    <w:rsid w:val="00E10470"/>
    <w:rsid w:val="00E10B2A"/>
    <w:rsid w:val="00E1181E"/>
    <w:rsid w:val="00E11D9C"/>
    <w:rsid w:val="00E120C0"/>
    <w:rsid w:val="00E124D7"/>
    <w:rsid w:val="00E12A62"/>
    <w:rsid w:val="00E12AFD"/>
    <w:rsid w:val="00E133DD"/>
    <w:rsid w:val="00E13B56"/>
    <w:rsid w:val="00E13EBA"/>
    <w:rsid w:val="00E13F96"/>
    <w:rsid w:val="00E1430C"/>
    <w:rsid w:val="00E14746"/>
    <w:rsid w:val="00E1495B"/>
    <w:rsid w:val="00E152E8"/>
    <w:rsid w:val="00E15900"/>
    <w:rsid w:val="00E202AD"/>
    <w:rsid w:val="00E20DAD"/>
    <w:rsid w:val="00E2123E"/>
    <w:rsid w:val="00E21489"/>
    <w:rsid w:val="00E219DB"/>
    <w:rsid w:val="00E224A6"/>
    <w:rsid w:val="00E2285C"/>
    <w:rsid w:val="00E23584"/>
    <w:rsid w:val="00E24627"/>
    <w:rsid w:val="00E255D5"/>
    <w:rsid w:val="00E25A1B"/>
    <w:rsid w:val="00E25CF6"/>
    <w:rsid w:val="00E25F30"/>
    <w:rsid w:val="00E26A84"/>
    <w:rsid w:val="00E2726C"/>
    <w:rsid w:val="00E273AE"/>
    <w:rsid w:val="00E2760F"/>
    <w:rsid w:val="00E277F0"/>
    <w:rsid w:val="00E300AC"/>
    <w:rsid w:val="00E30A20"/>
    <w:rsid w:val="00E30D33"/>
    <w:rsid w:val="00E30D50"/>
    <w:rsid w:val="00E30DEF"/>
    <w:rsid w:val="00E314E2"/>
    <w:rsid w:val="00E31F7E"/>
    <w:rsid w:val="00E3222A"/>
    <w:rsid w:val="00E34B1E"/>
    <w:rsid w:val="00E351E4"/>
    <w:rsid w:val="00E35DAD"/>
    <w:rsid w:val="00E365CC"/>
    <w:rsid w:val="00E36960"/>
    <w:rsid w:val="00E36F2C"/>
    <w:rsid w:val="00E378DC"/>
    <w:rsid w:val="00E37F09"/>
    <w:rsid w:val="00E37FF1"/>
    <w:rsid w:val="00E403AD"/>
    <w:rsid w:val="00E405A3"/>
    <w:rsid w:val="00E40B8C"/>
    <w:rsid w:val="00E40D41"/>
    <w:rsid w:val="00E41547"/>
    <w:rsid w:val="00E4165A"/>
    <w:rsid w:val="00E417EC"/>
    <w:rsid w:val="00E41F93"/>
    <w:rsid w:val="00E42361"/>
    <w:rsid w:val="00E436A4"/>
    <w:rsid w:val="00E44990"/>
    <w:rsid w:val="00E45545"/>
    <w:rsid w:val="00E45B14"/>
    <w:rsid w:val="00E45B3A"/>
    <w:rsid w:val="00E46275"/>
    <w:rsid w:val="00E46D20"/>
    <w:rsid w:val="00E47D3C"/>
    <w:rsid w:val="00E5161B"/>
    <w:rsid w:val="00E5168D"/>
    <w:rsid w:val="00E51E06"/>
    <w:rsid w:val="00E5290B"/>
    <w:rsid w:val="00E52CDA"/>
    <w:rsid w:val="00E53382"/>
    <w:rsid w:val="00E53ECB"/>
    <w:rsid w:val="00E555AC"/>
    <w:rsid w:val="00E55D48"/>
    <w:rsid w:val="00E55E1D"/>
    <w:rsid w:val="00E5611A"/>
    <w:rsid w:val="00E565A7"/>
    <w:rsid w:val="00E56B45"/>
    <w:rsid w:val="00E57112"/>
    <w:rsid w:val="00E5729A"/>
    <w:rsid w:val="00E57417"/>
    <w:rsid w:val="00E5756B"/>
    <w:rsid w:val="00E57EA8"/>
    <w:rsid w:val="00E607BD"/>
    <w:rsid w:val="00E60DF3"/>
    <w:rsid w:val="00E62735"/>
    <w:rsid w:val="00E62E0F"/>
    <w:rsid w:val="00E633E7"/>
    <w:rsid w:val="00E63989"/>
    <w:rsid w:val="00E6440E"/>
    <w:rsid w:val="00E6522D"/>
    <w:rsid w:val="00E65517"/>
    <w:rsid w:val="00E65730"/>
    <w:rsid w:val="00E667CE"/>
    <w:rsid w:val="00E668A7"/>
    <w:rsid w:val="00E67058"/>
    <w:rsid w:val="00E670CD"/>
    <w:rsid w:val="00E6744A"/>
    <w:rsid w:val="00E7016A"/>
    <w:rsid w:val="00E70BA9"/>
    <w:rsid w:val="00E712A4"/>
    <w:rsid w:val="00E72FFD"/>
    <w:rsid w:val="00E73C91"/>
    <w:rsid w:val="00E74373"/>
    <w:rsid w:val="00E7448D"/>
    <w:rsid w:val="00E75637"/>
    <w:rsid w:val="00E76797"/>
    <w:rsid w:val="00E81853"/>
    <w:rsid w:val="00E81F53"/>
    <w:rsid w:val="00E85FDB"/>
    <w:rsid w:val="00E860CA"/>
    <w:rsid w:val="00E8618F"/>
    <w:rsid w:val="00E863E7"/>
    <w:rsid w:val="00E86C30"/>
    <w:rsid w:val="00E86EC9"/>
    <w:rsid w:val="00E870A3"/>
    <w:rsid w:val="00E8749C"/>
    <w:rsid w:val="00E875A5"/>
    <w:rsid w:val="00E8784E"/>
    <w:rsid w:val="00E87A16"/>
    <w:rsid w:val="00E87AC6"/>
    <w:rsid w:val="00E87D03"/>
    <w:rsid w:val="00E87F98"/>
    <w:rsid w:val="00E91025"/>
    <w:rsid w:val="00E91BD1"/>
    <w:rsid w:val="00E92600"/>
    <w:rsid w:val="00E9279E"/>
    <w:rsid w:val="00E936FA"/>
    <w:rsid w:val="00E93DC8"/>
    <w:rsid w:val="00E947BE"/>
    <w:rsid w:val="00E94EA6"/>
    <w:rsid w:val="00E95B9C"/>
    <w:rsid w:val="00E96185"/>
    <w:rsid w:val="00E969F0"/>
    <w:rsid w:val="00E96E77"/>
    <w:rsid w:val="00E96F93"/>
    <w:rsid w:val="00E979D8"/>
    <w:rsid w:val="00E97EFD"/>
    <w:rsid w:val="00EA0BAF"/>
    <w:rsid w:val="00EA13F0"/>
    <w:rsid w:val="00EA154D"/>
    <w:rsid w:val="00EA17BE"/>
    <w:rsid w:val="00EA224F"/>
    <w:rsid w:val="00EA2CCB"/>
    <w:rsid w:val="00EA2DC7"/>
    <w:rsid w:val="00EA3723"/>
    <w:rsid w:val="00EA3858"/>
    <w:rsid w:val="00EA3E66"/>
    <w:rsid w:val="00EA4D46"/>
    <w:rsid w:val="00EA57F9"/>
    <w:rsid w:val="00EA5964"/>
    <w:rsid w:val="00EA5CC3"/>
    <w:rsid w:val="00EA69C2"/>
    <w:rsid w:val="00EA6B66"/>
    <w:rsid w:val="00EA6E2E"/>
    <w:rsid w:val="00EA745E"/>
    <w:rsid w:val="00EA778C"/>
    <w:rsid w:val="00EA795D"/>
    <w:rsid w:val="00EB0964"/>
    <w:rsid w:val="00EB0AEE"/>
    <w:rsid w:val="00EB0F38"/>
    <w:rsid w:val="00EB15E6"/>
    <w:rsid w:val="00EB175C"/>
    <w:rsid w:val="00EB1BF4"/>
    <w:rsid w:val="00EB24EF"/>
    <w:rsid w:val="00EB4916"/>
    <w:rsid w:val="00EB4BB8"/>
    <w:rsid w:val="00EB572D"/>
    <w:rsid w:val="00EB5E46"/>
    <w:rsid w:val="00EB60D5"/>
    <w:rsid w:val="00EB6231"/>
    <w:rsid w:val="00EB740E"/>
    <w:rsid w:val="00EC0731"/>
    <w:rsid w:val="00EC14DF"/>
    <w:rsid w:val="00EC1637"/>
    <w:rsid w:val="00EC35D6"/>
    <w:rsid w:val="00EC3781"/>
    <w:rsid w:val="00EC3CB1"/>
    <w:rsid w:val="00EC565B"/>
    <w:rsid w:val="00EC6DE1"/>
    <w:rsid w:val="00EC7C65"/>
    <w:rsid w:val="00EC7D36"/>
    <w:rsid w:val="00ED054D"/>
    <w:rsid w:val="00ED05B3"/>
    <w:rsid w:val="00ED0D5D"/>
    <w:rsid w:val="00ED1454"/>
    <w:rsid w:val="00ED17AB"/>
    <w:rsid w:val="00ED2EA9"/>
    <w:rsid w:val="00ED3588"/>
    <w:rsid w:val="00ED4568"/>
    <w:rsid w:val="00ED4669"/>
    <w:rsid w:val="00ED609E"/>
    <w:rsid w:val="00ED682E"/>
    <w:rsid w:val="00ED6F6F"/>
    <w:rsid w:val="00ED7529"/>
    <w:rsid w:val="00ED7854"/>
    <w:rsid w:val="00EE0286"/>
    <w:rsid w:val="00EE07B0"/>
    <w:rsid w:val="00EE1202"/>
    <w:rsid w:val="00EE2E6B"/>
    <w:rsid w:val="00EE302B"/>
    <w:rsid w:val="00EE47D1"/>
    <w:rsid w:val="00EE4AF5"/>
    <w:rsid w:val="00EE613B"/>
    <w:rsid w:val="00EE6C19"/>
    <w:rsid w:val="00EE6CC4"/>
    <w:rsid w:val="00EE7475"/>
    <w:rsid w:val="00EE7B30"/>
    <w:rsid w:val="00EE7F25"/>
    <w:rsid w:val="00EF0032"/>
    <w:rsid w:val="00EF0080"/>
    <w:rsid w:val="00EF09EB"/>
    <w:rsid w:val="00EF0CD8"/>
    <w:rsid w:val="00EF1CFA"/>
    <w:rsid w:val="00EF2387"/>
    <w:rsid w:val="00EF3034"/>
    <w:rsid w:val="00EF3A84"/>
    <w:rsid w:val="00EF4509"/>
    <w:rsid w:val="00EF4532"/>
    <w:rsid w:val="00EF54B7"/>
    <w:rsid w:val="00EF5C95"/>
    <w:rsid w:val="00EF5CC1"/>
    <w:rsid w:val="00EF5E99"/>
    <w:rsid w:val="00EF72E6"/>
    <w:rsid w:val="00F00754"/>
    <w:rsid w:val="00F027FE"/>
    <w:rsid w:val="00F029B0"/>
    <w:rsid w:val="00F03409"/>
    <w:rsid w:val="00F039CC"/>
    <w:rsid w:val="00F03A6A"/>
    <w:rsid w:val="00F050A2"/>
    <w:rsid w:val="00F055C6"/>
    <w:rsid w:val="00F05AFB"/>
    <w:rsid w:val="00F06494"/>
    <w:rsid w:val="00F0756F"/>
    <w:rsid w:val="00F07946"/>
    <w:rsid w:val="00F07B1B"/>
    <w:rsid w:val="00F111A3"/>
    <w:rsid w:val="00F11DE6"/>
    <w:rsid w:val="00F12522"/>
    <w:rsid w:val="00F12736"/>
    <w:rsid w:val="00F12DF6"/>
    <w:rsid w:val="00F12E1B"/>
    <w:rsid w:val="00F12FE2"/>
    <w:rsid w:val="00F1372D"/>
    <w:rsid w:val="00F14459"/>
    <w:rsid w:val="00F14F1D"/>
    <w:rsid w:val="00F15CFB"/>
    <w:rsid w:val="00F1720D"/>
    <w:rsid w:val="00F204B6"/>
    <w:rsid w:val="00F20903"/>
    <w:rsid w:val="00F20BD3"/>
    <w:rsid w:val="00F20D42"/>
    <w:rsid w:val="00F21549"/>
    <w:rsid w:val="00F21C29"/>
    <w:rsid w:val="00F222B9"/>
    <w:rsid w:val="00F23070"/>
    <w:rsid w:val="00F240BF"/>
    <w:rsid w:val="00F2547F"/>
    <w:rsid w:val="00F256CA"/>
    <w:rsid w:val="00F25C92"/>
    <w:rsid w:val="00F270EF"/>
    <w:rsid w:val="00F27F6A"/>
    <w:rsid w:val="00F305C2"/>
    <w:rsid w:val="00F30E78"/>
    <w:rsid w:val="00F3108F"/>
    <w:rsid w:val="00F3196B"/>
    <w:rsid w:val="00F323C1"/>
    <w:rsid w:val="00F328B7"/>
    <w:rsid w:val="00F3302C"/>
    <w:rsid w:val="00F35170"/>
    <w:rsid w:val="00F355B9"/>
    <w:rsid w:val="00F35821"/>
    <w:rsid w:val="00F3669A"/>
    <w:rsid w:val="00F37813"/>
    <w:rsid w:val="00F37B50"/>
    <w:rsid w:val="00F37C7C"/>
    <w:rsid w:val="00F37C92"/>
    <w:rsid w:val="00F37F87"/>
    <w:rsid w:val="00F4089F"/>
    <w:rsid w:val="00F426A2"/>
    <w:rsid w:val="00F42A1E"/>
    <w:rsid w:val="00F42A37"/>
    <w:rsid w:val="00F42C60"/>
    <w:rsid w:val="00F4384B"/>
    <w:rsid w:val="00F43B6A"/>
    <w:rsid w:val="00F445CB"/>
    <w:rsid w:val="00F44EAD"/>
    <w:rsid w:val="00F465EA"/>
    <w:rsid w:val="00F46A57"/>
    <w:rsid w:val="00F473C0"/>
    <w:rsid w:val="00F47B22"/>
    <w:rsid w:val="00F47DD8"/>
    <w:rsid w:val="00F47F1D"/>
    <w:rsid w:val="00F504B5"/>
    <w:rsid w:val="00F50604"/>
    <w:rsid w:val="00F50E5D"/>
    <w:rsid w:val="00F515E1"/>
    <w:rsid w:val="00F51716"/>
    <w:rsid w:val="00F51811"/>
    <w:rsid w:val="00F52129"/>
    <w:rsid w:val="00F5247B"/>
    <w:rsid w:val="00F52D99"/>
    <w:rsid w:val="00F532B4"/>
    <w:rsid w:val="00F543BE"/>
    <w:rsid w:val="00F5490E"/>
    <w:rsid w:val="00F55127"/>
    <w:rsid w:val="00F553FE"/>
    <w:rsid w:val="00F55F64"/>
    <w:rsid w:val="00F57CF8"/>
    <w:rsid w:val="00F60612"/>
    <w:rsid w:val="00F61123"/>
    <w:rsid w:val="00F6135C"/>
    <w:rsid w:val="00F62264"/>
    <w:rsid w:val="00F6381B"/>
    <w:rsid w:val="00F64282"/>
    <w:rsid w:val="00F64AEB"/>
    <w:rsid w:val="00F65145"/>
    <w:rsid w:val="00F6634D"/>
    <w:rsid w:val="00F66F9D"/>
    <w:rsid w:val="00F670E2"/>
    <w:rsid w:val="00F674C6"/>
    <w:rsid w:val="00F67BB0"/>
    <w:rsid w:val="00F7069F"/>
    <w:rsid w:val="00F70E12"/>
    <w:rsid w:val="00F718A7"/>
    <w:rsid w:val="00F7233E"/>
    <w:rsid w:val="00F7248D"/>
    <w:rsid w:val="00F726A3"/>
    <w:rsid w:val="00F72D8A"/>
    <w:rsid w:val="00F7394C"/>
    <w:rsid w:val="00F744A0"/>
    <w:rsid w:val="00F748BC"/>
    <w:rsid w:val="00F75BB5"/>
    <w:rsid w:val="00F7743B"/>
    <w:rsid w:val="00F778EA"/>
    <w:rsid w:val="00F77C4B"/>
    <w:rsid w:val="00F81558"/>
    <w:rsid w:val="00F81964"/>
    <w:rsid w:val="00F81A80"/>
    <w:rsid w:val="00F81D95"/>
    <w:rsid w:val="00F8205B"/>
    <w:rsid w:val="00F820AA"/>
    <w:rsid w:val="00F820C0"/>
    <w:rsid w:val="00F83A5E"/>
    <w:rsid w:val="00F84A27"/>
    <w:rsid w:val="00F85C7C"/>
    <w:rsid w:val="00F860CC"/>
    <w:rsid w:val="00F86C08"/>
    <w:rsid w:val="00F86CC0"/>
    <w:rsid w:val="00F877E7"/>
    <w:rsid w:val="00F9051A"/>
    <w:rsid w:val="00F91560"/>
    <w:rsid w:val="00F930EE"/>
    <w:rsid w:val="00F94F2E"/>
    <w:rsid w:val="00F96F6B"/>
    <w:rsid w:val="00FA001B"/>
    <w:rsid w:val="00FA0767"/>
    <w:rsid w:val="00FA1033"/>
    <w:rsid w:val="00FA1AB8"/>
    <w:rsid w:val="00FA210C"/>
    <w:rsid w:val="00FA2557"/>
    <w:rsid w:val="00FA2656"/>
    <w:rsid w:val="00FA26E2"/>
    <w:rsid w:val="00FA2836"/>
    <w:rsid w:val="00FA28F7"/>
    <w:rsid w:val="00FA2B93"/>
    <w:rsid w:val="00FA3DA0"/>
    <w:rsid w:val="00FA5591"/>
    <w:rsid w:val="00FA66B7"/>
    <w:rsid w:val="00FA77AC"/>
    <w:rsid w:val="00FB0226"/>
    <w:rsid w:val="00FB0DAA"/>
    <w:rsid w:val="00FB1815"/>
    <w:rsid w:val="00FB23A3"/>
    <w:rsid w:val="00FB338D"/>
    <w:rsid w:val="00FB553C"/>
    <w:rsid w:val="00FB5EAB"/>
    <w:rsid w:val="00FB60B8"/>
    <w:rsid w:val="00FB6F0D"/>
    <w:rsid w:val="00FB75E0"/>
    <w:rsid w:val="00FB7FED"/>
    <w:rsid w:val="00FC00D4"/>
    <w:rsid w:val="00FC032D"/>
    <w:rsid w:val="00FC078D"/>
    <w:rsid w:val="00FC0BA7"/>
    <w:rsid w:val="00FC0DAB"/>
    <w:rsid w:val="00FC11BA"/>
    <w:rsid w:val="00FC1916"/>
    <w:rsid w:val="00FC239D"/>
    <w:rsid w:val="00FC2815"/>
    <w:rsid w:val="00FC281D"/>
    <w:rsid w:val="00FC2859"/>
    <w:rsid w:val="00FC29A2"/>
    <w:rsid w:val="00FC35F3"/>
    <w:rsid w:val="00FC3E75"/>
    <w:rsid w:val="00FC4D87"/>
    <w:rsid w:val="00FC5F5B"/>
    <w:rsid w:val="00FC6509"/>
    <w:rsid w:val="00FC6541"/>
    <w:rsid w:val="00FC6E37"/>
    <w:rsid w:val="00FD2954"/>
    <w:rsid w:val="00FD3097"/>
    <w:rsid w:val="00FD3F5A"/>
    <w:rsid w:val="00FD41E1"/>
    <w:rsid w:val="00FD5553"/>
    <w:rsid w:val="00FD735B"/>
    <w:rsid w:val="00FE1D08"/>
    <w:rsid w:val="00FE22E9"/>
    <w:rsid w:val="00FE2C33"/>
    <w:rsid w:val="00FE2CC5"/>
    <w:rsid w:val="00FE2F00"/>
    <w:rsid w:val="00FE3BB2"/>
    <w:rsid w:val="00FE5405"/>
    <w:rsid w:val="00FE548E"/>
    <w:rsid w:val="00FE5DEE"/>
    <w:rsid w:val="00FE649E"/>
    <w:rsid w:val="00FE6EB2"/>
    <w:rsid w:val="00FE7BE9"/>
    <w:rsid w:val="00FF020E"/>
    <w:rsid w:val="00FF1DCA"/>
    <w:rsid w:val="00FF2164"/>
    <w:rsid w:val="00FF248A"/>
    <w:rsid w:val="00FF2665"/>
    <w:rsid w:val="00FF2900"/>
    <w:rsid w:val="00FF2CAC"/>
    <w:rsid w:val="00FF3264"/>
    <w:rsid w:val="00FF3432"/>
    <w:rsid w:val="00FF3ABD"/>
    <w:rsid w:val="00FF4ACD"/>
    <w:rsid w:val="00FF54DD"/>
    <w:rsid w:val="00FF67B2"/>
    <w:rsid w:val="00FF72B9"/>
    <w:rsid w:val="0102B2BF"/>
    <w:rsid w:val="0106E08A"/>
    <w:rsid w:val="014AAEAE"/>
    <w:rsid w:val="018FDD97"/>
    <w:rsid w:val="01AFD0AB"/>
    <w:rsid w:val="01B7C923"/>
    <w:rsid w:val="01C8A9BA"/>
    <w:rsid w:val="01DD5DE0"/>
    <w:rsid w:val="01E884D6"/>
    <w:rsid w:val="02064546"/>
    <w:rsid w:val="02480D87"/>
    <w:rsid w:val="02576B77"/>
    <w:rsid w:val="02589EF8"/>
    <w:rsid w:val="0270F336"/>
    <w:rsid w:val="0277B6A7"/>
    <w:rsid w:val="027EE338"/>
    <w:rsid w:val="02C43DFC"/>
    <w:rsid w:val="02D633FB"/>
    <w:rsid w:val="032926FD"/>
    <w:rsid w:val="034EFDB3"/>
    <w:rsid w:val="0354CCDD"/>
    <w:rsid w:val="03576A3E"/>
    <w:rsid w:val="038AEFB6"/>
    <w:rsid w:val="03C10BF7"/>
    <w:rsid w:val="03D8CE88"/>
    <w:rsid w:val="0418CF03"/>
    <w:rsid w:val="04634B11"/>
    <w:rsid w:val="048791BA"/>
    <w:rsid w:val="04A7D735"/>
    <w:rsid w:val="04AB98A1"/>
    <w:rsid w:val="04D5CFB1"/>
    <w:rsid w:val="050BBBD9"/>
    <w:rsid w:val="051526EE"/>
    <w:rsid w:val="05300B7D"/>
    <w:rsid w:val="0542ACAA"/>
    <w:rsid w:val="056D1192"/>
    <w:rsid w:val="05DC8CA5"/>
    <w:rsid w:val="05E6E2E4"/>
    <w:rsid w:val="0609438C"/>
    <w:rsid w:val="061E53C2"/>
    <w:rsid w:val="062DFFD7"/>
    <w:rsid w:val="06441301"/>
    <w:rsid w:val="064C5837"/>
    <w:rsid w:val="06677A87"/>
    <w:rsid w:val="068E679C"/>
    <w:rsid w:val="06A35340"/>
    <w:rsid w:val="06ABAD11"/>
    <w:rsid w:val="06BA8E1F"/>
    <w:rsid w:val="06C69DBC"/>
    <w:rsid w:val="06FB6FA6"/>
    <w:rsid w:val="07DC17BB"/>
    <w:rsid w:val="07E44800"/>
    <w:rsid w:val="07ED14C6"/>
    <w:rsid w:val="080ECD58"/>
    <w:rsid w:val="083DCA7C"/>
    <w:rsid w:val="083EC266"/>
    <w:rsid w:val="086B50E4"/>
    <w:rsid w:val="08709D19"/>
    <w:rsid w:val="08743723"/>
    <w:rsid w:val="0880D949"/>
    <w:rsid w:val="088988EE"/>
    <w:rsid w:val="088B5733"/>
    <w:rsid w:val="08D697B1"/>
    <w:rsid w:val="08DEB07D"/>
    <w:rsid w:val="08E83557"/>
    <w:rsid w:val="0953E021"/>
    <w:rsid w:val="09A0A53E"/>
    <w:rsid w:val="09B6C449"/>
    <w:rsid w:val="09E7B583"/>
    <w:rsid w:val="0A00163F"/>
    <w:rsid w:val="0A0BEC9C"/>
    <w:rsid w:val="0A539F31"/>
    <w:rsid w:val="0A6E967A"/>
    <w:rsid w:val="0A92E6D3"/>
    <w:rsid w:val="0A9D2FE1"/>
    <w:rsid w:val="0AB81E5F"/>
    <w:rsid w:val="0AC13A3F"/>
    <w:rsid w:val="0B1181D0"/>
    <w:rsid w:val="0B1BCE93"/>
    <w:rsid w:val="0B5B5E3F"/>
    <w:rsid w:val="0B767090"/>
    <w:rsid w:val="0B77EB8C"/>
    <w:rsid w:val="0B87775C"/>
    <w:rsid w:val="0B8CD5A6"/>
    <w:rsid w:val="0BAA4334"/>
    <w:rsid w:val="0BE814AA"/>
    <w:rsid w:val="0BFE2500"/>
    <w:rsid w:val="0C17C66D"/>
    <w:rsid w:val="0C1ABB90"/>
    <w:rsid w:val="0C375DE2"/>
    <w:rsid w:val="0C38C596"/>
    <w:rsid w:val="0C67C39F"/>
    <w:rsid w:val="0C7F5666"/>
    <w:rsid w:val="0C8F6D42"/>
    <w:rsid w:val="0CA50194"/>
    <w:rsid w:val="0CB5174B"/>
    <w:rsid w:val="0CB869EF"/>
    <w:rsid w:val="0CDA6DA3"/>
    <w:rsid w:val="0CE6EF17"/>
    <w:rsid w:val="0CFA8C79"/>
    <w:rsid w:val="0D047C9E"/>
    <w:rsid w:val="0D099823"/>
    <w:rsid w:val="0D2D5CB9"/>
    <w:rsid w:val="0D421545"/>
    <w:rsid w:val="0D865381"/>
    <w:rsid w:val="0D8AFB5F"/>
    <w:rsid w:val="0DB418B8"/>
    <w:rsid w:val="0DC6E5E7"/>
    <w:rsid w:val="0DD840D1"/>
    <w:rsid w:val="0DEB9040"/>
    <w:rsid w:val="0DEE6026"/>
    <w:rsid w:val="0DFB69C1"/>
    <w:rsid w:val="0E0087F4"/>
    <w:rsid w:val="0E1112F5"/>
    <w:rsid w:val="0E2395E6"/>
    <w:rsid w:val="0E2FF489"/>
    <w:rsid w:val="0E3FF246"/>
    <w:rsid w:val="0E53A9D7"/>
    <w:rsid w:val="0EACB886"/>
    <w:rsid w:val="0EAEAE22"/>
    <w:rsid w:val="0EB1806A"/>
    <w:rsid w:val="0EEDED10"/>
    <w:rsid w:val="0EF5CA12"/>
    <w:rsid w:val="0F602573"/>
    <w:rsid w:val="0F6FDDDF"/>
    <w:rsid w:val="0FA66662"/>
    <w:rsid w:val="0FEDF742"/>
    <w:rsid w:val="0FFE96A5"/>
    <w:rsid w:val="1001705B"/>
    <w:rsid w:val="100419E9"/>
    <w:rsid w:val="100DFCB7"/>
    <w:rsid w:val="103606C2"/>
    <w:rsid w:val="10460491"/>
    <w:rsid w:val="104D641C"/>
    <w:rsid w:val="108C17DC"/>
    <w:rsid w:val="108CBB83"/>
    <w:rsid w:val="1094E4FE"/>
    <w:rsid w:val="10A0036F"/>
    <w:rsid w:val="10B1B7CE"/>
    <w:rsid w:val="10D88BE9"/>
    <w:rsid w:val="10DDA85A"/>
    <w:rsid w:val="10F7F642"/>
    <w:rsid w:val="11054B4C"/>
    <w:rsid w:val="1184B076"/>
    <w:rsid w:val="11922F71"/>
    <w:rsid w:val="11E62D5C"/>
    <w:rsid w:val="11F5B45B"/>
    <w:rsid w:val="12277EF7"/>
    <w:rsid w:val="122BDB30"/>
    <w:rsid w:val="1279403A"/>
    <w:rsid w:val="127E5B23"/>
    <w:rsid w:val="12A1CCA6"/>
    <w:rsid w:val="12A30796"/>
    <w:rsid w:val="12D7E270"/>
    <w:rsid w:val="13077506"/>
    <w:rsid w:val="130E8C64"/>
    <w:rsid w:val="1311C9B2"/>
    <w:rsid w:val="13B57766"/>
    <w:rsid w:val="13B9EA18"/>
    <w:rsid w:val="13C23F65"/>
    <w:rsid w:val="13CF9A7A"/>
    <w:rsid w:val="13D0112F"/>
    <w:rsid w:val="13D0B3A4"/>
    <w:rsid w:val="13EAE1A3"/>
    <w:rsid w:val="14063340"/>
    <w:rsid w:val="14258D68"/>
    <w:rsid w:val="144D0EC1"/>
    <w:rsid w:val="145C71E8"/>
    <w:rsid w:val="146261C8"/>
    <w:rsid w:val="1492EC11"/>
    <w:rsid w:val="14A02461"/>
    <w:rsid w:val="14B57FEE"/>
    <w:rsid w:val="14B7DF56"/>
    <w:rsid w:val="14C2469A"/>
    <w:rsid w:val="14C2B3F9"/>
    <w:rsid w:val="1510B8CF"/>
    <w:rsid w:val="151AA984"/>
    <w:rsid w:val="152F363A"/>
    <w:rsid w:val="15709445"/>
    <w:rsid w:val="15735783"/>
    <w:rsid w:val="1580058C"/>
    <w:rsid w:val="158B5331"/>
    <w:rsid w:val="1601E849"/>
    <w:rsid w:val="162D4605"/>
    <w:rsid w:val="164E5E8E"/>
    <w:rsid w:val="16500E5B"/>
    <w:rsid w:val="16689F65"/>
    <w:rsid w:val="16802D73"/>
    <w:rsid w:val="169B8C9E"/>
    <w:rsid w:val="16A4E728"/>
    <w:rsid w:val="16D65541"/>
    <w:rsid w:val="16F4E15A"/>
    <w:rsid w:val="1717DB04"/>
    <w:rsid w:val="17348A61"/>
    <w:rsid w:val="175D8EEA"/>
    <w:rsid w:val="17638CD4"/>
    <w:rsid w:val="17758235"/>
    <w:rsid w:val="1798A584"/>
    <w:rsid w:val="17AA4EC0"/>
    <w:rsid w:val="18077D18"/>
    <w:rsid w:val="181B21D7"/>
    <w:rsid w:val="18445968"/>
    <w:rsid w:val="1851538D"/>
    <w:rsid w:val="1852AB46"/>
    <w:rsid w:val="186B37C7"/>
    <w:rsid w:val="18CC6B7F"/>
    <w:rsid w:val="18F0492C"/>
    <w:rsid w:val="190D6AF4"/>
    <w:rsid w:val="1939317C"/>
    <w:rsid w:val="196B02ED"/>
    <w:rsid w:val="19BCE625"/>
    <w:rsid w:val="19F27119"/>
    <w:rsid w:val="19FD7DCD"/>
    <w:rsid w:val="19FE2BB6"/>
    <w:rsid w:val="1A02D94C"/>
    <w:rsid w:val="1A0B1379"/>
    <w:rsid w:val="1A15D2DA"/>
    <w:rsid w:val="1A2F3DC1"/>
    <w:rsid w:val="1A46A965"/>
    <w:rsid w:val="1A4BA046"/>
    <w:rsid w:val="1A561F63"/>
    <w:rsid w:val="1A5D4571"/>
    <w:rsid w:val="1A60A8C8"/>
    <w:rsid w:val="1A61669E"/>
    <w:rsid w:val="1A8C1CAD"/>
    <w:rsid w:val="1AF09AEF"/>
    <w:rsid w:val="1B0AA692"/>
    <w:rsid w:val="1B43ED7C"/>
    <w:rsid w:val="1B666BC2"/>
    <w:rsid w:val="1B8CED11"/>
    <w:rsid w:val="1B9479A1"/>
    <w:rsid w:val="1BA44839"/>
    <w:rsid w:val="1BA561F2"/>
    <w:rsid w:val="1BBEA2D1"/>
    <w:rsid w:val="1BC1B4B5"/>
    <w:rsid w:val="1BE4A95D"/>
    <w:rsid w:val="1C88F499"/>
    <w:rsid w:val="1CF00E8A"/>
    <w:rsid w:val="1D2DB143"/>
    <w:rsid w:val="1D984A43"/>
    <w:rsid w:val="1E0BB466"/>
    <w:rsid w:val="1E18655E"/>
    <w:rsid w:val="1E2015CE"/>
    <w:rsid w:val="1E341A5A"/>
    <w:rsid w:val="1E3852F4"/>
    <w:rsid w:val="1E403556"/>
    <w:rsid w:val="1E6CC8FA"/>
    <w:rsid w:val="1E8EA93F"/>
    <w:rsid w:val="1E95109D"/>
    <w:rsid w:val="1EA7C83E"/>
    <w:rsid w:val="1EBB3497"/>
    <w:rsid w:val="1EC11119"/>
    <w:rsid w:val="1EEBDEE1"/>
    <w:rsid w:val="1F14F241"/>
    <w:rsid w:val="1F268997"/>
    <w:rsid w:val="1F53309C"/>
    <w:rsid w:val="1F61F5B6"/>
    <w:rsid w:val="1F776C66"/>
    <w:rsid w:val="1F99313D"/>
    <w:rsid w:val="1FAD63FB"/>
    <w:rsid w:val="20348943"/>
    <w:rsid w:val="20420EC2"/>
    <w:rsid w:val="205ED147"/>
    <w:rsid w:val="206A04BA"/>
    <w:rsid w:val="206A27A1"/>
    <w:rsid w:val="20D13B33"/>
    <w:rsid w:val="20DD4B18"/>
    <w:rsid w:val="2118102E"/>
    <w:rsid w:val="2138D5BA"/>
    <w:rsid w:val="214FE1D6"/>
    <w:rsid w:val="215BC451"/>
    <w:rsid w:val="2168C039"/>
    <w:rsid w:val="216E1A2A"/>
    <w:rsid w:val="2178CB5F"/>
    <w:rsid w:val="2181DE39"/>
    <w:rsid w:val="21AE04E3"/>
    <w:rsid w:val="21DFA33E"/>
    <w:rsid w:val="21EB685B"/>
    <w:rsid w:val="22230A70"/>
    <w:rsid w:val="22507DFD"/>
    <w:rsid w:val="225E8C68"/>
    <w:rsid w:val="227CB70C"/>
    <w:rsid w:val="228B0F0B"/>
    <w:rsid w:val="229D003F"/>
    <w:rsid w:val="22A401B3"/>
    <w:rsid w:val="22A60C6F"/>
    <w:rsid w:val="22CA7874"/>
    <w:rsid w:val="230C978E"/>
    <w:rsid w:val="23115823"/>
    <w:rsid w:val="2321CDAB"/>
    <w:rsid w:val="23518221"/>
    <w:rsid w:val="236423CC"/>
    <w:rsid w:val="23661873"/>
    <w:rsid w:val="237198A8"/>
    <w:rsid w:val="237D0370"/>
    <w:rsid w:val="23A65558"/>
    <w:rsid w:val="23B2014A"/>
    <w:rsid w:val="23D99CFB"/>
    <w:rsid w:val="23DE4BC3"/>
    <w:rsid w:val="24443D38"/>
    <w:rsid w:val="244F1B10"/>
    <w:rsid w:val="2471E621"/>
    <w:rsid w:val="24932A1C"/>
    <w:rsid w:val="24A2C8CE"/>
    <w:rsid w:val="24BC76C8"/>
    <w:rsid w:val="24BE334F"/>
    <w:rsid w:val="24D2D43D"/>
    <w:rsid w:val="24D30143"/>
    <w:rsid w:val="24DBDCE6"/>
    <w:rsid w:val="24EE7886"/>
    <w:rsid w:val="24F32616"/>
    <w:rsid w:val="250F2904"/>
    <w:rsid w:val="252BFD06"/>
    <w:rsid w:val="2557BD50"/>
    <w:rsid w:val="2559CF16"/>
    <w:rsid w:val="256682A3"/>
    <w:rsid w:val="256A5E6C"/>
    <w:rsid w:val="257CDFAF"/>
    <w:rsid w:val="259A331E"/>
    <w:rsid w:val="25AF0280"/>
    <w:rsid w:val="25B5A2D2"/>
    <w:rsid w:val="25D1EC07"/>
    <w:rsid w:val="25DBB1B2"/>
    <w:rsid w:val="26024B07"/>
    <w:rsid w:val="2651D625"/>
    <w:rsid w:val="265C0349"/>
    <w:rsid w:val="26733187"/>
    <w:rsid w:val="267889DB"/>
    <w:rsid w:val="268E234E"/>
    <w:rsid w:val="2692E82A"/>
    <w:rsid w:val="26B67816"/>
    <w:rsid w:val="26C2E8B6"/>
    <w:rsid w:val="26CF0F5B"/>
    <w:rsid w:val="271BF39F"/>
    <w:rsid w:val="272B35CC"/>
    <w:rsid w:val="273E3BC7"/>
    <w:rsid w:val="275FFF9E"/>
    <w:rsid w:val="2761D21F"/>
    <w:rsid w:val="2776FEF6"/>
    <w:rsid w:val="277F43D6"/>
    <w:rsid w:val="279FEC22"/>
    <w:rsid w:val="27AC02C9"/>
    <w:rsid w:val="27CFB661"/>
    <w:rsid w:val="2873AEFE"/>
    <w:rsid w:val="289EFE7B"/>
    <w:rsid w:val="28AF507E"/>
    <w:rsid w:val="28BB368C"/>
    <w:rsid w:val="28BF7101"/>
    <w:rsid w:val="28C41A26"/>
    <w:rsid w:val="28CFBC38"/>
    <w:rsid w:val="28D5F3E1"/>
    <w:rsid w:val="28DCA0AE"/>
    <w:rsid w:val="28E2A494"/>
    <w:rsid w:val="28E94A48"/>
    <w:rsid w:val="28FFCB1C"/>
    <w:rsid w:val="2938D9AE"/>
    <w:rsid w:val="29568C2E"/>
    <w:rsid w:val="2999D5C4"/>
    <w:rsid w:val="29E6AA46"/>
    <w:rsid w:val="2A1E2997"/>
    <w:rsid w:val="2A3A5565"/>
    <w:rsid w:val="2A49F536"/>
    <w:rsid w:val="2A62EDAB"/>
    <w:rsid w:val="2A862237"/>
    <w:rsid w:val="2A91EEDD"/>
    <w:rsid w:val="2AA44B38"/>
    <w:rsid w:val="2AB25901"/>
    <w:rsid w:val="2ACE31B4"/>
    <w:rsid w:val="2AF061B0"/>
    <w:rsid w:val="2B0F2BD5"/>
    <w:rsid w:val="2B12384B"/>
    <w:rsid w:val="2B3F47FD"/>
    <w:rsid w:val="2B4BD900"/>
    <w:rsid w:val="2B824079"/>
    <w:rsid w:val="2B8CDD03"/>
    <w:rsid w:val="2BB61427"/>
    <w:rsid w:val="2BC64C84"/>
    <w:rsid w:val="2BC7144A"/>
    <w:rsid w:val="2BEE03CE"/>
    <w:rsid w:val="2BF7F159"/>
    <w:rsid w:val="2BFA2C7C"/>
    <w:rsid w:val="2C4EEAA0"/>
    <w:rsid w:val="2C5D8DCA"/>
    <w:rsid w:val="2C67194E"/>
    <w:rsid w:val="2C6FAA59"/>
    <w:rsid w:val="2C798AEC"/>
    <w:rsid w:val="2C7F4BD0"/>
    <w:rsid w:val="2C93C08E"/>
    <w:rsid w:val="2CAFBD1F"/>
    <w:rsid w:val="2CC47084"/>
    <w:rsid w:val="2D09F90A"/>
    <w:rsid w:val="2D12E455"/>
    <w:rsid w:val="2D278D3B"/>
    <w:rsid w:val="2D437E10"/>
    <w:rsid w:val="2D498D0B"/>
    <w:rsid w:val="2D637F4A"/>
    <w:rsid w:val="2D94F41A"/>
    <w:rsid w:val="2DB73F61"/>
    <w:rsid w:val="2DEFAAC2"/>
    <w:rsid w:val="2E0F4425"/>
    <w:rsid w:val="2E155F5F"/>
    <w:rsid w:val="2E169322"/>
    <w:rsid w:val="2E1DD76C"/>
    <w:rsid w:val="2E3260CB"/>
    <w:rsid w:val="2E97E678"/>
    <w:rsid w:val="2E9F837B"/>
    <w:rsid w:val="2EE6AF16"/>
    <w:rsid w:val="2EE8000E"/>
    <w:rsid w:val="2EEFDB4F"/>
    <w:rsid w:val="2F0873E4"/>
    <w:rsid w:val="2F0909BA"/>
    <w:rsid w:val="2F1265ED"/>
    <w:rsid w:val="2F61D4BF"/>
    <w:rsid w:val="2F625714"/>
    <w:rsid w:val="2F7E4411"/>
    <w:rsid w:val="2FB7AED2"/>
    <w:rsid w:val="2FB92855"/>
    <w:rsid w:val="2FBC918A"/>
    <w:rsid w:val="2FD0378F"/>
    <w:rsid w:val="2FDD0BD6"/>
    <w:rsid w:val="3033C8CE"/>
    <w:rsid w:val="30602962"/>
    <w:rsid w:val="30A56FE3"/>
    <w:rsid w:val="30B3C10A"/>
    <w:rsid w:val="30E2128A"/>
    <w:rsid w:val="30E7A153"/>
    <w:rsid w:val="312C6F16"/>
    <w:rsid w:val="3133E9CF"/>
    <w:rsid w:val="31C4DE04"/>
    <w:rsid w:val="31DE7472"/>
    <w:rsid w:val="322B383A"/>
    <w:rsid w:val="322F18C7"/>
    <w:rsid w:val="3245CDD6"/>
    <w:rsid w:val="324A1104"/>
    <w:rsid w:val="32513352"/>
    <w:rsid w:val="326F5328"/>
    <w:rsid w:val="3280C61A"/>
    <w:rsid w:val="32856976"/>
    <w:rsid w:val="329291C6"/>
    <w:rsid w:val="32C7FB34"/>
    <w:rsid w:val="330C5FD7"/>
    <w:rsid w:val="3326996E"/>
    <w:rsid w:val="332AA6C4"/>
    <w:rsid w:val="3338D524"/>
    <w:rsid w:val="337259A0"/>
    <w:rsid w:val="337F6FAD"/>
    <w:rsid w:val="33BA8010"/>
    <w:rsid w:val="33C55B78"/>
    <w:rsid w:val="33F8B33D"/>
    <w:rsid w:val="34453891"/>
    <w:rsid w:val="345C5590"/>
    <w:rsid w:val="345CF3C6"/>
    <w:rsid w:val="3467EFAE"/>
    <w:rsid w:val="34744DAE"/>
    <w:rsid w:val="347AAD39"/>
    <w:rsid w:val="3490B5A3"/>
    <w:rsid w:val="34C4059F"/>
    <w:rsid w:val="34C6894D"/>
    <w:rsid w:val="34DC0199"/>
    <w:rsid w:val="34ED45E1"/>
    <w:rsid w:val="34EE2144"/>
    <w:rsid w:val="351398FC"/>
    <w:rsid w:val="353A8721"/>
    <w:rsid w:val="3548061D"/>
    <w:rsid w:val="355CF962"/>
    <w:rsid w:val="35781517"/>
    <w:rsid w:val="357CC98B"/>
    <w:rsid w:val="3586DAAA"/>
    <w:rsid w:val="358D1AA8"/>
    <w:rsid w:val="35A2319E"/>
    <w:rsid w:val="35B417E1"/>
    <w:rsid w:val="35DB9976"/>
    <w:rsid w:val="35E7853A"/>
    <w:rsid w:val="35F4959E"/>
    <w:rsid w:val="3647CACC"/>
    <w:rsid w:val="36507ACF"/>
    <w:rsid w:val="36664A21"/>
    <w:rsid w:val="367527C2"/>
    <w:rsid w:val="36809D29"/>
    <w:rsid w:val="36DE8237"/>
    <w:rsid w:val="37422556"/>
    <w:rsid w:val="3749F086"/>
    <w:rsid w:val="377A6923"/>
    <w:rsid w:val="37A527FB"/>
    <w:rsid w:val="37ADED54"/>
    <w:rsid w:val="38093770"/>
    <w:rsid w:val="380FA836"/>
    <w:rsid w:val="384F8FF1"/>
    <w:rsid w:val="385B7270"/>
    <w:rsid w:val="386987A5"/>
    <w:rsid w:val="387D9CAC"/>
    <w:rsid w:val="387DD880"/>
    <w:rsid w:val="389D5772"/>
    <w:rsid w:val="38C65515"/>
    <w:rsid w:val="38D68249"/>
    <w:rsid w:val="39307B27"/>
    <w:rsid w:val="3930D871"/>
    <w:rsid w:val="3944DB25"/>
    <w:rsid w:val="396EC1CE"/>
    <w:rsid w:val="397799E3"/>
    <w:rsid w:val="397CD08F"/>
    <w:rsid w:val="397F651A"/>
    <w:rsid w:val="39897CFC"/>
    <w:rsid w:val="39AFE50C"/>
    <w:rsid w:val="39BDF864"/>
    <w:rsid w:val="39C14887"/>
    <w:rsid w:val="39F9879B"/>
    <w:rsid w:val="3A26E1CD"/>
    <w:rsid w:val="3A3A37EA"/>
    <w:rsid w:val="3A3CBFBA"/>
    <w:rsid w:val="3A46A0EA"/>
    <w:rsid w:val="3A46C2E7"/>
    <w:rsid w:val="3A61AA19"/>
    <w:rsid w:val="3A7AD216"/>
    <w:rsid w:val="3A9B37C6"/>
    <w:rsid w:val="3ABC6DA4"/>
    <w:rsid w:val="3AEA738A"/>
    <w:rsid w:val="3B095437"/>
    <w:rsid w:val="3B0A7BC8"/>
    <w:rsid w:val="3B28D411"/>
    <w:rsid w:val="3B66E1FB"/>
    <w:rsid w:val="3B781544"/>
    <w:rsid w:val="3B784CAD"/>
    <w:rsid w:val="3C297C76"/>
    <w:rsid w:val="3C2E6053"/>
    <w:rsid w:val="3C96BEAF"/>
    <w:rsid w:val="3CABCB89"/>
    <w:rsid w:val="3CB1FB0B"/>
    <w:rsid w:val="3CEA042D"/>
    <w:rsid w:val="3D1B5B9C"/>
    <w:rsid w:val="3D6E3663"/>
    <w:rsid w:val="3DC53C18"/>
    <w:rsid w:val="3DF6F02E"/>
    <w:rsid w:val="3E2FA26D"/>
    <w:rsid w:val="3E6216A7"/>
    <w:rsid w:val="3E71376B"/>
    <w:rsid w:val="3E71EC27"/>
    <w:rsid w:val="3EAC9798"/>
    <w:rsid w:val="3EC80AA2"/>
    <w:rsid w:val="3ECE6D0E"/>
    <w:rsid w:val="3EDD4928"/>
    <w:rsid w:val="3EE93C8D"/>
    <w:rsid w:val="3F1625D4"/>
    <w:rsid w:val="3F197950"/>
    <w:rsid w:val="3F4B9F30"/>
    <w:rsid w:val="3F58B3AF"/>
    <w:rsid w:val="3F5E77D1"/>
    <w:rsid w:val="3FB8FA84"/>
    <w:rsid w:val="3FBA4079"/>
    <w:rsid w:val="3FC3F696"/>
    <w:rsid w:val="3FDB6D67"/>
    <w:rsid w:val="3FEF36B8"/>
    <w:rsid w:val="401B5AB8"/>
    <w:rsid w:val="4050EEB6"/>
    <w:rsid w:val="4056B920"/>
    <w:rsid w:val="40A95831"/>
    <w:rsid w:val="40D82508"/>
    <w:rsid w:val="40EA79D3"/>
    <w:rsid w:val="40FAD5FC"/>
    <w:rsid w:val="41098FA4"/>
    <w:rsid w:val="412F7FB6"/>
    <w:rsid w:val="413C698E"/>
    <w:rsid w:val="413FE4AB"/>
    <w:rsid w:val="41542620"/>
    <w:rsid w:val="41759381"/>
    <w:rsid w:val="41D0B26D"/>
    <w:rsid w:val="41FA8005"/>
    <w:rsid w:val="420F25B4"/>
    <w:rsid w:val="42123419"/>
    <w:rsid w:val="421E53B7"/>
    <w:rsid w:val="4236FEE6"/>
    <w:rsid w:val="431140B1"/>
    <w:rsid w:val="432EF359"/>
    <w:rsid w:val="436B59B6"/>
    <w:rsid w:val="43728E17"/>
    <w:rsid w:val="438D577C"/>
    <w:rsid w:val="438DC68B"/>
    <w:rsid w:val="43942314"/>
    <w:rsid w:val="43AD597E"/>
    <w:rsid w:val="43C0D0A0"/>
    <w:rsid w:val="43E83FEA"/>
    <w:rsid w:val="43E84187"/>
    <w:rsid w:val="43FA2046"/>
    <w:rsid w:val="4414F2B3"/>
    <w:rsid w:val="443EE82C"/>
    <w:rsid w:val="4446AEE5"/>
    <w:rsid w:val="4470011C"/>
    <w:rsid w:val="447428D0"/>
    <w:rsid w:val="44826C37"/>
    <w:rsid w:val="448B8D72"/>
    <w:rsid w:val="449092CB"/>
    <w:rsid w:val="44ADBFF6"/>
    <w:rsid w:val="44B712D4"/>
    <w:rsid w:val="44B81302"/>
    <w:rsid w:val="44D34F04"/>
    <w:rsid w:val="44DD7350"/>
    <w:rsid w:val="44E39139"/>
    <w:rsid w:val="453ECB4A"/>
    <w:rsid w:val="456364F0"/>
    <w:rsid w:val="46186777"/>
    <w:rsid w:val="4635CC5F"/>
    <w:rsid w:val="46397B29"/>
    <w:rsid w:val="46576D2C"/>
    <w:rsid w:val="465E3BF9"/>
    <w:rsid w:val="466BB91F"/>
    <w:rsid w:val="469E14E3"/>
    <w:rsid w:val="46DCD08E"/>
    <w:rsid w:val="471B8566"/>
    <w:rsid w:val="47399406"/>
    <w:rsid w:val="473DB345"/>
    <w:rsid w:val="4761603B"/>
    <w:rsid w:val="4787E0A4"/>
    <w:rsid w:val="47D044C1"/>
    <w:rsid w:val="47F7FD51"/>
    <w:rsid w:val="48026ABE"/>
    <w:rsid w:val="48096E6A"/>
    <w:rsid w:val="4812AD9C"/>
    <w:rsid w:val="481998F5"/>
    <w:rsid w:val="48440145"/>
    <w:rsid w:val="487C137C"/>
    <w:rsid w:val="488CAF0B"/>
    <w:rsid w:val="4890990A"/>
    <w:rsid w:val="489950D2"/>
    <w:rsid w:val="48FC6D63"/>
    <w:rsid w:val="4975CC46"/>
    <w:rsid w:val="49CC597C"/>
    <w:rsid w:val="49D3F0F7"/>
    <w:rsid w:val="49D44203"/>
    <w:rsid w:val="49F4E9B4"/>
    <w:rsid w:val="49FE9826"/>
    <w:rsid w:val="4A3BB0BE"/>
    <w:rsid w:val="4A3FEAAC"/>
    <w:rsid w:val="4A682DDC"/>
    <w:rsid w:val="4A6BFF4A"/>
    <w:rsid w:val="4A747930"/>
    <w:rsid w:val="4A858157"/>
    <w:rsid w:val="4A88C2B7"/>
    <w:rsid w:val="4A8E44C3"/>
    <w:rsid w:val="4AB47846"/>
    <w:rsid w:val="4AB4C651"/>
    <w:rsid w:val="4ACE3D6D"/>
    <w:rsid w:val="4ADEFD13"/>
    <w:rsid w:val="4B000458"/>
    <w:rsid w:val="4B014CF1"/>
    <w:rsid w:val="4B0C5F8C"/>
    <w:rsid w:val="4B13BB87"/>
    <w:rsid w:val="4B758C72"/>
    <w:rsid w:val="4BA8575E"/>
    <w:rsid w:val="4BD0B50E"/>
    <w:rsid w:val="4C3AE57D"/>
    <w:rsid w:val="4C478A9B"/>
    <w:rsid w:val="4C9EF266"/>
    <w:rsid w:val="4CAA4ED6"/>
    <w:rsid w:val="4CCFD562"/>
    <w:rsid w:val="4CD4086D"/>
    <w:rsid w:val="4CECA168"/>
    <w:rsid w:val="4CF14096"/>
    <w:rsid w:val="4CF43E25"/>
    <w:rsid w:val="4D03B34C"/>
    <w:rsid w:val="4D1AAC75"/>
    <w:rsid w:val="4D299C32"/>
    <w:rsid w:val="4D33D1EE"/>
    <w:rsid w:val="4D5AB03F"/>
    <w:rsid w:val="4D791122"/>
    <w:rsid w:val="4DD76DD6"/>
    <w:rsid w:val="4DE6867D"/>
    <w:rsid w:val="4DF26A98"/>
    <w:rsid w:val="4E46C1EB"/>
    <w:rsid w:val="4E52A173"/>
    <w:rsid w:val="4E798B65"/>
    <w:rsid w:val="4E8F2063"/>
    <w:rsid w:val="4EB35958"/>
    <w:rsid w:val="4EB5C75E"/>
    <w:rsid w:val="4EFA8ED6"/>
    <w:rsid w:val="4EFD58AB"/>
    <w:rsid w:val="4F1B2708"/>
    <w:rsid w:val="4F1CA25C"/>
    <w:rsid w:val="4F352C6F"/>
    <w:rsid w:val="4F3C3CCF"/>
    <w:rsid w:val="4F3EE522"/>
    <w:rsid w:val="4F42DB9C"/>
    <w:rsid w:val="4F72F54F"/>
    <w:rsid w:val="4F82B4EA"/>
    <w:rsid w:val="4F8D4578"/>
    <w:rsid w:val="4FC5B164"/>
    <w:rsid w:val="4FEDC3B5"/>
    <w:rsid w:val="4FF4188D"/>
    <w:rsid w:val="500935E2"/>
    <w:rsid w:val="500C5ECC"/>
    <w:rsid w:val="50248595"/>
    <w:rsid w:val="502D32B0"/>
    <w:rsid w:val="504C110B"/>
    <w:rsid w:val="504CEA80"/>
    <w:rsid w:val="506506E4"/>
    <w:rsid w:val="506EC19F"/>
    <w:rsid w:val="5088D114"/>
    <w:rsid w:val="50A47B53"/>
    <w:rsid w:val="50BC7DD3"/>
    <w:rsid w:val="510A0D72"/>
    <w:rsid w:val="510D974B"/>
    <w:rsid w:val="510E0E28"/>
    <w:rsid w:val="5117065A"/>
    <w:rsid w:val="511D0108"/>
    <w:rsid w:val="51425FC6"/>
    <w:rsid w:val="51C15493"/>
    <w:rsid w:val="51CEF42E"/>
    <w:rsid w:val="51FDC2EF"/>
    <w:rsid w:val="5218C54F"/>
    <w:rsid w:val="523E26D7"/>
    <w:rsid w:val="52494BDB"/>
    <w:rsid w:val="5249DC31"/>
    <w:rsid w:val="52540882"/>
    <w:rsid w:val="525DEB30"/>
    <w:rsid w:val="526BD580"/>
    <w:rsid w:val="5277CDCA"/>
    <w:rsid w:val="52890ADC"/>
    <w:rsid w:val="52973490"/>
    <w:rsid w:val="529F59CB"/>
    <w:rsid w:val="52B95DED"/>
    <w:rsid w:val="52BE7CEE"/>
    <w:rsid w:val="52BF56D0"/>
    <w:rsid w:val="52DD4F64"/>
    <w:rsid w:val="52EC1445"/>
    <w:rsid w:val="52F3D426"/>
    <w:rsid w:val="530B713B"/>
    <w:rsid w:val="53155C56"/>
    <w:rsid w:val="536B10CE"/>
    <w:rsid w:val="538C7ABA"/>
    <w:rsid w:val="53B1584B"/>
    <w:rsid w:val="53BFA665"/>
    <w:rsid w:val="53E30524"/>
    <w:rsid w:val="53ED5D4C"/>
    <w:rsid w:val="53F879CA"/>
    <w:rsid w:val="5407F33D"/>
    <w:rsid w:val="544CCCC0"/>
    <w:rsid w:val="545EA1F0"/>
    <w:rsid w:val="5479DE0C"/>
    <w:rsid w:val="5493FDC3"/>
    <w:rsid w:val="549CA1F6"/>
    <w:rsid w:val="54A1E62E"/>
    <w:rsid w:val="54D8DCE5"/>
    <w:rsid w:val="54E3289F"/>
    <w:rsid w:val="54FBF4A8"/>
    <w:rsid w:val="55147F82"/>
    <w:rsid w:val="55398486"/>
    <w:rsid w:val="55554379"/>
    <w:rsid w:val="55B2734A"/>
    <w:rsid w:val="55CD6DB8"/>
    <w:rsid w:val="55E1EB5C"/>
    <w:rsid w:val="55F7C056"/>
    <w:rsid w:val="55F9C52E"/>
    <w:rsid w:val="55FF6920"/>
    <w:rsid w:val="5606A2EC"/>
    <w:rsid w:val="560897CC"/>
    <w:rsid w:val="561C2CB2"/>
    <w:rsid w:val="56249A90"/>
    <w:rsid w:val="5628081B"/>
    <w:rsid w:val="567889F1"/>
    <w:rsid w:val="567C4950"/>
    <w:rsid w:val="569005E5"/>
    <w:rsid w:val="569FE2F2"/>
    <w:rsid w:val="56D593C8"/>
    <w:rsid w:val="57355DFB"/>
    <w:rsid w:val="57E0B8CD"/>
    <w:rsid w:val="57F222C6"/>
    <w:rsid w:val="57F32C42"/>
    <w:rsid w:val="57FCA75A"/>
    <w:rsid w:val="5801B0BD"/>
    <w:rsid w:val="583F2586"/>
    <w:rsid w:val="585621EE"/>
    <w:rsid w:val="586809EC"/>
    <w:rsid w:val="5882B238"/>
    <w:rsid w:val="58994427"/>
    <w:rsid w:val="58D561DB"/>
    <w:rsid w:val="58D84529"/>
    <w:rsid w:val="58DD92C3"/>
    <w:rsid w:val="58FCE050"/>
    <w:rsid w:val="593E66D9"/>
    <w:rsid w:val="596E96CF"/>
    <w:rsid w:val="597258BB"/>
    <w:rsid w:val="59802E99"/>
    <w:rsid w:val="5980BF1A"/>
    <w:rsid w:val="598C7E5D"/>
    <w:rsid w:val="59960640"/>
    <w:rsid w:val="59C734AF"/>
    <w:rsid w:val="59C97930"/>
    <w:rsid w:val="5A2F3E9C"/>
    <w:rsid w:val="5A6BF161"/>
    <w:rsid w:val="5A7D4174"/>
    <w:rsid w:val="5AA67258"/>
    <w:rsid w:val="5AAF2848"/>
    <w:rsid w:val="5B13CD50"/>
    <w:rsid w:val="5B2759E0"/>
    <w:rsid w:val="5B43F987"/>
    <w:rsid w:val="5B65D98A"/>
    <w:rsid w:val="5B6A2AB4"/>
    <w:rsid w:val="5B7FF26A"/>
    <w:rsid w:val="5B80FC80"/>
    <w:rsid w:val="5B86CA1E"/>
    <w:rsid w:val="5B9A414D"/>
    <w:rsid w:val="5BC332A1"/>
    <w:rsid w:val="5BE7BBFF"/>
    <w:rsid w:val="5BF690BA"/>
    <w:rsid w:val="5BF9C10F"/>
    <w:rsid w:val="5C1DE4A7"/>
    <w:rsid w:val="5C682ECC"/>
    <w:rsid w:val="5C7638A3"/>
    <w:rsid w:val="5C8B2258"/>
    <w:rsid w:val="5C967677"/>
    <w:rsid w:val="5CB70482"/>
    <w:rsid w:val="5CE85AE2"/>
    <w:rsid w:val="5CED48E6"/>
    <w:rsid w:val="5D2AD669"/>
    <w:rsid w:val="5D5210F7"/>
    <w:rsid w:val="5DAF1591"/>
    <w:rsid w:val="5DB8FBD2"/>
    <w:rsid w:val="5DDEBE6B"/>
    <w:rsid w:val="5E0F8A04"/>
    <w:rsid w:val="5E0FDAE1"/>
    <w:rsid w:val="5E13DCD0"/>
    <w:rsid w:val="5E2A1645"/>
    <w:rsid w:val="5E9442A8"/>
    <w:rsid w:val="5E9F88DA"/>
    <w:rsid w:val="5ECBCFA0"/>
    <w:rsid w:val="5EF16C0A"/>
    <w:rsid w:val="5EFBAF63"/>
    <w:rsid w:val="5F10FE58"/>
    <w:rsid w:val="5F254CE9"/>
    <w:rsid w:val="5F432F81"/>
    <w:rsid w:val="5F5C9CA6"/>
    <w:rsid w:val="5F5EF9E7"/>
    <w:rsid w:val="5F6804D1"/>
    <w:rsid w:val="5F706C09"/>
    <w:rsid w:val="5F7F26AF"/>
    <w:rsid w:val="5F982400"/>
    <w:rsid w:val="5F992CA5"/>
    <w:rsid w:val="5FAC790C"/>
    <w:rsid w:val="5FCE13AB"/>
    <w:rsid w:val="5FCF7E25"/>
    <w:rsid w:val="5FDAD38D"/>
    <w:rsid w:val="5FF63DC4"/>
    <w:rsid w:val="5FFD279F"/>
    <w:rsid w:val="600E7B6C"/>
    <w:rsid w:val="6012BE43"/>
    <w:rsid w:val="6028DD0E"/>
    <w:rsid w:val="602AA71E"/>
    <w:rsid w:val="60427426"/>
    <w:rsid w:val="6045344C"/>
    <w:rsid w:val="6074C4EF"/>
    <w:rsid w:val="608DD42F"/>
    <w:rsid w:val="60B30EBB"/>
    <w:rsid w:val="60B796C6"/>
    <w:rsid w:val="60C81098"/>
    <w:rsid w:val="60CE77EC"/>
    <w:rsid w:val="6104A58F"/>
    <w:rsid w:val="61681EEC"/>
    <w:rsid w:val="61744306"/>
    <w:rsid w:val="61A0325B"/>
    <w:rsid w:val="61D0AE79"/>
    <w:rsid w:val="623A5B5A"/>
    <w:rsid w:val="628448D3"/>
    <w:rsid w:val="628D94FD"/>
    <w:rsid w:val="62A05C4E"/>
    <w:rsid w:val="62ADC4A5"/>
    <w:rsid w:val="62D7899F"/>
    <w:rsid w:val="62E7D4BD"/>
    <w:rsid w:val="62E7DD3B"/>
    <w:rsid w:val="637470E1"/>
    <w:rsid w:val="6380802B"/>
    <w:rsid w:val="638CC0FB"/>
    <w:rsid w:val="63901159"/>
    <w:rsid w:val="6398D3CF"/>
    <w:rsid w:val="63BFD94E"/>
    <w:rsid w:val="63C0740E"/>
    <w:rsid w:val="63C4B9C9"/>
    <w:rsid w:val="63C94498"/>
    <w:rsid w:val="63E6A2EA"/>
    <w:rsid w:val="640DCEA9"/>
    <w:rsid w:val="645958A5"/>
    <w:rsid w:val="64791BD8"/>
    <w:rsid w:val="647B61F0"/>
    <w:rsid w:val="647CC875"/>
    <w:rsid w:val="647E36E4"/>
    <w:rsid w:val="6482B943"/>
    <w:rsid w:val="64A66819"/>
    <w:rsid w:val="64AED641"/>
    <w:rsid w:val="64DEC81B"/>
    <w:rsid w:val="64EB3622"/>
    <w:rsid w:val="6538A055"/>
    <w:rsid w:val="6546A629"/>
    <w:rsid w:val="65723ABE"/>
    <w:rsid w:val="65859087"/>
    <w:rsid w:val="65985F7B"/>
    <w:rsid w:val="65DA5DF1"/>
    <w:rsid w:val="661676F7"/>
    <w:rsid w:val="661D3ABD"/>
    <w:rsid w:val="662886D1"/>
    <w:rsid w:val="664632CA"/>
    <w:rsid w:val="6669142A"/>
    <w:rsid w:val="6672D724"/>
    <w:rsid w:val="6682E78E"/>
    <w:rsid w:val="66B7A3F5"/>
    <w:rsid w:val="66BD6284"/>
    <w:rsid w:val="66F18372"/>
    <w:rsid w:val="66FA3E30"/>
    <w:rsid w:val="6717B372"/>
    <w:rsid w:val="672DAC79"/>
    <w:rsid w:val="6748D960"/>
    <w:rsid w:val="6753DFB0"/>
    <w:rsid w:val="67781765"/>
    <w:rsid w:val="677E3055"/>
    <w:rsid w:val="678B277C"/>
    <w:rsid w:val="67B1A912"/>
    <w:rsid w:val="67BAD894"/>
    <w:rsid w:val="67F310B9"/>
    <w:rsid w:val="680BE23E"/>
    <w:rsid w:val="681524EB"/>
    <w:rsid w:val="68274F2A"/>
    <w:rsid w:val="68625370"/>
    <w:rsid w:val="686B41B7"/>
    <w:rsid w:val="687997A3"/>
    <w:rsid w:val="6885B4A7"/>
    <w:rsid w:val="688CA693"/>
    <w:rsid w:val="689D8B5B"/>
    <w:rsid w:val="689FAC0A"/>
    <w:rsid w:val="68CB71B5"/>
    <w:rsid w:val="68F132E8"/>
    <w:rsid w:val="693D4361"/>
    <w:rsid w:val="695D54F7"/>
    <w:rsid w:val="699A87D5"/>
    <w:rsid w:val="699BB297"/>
    <w:rsid w:val="69A3AB21"/>
    <w:rsid w:val="69D464B7"/>
    <w:rsid w:val="69EA6F80"/>
    <w:rsid w:val="6A1EC8D5"/>
    <w:rsid w:val="6A8CA103"/>
    <w:rsid w:val="6AA91C24"/>
    <w:rsid w:val="6AAE4053"/>
    <w:rsid w:val="6AB53F19"/>
    <w:rsid w:val="6AECB0C8"/>
    <w:rsid w:val="6B466D51"/>
    <w:rsid w:val="6B496416"/>
    <w:rsid w:val="6B4B4C9D"/>
    <w:rsid w:val="6B4E0100"/>
    <w:rsid w:val="6B78B818"/>
    <w:rsid w:val="6B883979"/>
    <w:rsid w:val="6B8ADF84"/>
    <w:rsid w:val="6BA77488"/>
    <w:rsid w:val="6BB40475"/>
    <w:rsid w:val="6BD1244A"/>
    <w:rsid w:val="6BE11E8E"/>
    <w:rsid w:val="6C0D2435"/>
    <w:rsid w:val="6C42675C"/>
    <w:rsid w:val="6C43E1ED"/>
    <w:rsid w:val="6C7162CD"/>
    <w:rsid w:val="6C8102FD"/>
    <w:rsid w:val="6C94834F"/>
    <w:rsid w:val="6C9CF853"/>
    <w:rsid w:val="6CFB411E"/>
    <w:rsid w:val="6D3D99B3"/>
    <w:rsid w:val="6D500AB7"/>
    <w:rsid w:val="6D60CA2C"/>
    <w:rsid w:val="6D6A4C03"/>
    <w:rsid w:val="6D815881"/>
    <w:rsid w:val="6D9815D4"/>
    <w:rsid w:val="6DAE1320"/>
    <w:rsid w:val="6DB3730D"/>
    <w:rsid w:val="6DC3C89E"/>
    <w:rsid w:val="6DE139C2"/>
    <w:rsid w:val="6DEB4EB4"/>
    <w:rsid w:val="6DF24F15"/>
    <w:rsid w:val="6DF45873"/>
    <w:rsid w:val="6E0663D1"/>
    <w:rsid w:val="6E41B28F"/>
    <w:rsid w:val="6E56ADB1"/>
    <w:rsid w:val="6E714675"/>
    <w:rsid w:val="6E78BC68"/>
    <w:rsid w:val="6EA35314"/>
    <w:rsid w:val="6EAF45F8"/>
    <w:rsid w:val="6EBCFB0E"/>
    <w:rsid w:val="6EEF5650"/>
    <w:rsid w:val="6F0CB360"/>
    <w:rsid w:val="6F168974"/>
    <w:rsid w:val="6F3D8BC1"/>
    <w:rsid w:val="6F512C38"/>
    <w:rsid w:val="6F5EDDE0"/>
    <w:rsid w:val="6F9094BF"/>
    <w:rsid w:val="6F96840B"/>
    <w:rsid w:val="6FD5CCD9"/>
    <w:rsid w:val="6FDA1DCA"/>
    <w:rsid w:val="704599E9"/>
    <w:rsid w:val="7047406A"/>
    <w:rsid w:val="704FA7D8"/>
    <w:rsid w:val="70613D53"/>
    <w:rsid w:val="70BC24A3"/>
    <w:rsid w:val="70E0FD9E"/>
    <w:rsid w:val="70EDF85B"/>
    <w:rsid w:val="70F6B539"/>
    <w:rsid w:val="70FEF442"/>
    <w:rsid w:val="71083027"/>
    <w:rsid w:val="7149B953"/>
    <w:rsid w:val="716A1505"/>
    <w:rsid w:val="7194A87C"/>
    <w:rsid w:val="71C859B0"/>
    <w:rsid w:val="71C9679A"/>
    <w:rsid w:val="71F02D5E"/>
    <w:rsid w:val="71F80222"/>
    <w:rsid w:val="71F9C5C1"/>
    <w:rsid w:val="72065ADB"/>
    <w:rsid w:val="720BEE91"/>
    <w:rsid w:val="720D4906"/>
    <w:rsid w:val="723658A6"/>
    <w:rsid w:val="72539D40"/>
    <w:rsid w:val="72715C2B"/>
    <w:rsid w:val="7299FCB7"/>
    <w:rsid w:val="72C04A8B"/>
    <w:rsid w:val="72CAFD4A"/>
    <w:rsid w:val="72D73415"/>
    <w:rsid w:val="72F12614"/>
    <w:rsid w:val="73039DED"/>
    <w:rsid w:val="731710E2"/>
    <w:rsid w:val="7358D441"/>
    <w:rsid w:val="73741BAB"/>
    <w:rsid w:val="738F2DFD"/>
    <w:rsid w:val="73C5E037"/>
    <w:rsid w:val="73E1D95E"/>
    <w:rsid w:val="740A6974"/>
    <w:rsid w:val="74306C3B"/>
    <w:rsid w:val="74363B72"/>
    <w:rsid w:val="744D961E"/>
    <w:rsid w:val="747A6DB0"/>
    <w:rsid w:val="74914B10"/>
    <w:rsid w:val="74A01CF3"/>
    <w:rsid w:val="74B5590F"/>
    <w:rsid w:val="74D0D5C5"/>
    <w:rsid w:val="74D6CA2C"/>
    <w:rsid w:val="750161CC"/>
    <w:rsid w:val="75425F34"/>
    <w:rsid w:val="75556D71"/>
    <w:rsid w:val="7569B8FB"/>
    <w:rsid w:val="75710BE7"/>
    <w:rsid w:val="75724821"/>
    <w:rsid w:val="75827198"/>
    <w:rsid w:val="758BDB2F"/>
    <w:rsid w:val="75ADC6ED"/>
    <w:rsid w:val="75B20437"/>
    <w:rsid w:val="75C7D97C"/>
    <w:rsid w:val="75F22293"/>
    <w:rsid w:val="75F7BB1C"/>
    <w:rsid w:val="75FA46E0"/>
    <w:rsid w:val="76234FE6"/>
    <w:rsid w:val="762A745E"/>
    <w:rsid w:val="76332C7E"/>
    <w:rsid w:val="763F4C55"/>
    <w:rsid w:val="7662C8B3"/>
    <w:rsid w:val="76836AEA"/>
    <w:rsid w:val="768EF95C"/>
    <w:rsid w:val="769CFED6"/>
    <w:rsid w:val="769E7FE8"/>
    <w:rsid w:val="76AF43B0"/>
    <w:rsid w:val="7747F52C"/>
    <w:rsid w:val="77865D79"/>
    <w:rsid w:val="7786AE20"/>
    <w:rsid w:val="778BD401"/>
    <w:rsid w:val="77941BF2"/>
    <w:rsid w:val="77C08BE3"/>
    <w:rsid w:val="77D4F3DC"/>
    <w:rsid w:val="77D71AA7"/>
    <w:rsid w:val="77F99C6F"/>
    <w:rsid w:val="78032F08"/>
    <w:rsid w:val="7876A44B"/>
    <w:rsid w:val="788CA0A3"/>
    <w:rsid w:val="788D5A1F"/>
    <w:rsid w:val="78B21014"/>
    <w:rsid w:val="78E0980B"/>
    <w:rsid w:val="793FD94F"/>
    <w:rsid w:val="79412D18"/>
    <w:rsid w:val="794E5ABE"/>
    <w:rsid w:val="79746FFA"/>
    <w:rsid w:val="79AE125A"/>
    <w:rsid w:val="79C8A9CC"/>
    <w:rsid w:val="79EA18B4"/>
    <w:rsid w:val="79EB2284"/>
    <w:rsid w:val="7A1CCE72"/>
    <w:rsid w:val="7A24AC04"/>
    <w:rsid w:val="7A31EEAA"/>
    <w:rsid w:val="7A61C977"/>
    <w:rsid w:val="7A6B1E37"/>
    <w:rsid w:val="7A8248EE"/>
    <w:rsid w:val="7A8C0AC9"/>
    <w:rsid w:val="7A960AC3"/>
    <w:rsid w:val="7AB8BFAB"/>
    <w:rsid w:val="7AD926C6"/>
    <w:rsid w:val="7AE79A6E"/>
    <w:rsid w:val="7AF5144F"/>
    <w:rsid w:val="7AFA8556"/>
    <w:rsid w:val="7B0D9949"/>
    <w:rsid w:val="7B71126C"/>
    <w:rsid w:val="7B7B4E8B"/>
    <w:rsid w:val="7BBE0206"/>
    <w:rsid w:val="7C1645BE"/>
    <w:rsid w:val="7C522929"/>
    <w:rsid w:val="7C5A4114"/>
    <w:rsid w:val="7C743F72"/>
    <w:rsid w:val="7C98C8C7"/>
    <w:rsid w:val="7CB53553"/>
    <w:rsid w:val="7CD22A0E"/>
    <w:rsid w:val="7D05C68A"/>
    <w:rsid w:val="7D2D2A41"/>
    <w:rsid w:val="7D53945D"/>
    <w:rsid w:val="7D5BF9A0"/>
    <w:rsid w:val="7D9176A6"/>
    <w:rsid w:val="7DAA71BF"/>
    <w:rsid w:val="7DB3E688"/>
    <w:rsid w:val="7DB939CE"/>
    <w:rsid w:val="7DE6CF8F"/>
    <w:rsid w:val="7DEA4727"/>
    <w:rsid w:val="7DEAE9FC"/>
    <w:rsid w:val="7E057082"/>
    <w:rsid w:val="7E39BE07"/>
    <w:rsid w:val="7E554D64"/>
    <w:rsid w:val="7E6CD661"/>
    <w:rsid w:val="7E783F86"/>
    <w:rsid w:val="7E8BE6E5"/>
    <w:rsid w:val="7EAE4E47"/>
    <w:rsid w:val="7EB19213"/>
    <w:rsid w:val="7ECDA061"/>
    <w:rsid w:val="7EFC890B"/>
    <w:rsid w:val="7F200BBE"/>
    <w:rsid w:val="7F20CA64"/>
    <w:rsid w:val="7F4B5A34"/>
    <w:rsid w:val="7F525C7C"/>
    <w:rsid w:val="7F5B1359"/>
    <w:rsid w:val="7F5C26E0"/>
    <w:rsid w:val="7F947D8F"/>
    <w:rsid w:val="7F9579AE"/>
    <w:rsid w:val="7FA157A6"/>
    <w:rsid w:val="7FB0F9C0"/>
    <w:rsid w:val="7FB6FF17"/>
    <w:rsid w:val="7FDCE2C8"/>
    <w:rsid w:val="7FDDEE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B115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iPriority="99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EA8"/>
    <w:pPr>
      <w:contextualSpacing/>
      <w:jc w:val="both"/>
    </w:pPr>
    <w:rPr>
      <w:rFonts w:ascii="Arial" w:eastAsia="Calibri" w:hAnsi="Arial" w:cs="Arial"/>
      <w:bCs/>
      <w:sz w:val="22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303"/>
    <w:pPr>
      <w:tabs>
        <w:tab w:val="left" w:pos="426"/>
      </w:tabs>
      <w:spacing w:before="360" w:after="240"/>
      <w:outlineLvl w:val="0"/>
    </w:pPr>
    <w:rPr>
      <w:rFonts w:eastAsia="Times New Roman"/>
      <w:b/>
      <w:color w:val="0099FF"/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1F7F"/>
    <w:pPr>
      <w:keepNext/>
      <w:tabs>
        <w:tab w:val="left" w:pos="990"/>
      </w:tabs>
      <w:ind w:left="907" w:hanging="907"/>
      <w:outlineLvl w:val="1"/>
    </w:pPr>
    <w:rPr>
      <w:rFonts w:ascii="Arial Bold" w:hAnsi="Arial Bold"/>
      <w:b/>
      <w:smallCaps/>
      <w:color w:val="002060"/>
      <w:spacing w:val="-2"/>
      <w:szCs w:val="3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481CF7"/>
    <w:pPr>
      <w:outlineLvl w:val="2"/>
    </w:pPr>
    <w:rPr>
      <w:rFonts w:ascii="Arial" w:hAnsi="Arial"/>
      <w:b w:val="0"/>
      <w:smallCaps w:val="0"/>
      <w:u w:val="single"/>
    </w:rPr>
  </w:style>
  <w:style w:type="paragraph" w:styleId="Heading4">
    <w:name w:val="heading 4"/>
    <w:aliases w:val="Annex"/>
    <w:next w:val="Normal"/>
    <w:link w:val="Heading4Char"/>
    <w:autoRedefine/>
    <w:uiPriority w:val="9"/>
    <w:unhideWhenUsed/>
    <w:rsid w:val="00950614"/>
    <w:pPr>
      <w:keepNext/>
      <w:keepLines/>
      <w:spacing w:before="200" w:after="200" w:line="276" w:lineRule="auto"/>
      <w:outlineLvl w:val="3"/>
    </w:pPr>
    <w:rPr>
      <w:rFonts w:ascii="Times New Roman" w:eastAsia="Times New Roman" w:hAnsi="Times New Roman"/>
      <w:b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0614"/>
    <w:pPr>
      <w:keepNext/>
      <w:keepLines/>
      <w:spacing w:before="200"/>
      <w:outlineLvl w:val="4"/>
    </w:pPr>
    <w:rPr>
      <w:rFonts w:ascii="Cambria" w:eastAsia="Times New Roman" w:hAnsi="Cambria"/>
      <w:color w:val="243F60"/>
      <w:lang w:val="en-GB"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0614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  <w:lang w:val="en-GB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0614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524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524EC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FD6E4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 w:cs="Times-Roman"/>
      <w:sz w:val="24"/>
      <w:lang w:eastAsia="en-US" w:bidi="en-US"/>
    </w:rPr>
  </w:style>
  <w:style w:type="paragraph" w:customStyle="1" w:styleId="AddressText">
    <w:name w:val="Address Text"/>
    <w:rsid w:val="006524EC"/>
    <w:pPr>
      <w:tabs>
        <w:tab w:val="left" w:pos="2699"/>
        <w:tab w:val="left" w:pos="3549"/>
      </w:tabs>
      <w:spacing w:line="200" w:lineRule="exact"/>
    </w:pPr>
    <w:rPr>
      <w:rFonts w:ascii="Arial" w:hAnsi="Arial"/>
      <w:noProof/>
      <w:color w:val="36A7E9"/>
      <w:spacing w:val="-2"/>
      <w:sz w:val="16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025196"/>
    <w:rPr>
      <w:rFonts w:ascii="Times New Roman" w:hAnsi="Times New Roman"/>
      <w:color w:val="000000"/>
      <w:sz w:val="22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rsid w:val="008A4027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A4027"/>
    <w:rPr>
      <w:rFonts w:ascii="Arial" w:eastAsia="Calibri" w:hAnsi="Arial" w:cs="Arial"/>
      <w:bCs/>
      <w:sz w:val="18"/>
      <w:lang w:eastAsia="en-GB"/>
    </w:rPr>
  </w:style>
  <w:style w:type="table" w:styleId="TableGrid">
    <w:name w:val="Table Grid"/>
    <w:basedOn w:val="TableNormal"/>
    <w:uiPriority w:val="39"/>
    <w:rsid w:val="00033219"/>
    <w:pPr>
      <w:spacing w:line="26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033219"/>
    <w:rPr>
      <w:color w:val="0000FF"/>
      <w:u w:val="single"/>
    </w:rPr>
  </w:style>
  <w:style w:type="character" w:styleId="FootnoteReference">
    <w:name w:val="footnote reference"/>
    <w:aliases w:val="16 Point,Superscript 6 Point,ftref"/>
    <w:uiPriority w:val="99"/>
    <w:rsid w:val="00033219"/>
    <w:rPr>
      <w:vertAlign w:val="superscript"/>
    </w:rPr>
  </w:style>
  <w:style w:type="character" w:styleId="PageNumber">
    <w:name w:val="page number"/>
    <w:basedOn w:val="DefaultParagraphFont"/>
    <w:rsid w:val="00EE7F25"/>
  </w:style>
  <w:style w:type="paragraph" w:styleId="BalloonText">
    <w:name w:val="Balloon Text"/>
    <w:basedOn w:val="Normal"/>
    <w:link w:val="BalloonTextChar"/>
    <w:uiPriority w:val="99"/>
    <w:semiHidden/>
    <w:unhideWhenUsed/>
    <w:rsid w:val="00CD4B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B13"/>
    <w:rPr>
      <w:rFonts w:ascii="Segoe UI" w:hAnsi="Segoe UI" w:cs="Segoe UI"/>
      <w:color w:val="000000"/>
      <w:sz w:val="18"/>
      <w:szCs w:val="18"/>
      <w:lang w:eastAsia="en-GB"/>
    </w:rPr>
  </w:style>
  <w:style w:type="character" w:customStyle="1" w:styleId="Heading4Char">
    <w:name w:val="Heading 4 Char"/>
    <w:aliases w:val="Annex Char"/>
    <w:basedOn w:val="DefaultParagraphFont"/>
    <w:link w:val="Heading4"/>
    <w:uiPriority w:val="9"/>
    <w:rsid w:val="00950614"/>
    <w:rPr>
      <w:rFonts w:ascii="Times New Roman" w:eastAsia="Times New Roman" w:hAnsi="Times New Roman"/>
      <w:b/>
      <w:sz w:val="24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0614"/>
    <w:rPr>
      <w:rFonts w:ascii="Cambria" w:eastAsia="Times New Roman" w:hAnsi="Cambria"/>
      <w:color w:val="243F60"/>
      <w:sz w:val="22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0614"/>
    <w:rPr>
      <w:rFonts w:ascii="Cambria" w:eastAsia="Times New Roman" w:hAnsi="Cambria"/>
      <w:i/>
      <w:iCs/>
      <w:color w:val="243F60"/>
      <w:sz w:val="22"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0614"/>
    <w:rPr>
      <w:rFonts w:ascii="Cambria" w:eastAsia="Times New Roman" w:hAnsi="Cambria"/>
      <w:i/>
      <w:iCs/>
      <w:color w:val="404040"/>
      <w:sz w:val="22"/>
      <w:szCs w:val="24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950614"/>
  </w:style>
  <w:style w:type="character" w:customStyle="1" w:styleId="Heading1Char">
    <w:name w:val="Heading 1 Char"/>
    <w:basedOn w:val="DefaultParagraphFont"/>
    <w:link w:val="Heading1"/>
    <w:uiPriority w:val="9"/>
    <w:rsid w:val="00504303"/>
    <w:rPr>
      <w:rFonts w:ascii="Arial" w:eastAsia="Times New Roman" w:hAnsi="Arial" w:cs="Arial"/>
      <w:b/>
      <w:bCs/>
      <w:color w:val="0099FF"/>
      <w:sz w:val="24"/>
      <w:szCs w:val="2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B1F7F"/>
    <w:rPr>
      <w:rFonts w:ascii="Arial Bold" w:eastAsia="Calibri" w:hAnsi="Arial Bold" w:cs="Arial"/>
      <w:b/>
      <w:bCs/>
      <w:smallCaps/>
      <w:color w:val="002060"/>
      <w:spacing w:val="-2"/>
      <w:sz w:val="22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81CF7"/>
    <w:rPr>
      <w:rFonts w:ascii="Arial" w:eastAsia="Calibri" w:hAnsi="Arial" w:cs="Arial"/>
      <w:bCs/>
      <w:color w:val="002060"/>
      <w:spacing w:val="-2"/>
      <w:sz w:val="22"/>
      <w:szCs w:val="36"/>
      <w:u w:val="single"/>
      <w:lang w:eastAsia="en-GB"/>
    </w:rPr>
  </w:style>
  <w:style w:type="paragraph" w:styleId="ListParagraph">
    <w:name w:val="List Paragraph"/>
    <w:aliases w:val="List Bullet Mary,List Paragraph (numbered (a)),Bullet List,FooterText,List Paragraph1,Colorful List Accent 1,numbered,Paragraphe de liste1,????,????1,Bulletr List Paragraph,List Paragraph2,List Paragraph21,Párrafo de lista1,?????1,Plan,L"/>
    <w:basedOn w:val="Normal"/>
    <w:link w:val="ListParagraphChar"/>
    <w:uiPriority w:val="34"/>
    <w:qFormat/>
    <w:rsid w:val="00950614"/>
    <w:pPr>
      <w:ind w:left="720"/>
    </w:pPr>
    <w:rPr>
      <w:lang w:val="en-GB"/>
    </w:rPr>
  </w:style>
  <w:style w:type="character" w:customStyle="1" w:styleId="ListParagraphChar">
    <w:name w:val="List Paragraph Char"/>
    <w:aliases w:val="List Bullet Mary Char,List Paragraph (numbered (a)) Char,Bullet List Char,FooterText Char,List Paragraph1 Char,Colorful List Accent 1 Char,numbered Char,Paragraphe de liste1 Char,???? Char,????1 Char,Bulletr List Paragraph Char"/>
    <w:link w:val="ListParagraph"/>
    <w:uiPriority w:val="34"/>
    <w:qFormat/>
    <w:locked/>
    <w:rsid w:val="00950614"/>
    <w:rPr>
      <w:rFonts w:ascii="Arial" w:eastAsia="Calibri" w:hAnsi="Arial"/>
      <w:sz w:val="22"/>
      <w:szCs w:val="24"/>
      <w:lang w:val="en-GB" w:eastAsia="en-GB"/>
    </w:rPr>
  </w:style>
  <w:style w:type="table" w:customStyle="1" w:styleId="TableGrid1">
    <w:name w:val="Table Grid1"/>
    <w:basedOn w:val="TableNormal"/>
    <w:next w:val="TableGrid"/>
    <w:uiPriority w:val="39"/>
    <w:qFormat/>
    <w:rsid w:val="0095061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MHdg3">
    <w:name w:val="PAM Hdg 3"/>
    <w:basedOn w:val="Normal"/>
    <w:autoRedefine/>
    <w:rsid w:val="00950614"/>
    <w:rPr>
      <w:rFonts w:eastAsia="Times New Roman"/>
      <w:b/>
      <w:szCs w:val="22"/>
      <w:lang w:val="en-GB"/>
    </w:rPr>
  </w:style>
  <w:style w:type="character" w:styleId="FollowedHyperlink">
    <w:name w:val="FollowedHyperlink"/>
    <w:basedOn w:val="DefaultParagraphFont"/>
    <w:uiPriority w:val="99"/>
    <w:unhideWhenUsed/>
    <w:rsid w:val="0095061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06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0614"/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0614"/>
    <w:rPr>
      <w:rFonts w:ascii="Arial" w:eastAsia="Calibri" w:hAnsi="Arial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614"/>
    <w:rPr>
      <w:b/>
      <w:bCs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614"/>
    <w:rPr>
      <w:rFonts w:ascii="Arial" w:eastAsia="Calibri" w:hAnsi="Arial"/>
      <w:b/>
      <w:bCs/>
      <w:lang w:val="en-GB" w:eastAsia="en-GB"/>
    </w:rPr>
  </w:style>
  <w:style w:type="paragraph" w:customStyle="1" w:styleId="Default">
    <w:name w:val="Default"/>
    <w:rsid w:val="00950614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50614"/>
    <w:rPr>
      <w:rFonts w:ascii="Times New Roman" w:hAnsi="Times New Roman"/>
      <w:color w:val="000000"/>
      <w:sz w:val="22"/>
      <w:szCs w:val="24"/>
      <w:lang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50614"/>
    <w:pPr>
      <w:ind w:left="522" w:hanging="486"/>
    </w:pPr>
    <w:rPr>
      <w:rFonts w:eastAsia="Times New Roman"/>
      <w:szCs w:val="2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50614"/>
    <w:rPr>
      <w:rFonts w:ascii="Arial" w:eastAsia="Times New Roman" w:hAnsi="Arial"/>
      <w:sz w:val="22"/>
      <w:szCs w:val="22"/>
    </w:rPr>
  </w:style>
  <w:style w:type="paragraph" w:styleId="BodyText">
    <w:name w:val="Body Text"/>
    <w:basedOn w:val="Normal"/>
    <w:link w:val="BodyTextChar"/>
    <w:rsid w:val="00950614"/>
    <w:rPr>
      <w:rFonts w:eastAsia="Times New Roman"/>
      <w:b/>
      <w:bCs w:val="0"/>
      <w:sz w:val="16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950614"/>
    <w:rPr>
      <w:rFonts w:ascii="Arial" w:eastAsia="Times New Roman" w:hAnsi="Arial" w:cs="Arial"/>
      <w:b/>
      <w:bCs/>
      <w:sz w:val="16"/>
      <w:szCs w:val="16"/>
    </w:rPr>
  </w:style>
  <w:style w:type="paragraph" w:styleId="BodyTextIndent2">
    <w:name w:val="Body Text Indent 2"/>
    <w:basedOn w:val="Normal"/>
    <w:link w:val="BodyTextIndent2Char"/>
    <w:rsid w:val="00950614"/>
    <w:pPr>
      <w:ind w:left="720" w:hanging="720"/>
    </w:pPr>
    <w:rPr>
      <w:rFonts w:eastAsia="Times New Roman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950614"/>
    <w:rPr>
      <w:rFonts w:ascii="Arial" w:eastAsia="Times New Roman" w:hAnsi="Arial"/>
      <w:sz w:val="22"/>
      <w:szCs w:val="24"/>
    </w:rPr>
  </w:style>
  <w:style w:type="paragraph" w:customStyle="1" w:styleId="Level1">
    <w:name w:val="Level 1"/>
    <w:basedOn w:val="Normal"/>
    <w:rsid w:val="00950614"/>
    <w:pPr>
      <w:widowControl w:val="0"/>
      <w:tabs>
        <w:tab w:val="num" w:pos="720"/>
      </w:tabs>
      <w:autoSpaceDE w:val="0"/>
      <w:autoSpaceDN w:val="0"/>
      <w:adjustRightInd w:val="0"/>
      <w:ind w:left="720" w:hanging="360"/>
      <w:outlineLvl w:val="0"/>
    </w:pPr>
    <w:rPr>
      <w:rFonts w:ascii="Times New Roman TUR" w:eastAsia="Times New Roman" w:hAnsi="Times New Roman TUR" w:cs="Times New Roman TUR"/>
      <w:sz w:val="20"/>
      <w:szCs w:val="20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950614"/>
    <w:pPr>
      <w:spacing w:after="120" w:line="480" w:lineRule="auto"/>
    </w:pPr>
    <w:rPr>
      <w:rFonts w:eastAsia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950614"/>
    <w:rPr>
      <w:rFonts w:ascii="Arial" w:eastAsia="Times New Roman" w:hAnsi="Arial"/>
      <w:sz w:val="22"/>
      <w:szCs w:val="24"/>
      <w:lang w:val="en-GB"/>
    </w:rPr>
  </w:style>
  <w:style w:type="paragraph" w:styleId="NoSpacing">
    <w:name w:val="No Spacing"/>
    <w:uiPriority w:val="1"/>
    <w:rsid w:val="00950614"/>
    <w:rPr>
      <w:rFonts w:ascii="Times New Roman" w:eastAsia="Times New Roman" w:hAnsi="Times New Roman"/>
      <w:sz w:val="24"/>
      <w:szCs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61268A"/>
    <w:pPr>
      <w:keepNext/>
      <w:tabs>
        <w:tab w:val="left" w:pos="1276"/>
      </w:tabs>
      <w:spacing w:before="240" w:after="120"/>
      <w:ind w:left="1276" w:hanging="919"/>
      <w:outlineLvl w:val="3"/>
    </w:pPr>
    <w:rPr>
      <w:rFonts w:eastAsia="Times New Roman"/>
      <w:b/>
      <w:bCs w:val="0"/>
      <w:color w:val="002060"/>
      <w:sz w:val="20"/>
      <w:szCs w:val="18"/>
      <w:lang w:val="en-GB" w:eastAsia="en-US"/>
    </w:rPr>
  </w:style>
  <w:style w:type="paragraph" w:customStyle="1" w:styleId="Level2">
    <w:name w:val="Level 2"/>
    <w:basedOn w:val="Normal"/>
    <w:rsid w:val="00950614"/>
    <w:pPr>
      <w:widowControl w:val="0"/>
      <w:numPr>
        <w:ilvl w:val="1"/>
        <w:numId w:val="10"/>
      </w:numPr>
      <w:autoSpaceDE w:val="0"/>
      <w:autoSpaceDN w:val="0"/>
      <w:adjustRightInd w:val="0"/>
      <w:ind w:left="2160" w:hanging="720"/>
      <w:outlineLvl w:val="1"/>
    </w:pPr>
    <w:rPr>
      <w:rFonts w:ascii="Century Gothic" w:eastAsia="Times New Roman" w:hAnsi="Century Gothic"/>
      <w:sz w:val="20"/>
      <w:szCs w:val="20"/>
      <w:lang w:eastAsia="en-US"/>
    </w:rPr>
  </w:style>
  <w:style w:type="paragraph" w:customStyle="1" w:styleId="a">
    <w:name w:val="_"/>
    <w:basedOn w:val="Normal"/>
    <w:rsid w:val="00950614"/>
    <w:pPr>
      <w:widowControl w:val="0"/>
    </w:pPr>
    <w:rPr>
      <w:rFonts w:eastAsia="Times New Roman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0614"/>
    <w:rPr>
      <w:rFonts w:ascii="Times New Roman" w:eastAsia="Times New Roman" w:hAnsi="Times New Roman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0614"/>
    <w:rPr>
      <w:rFonts w:eastAsia="Times New Roman"/>
      <w:sz w:val="20"/>
      <w:szCs w:val="20"/>
      <w:lang w:val="en-GB" w:eastAsia="en-US"/>
    </w:rPr>
  </w:style>
  <w:style w:type="character" w:customStyle="1" w:styleId="EndnoteTextChar1">
    <w:name w:val="Endnote Text Char1"/>
    <w:basedOn w:val="DefaultParagraphFont"/>
    <w:semiHidden/>
    <w:rsid w:val="00950614"/>
    <w:rPr>
      <w:rFonts w:ascii="Times New Roman" w:hAnsi="Times New Roman"/>
      <w:color w:val="000000"/>
      <w:lang w:eastAsia="en-GB"/>
    </w:rPr>
  </w:style>
  <w:style w:type="paragraph" w:styleId="ListBullet">
    <w:name w:val="List Bullet"/>
    <w:basedOn w:val="Normal"/>
    <w:autoRedefine/>
    <w:semiHidden/>
    <w:rsid w:val="00950614"/>
    <w:pPr>
      <w:numPr>
        <w:numId w:val="14"/>
      </w:numPr>
    </w:pPr>
    <w:rPr>
      <w:rFonts w:eastAsia="Times New Roman"/>
      <w:lang w:val="en-GB" w:eastAsia="en-US"/>
    </w:rPr>
  </w:style>
  <w:style w:type="paragraph" w:styleId="Title">
    <w:name w:val="Title"/>
    <w:basedOn w:val="Normal"/>
    <w:link w:val="TitleChar"/>
    <w:qFormat/>
    <w:rsid w:val="0071763B"/>
    <w:rPr>
      <w:b/>
      <w:color w:val="0099FF"/>
      <w:sz w:val="28"/>
    </w:rPr>
  </w:style>
  <w:style w:type="character" w:customStyle="1" w:styleId="TitleChar">
    <w:name w:val="Title Char"/>
    <w:basedOn w:val="DefaultParagraphFont"/>
    <w:link w:val="Title"/>
    <w:rsid w:val="0071763B"/>
    <w:rPr>
      <w:rFonts w:ascii="Arial" w:eastAsia="Calibri" w:hAnsi="Arial" w:cs="Arial"/>
      <w:b/>
      <w:bCs/>
      <w:color w:val="0099FF"/>
      <w:sz w:val="28"/>
      <w:szCs w:val="24"/>
      <w:lang w:eastAsia="en-GB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50614"/>
    <w:rPr>
      <w:rFonts w:ascii="Times New Roman" w:eastAsia="Calibri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50614"/>
    <w:pPr>
      <w:spacing w:after="120"/>
    </w:pPr>
    <w:rPr>
      <w:sz w:val="16"/>
      <w:szCs w:val="16"/>
      <w:lang w:eastAsia="en-US"/>
    </w:rPr>
  </w:style>
  <w:style w:type="character" w:customStyle="1" w:styleId="BodyText3Char1">
    <w:name w:val="Body Text 3 Char1"/>
    <w:basedOn w:val="DefaultParagraphFont"/>
    <w:semiHidden/>
    <w:rsid w:val="00950614"/>
    <w:rPr>
      <w:rFonts w:ascii="Times New Roman" w:hAnsi="Times New Roman"/>
      <w:color w:val="000000"/>
      <w:sz w:val="16"/>
      <w:szCs w:val="16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61268A"/>
    <w:pPr>
      <w:tabs>
        <w:tab w:val="left" w:pos="440"/>
        <w:tab w:val="right" w:leader="dot" w:pos="9962"/>
      </w:tabs>
      <w:spacing w:before="240" w:after="120"/>
      <w:contextualSpacing w:val="0"/>
      <w:jc w:val="left"/>
    </w:pPr>
    <w:rPr>
      <w:b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69760D"/>
    <w:pPr>
      <w:tabs>
        <w:tab w:val="right" w:leader="dot" w:pos="9962"/>
      </w:tabs>
      <w:spacing w:before="120" w:after="120"/>
      <w:ind w:left="221"/>
      <w:jc w:val="left"/>
    </w:pPr>
    <w:rPr>
      <w:bCs w:val="0"/>
      <w:noProof/>
      <w:sz w:val="20"/>
      <w:szCs w:val="20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61268A"/>
    <w:pPr>
      <w:tabs>
        <w:tab w:val="right" w:leader="dot" w:pos="9962"/>
      </w:tabs>
      <w:ind w:left="440"/>
      <w:jc w:val="left"/>
    </w:pPr>
    <w:rPr>
      <w:bCs w:val="0"/>
      <w:iCs/>
      <w:noProof/>
      <w:sz w:val="18"/>
      <w:szCs w:val="20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950614"/>
    <w:pPr>
      <w:ind w:left="660"/>
      <w:jc w:val="left"/>
    </w:pPr>
    <w:rPr>
      <w:rFonts w:asciiTheme="minorHAnsi" w:hAnsiTheme="minorHAnsi"/>
      <w:bCs w:val="0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950614"/>
    <w:pPr>
      <w:ind w:left="880"/>
      <w:jc w:val="left"/>
    </w:pPr>
    <w:rPr>
      <w:rFonts w:asciiTheme="minorHAnsi" w:hAnsiTheme="minorHAnsi"/>
      <w:bCs w:val="0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950614"/>
    <w:pPr>
      <w:ind w:left="1100"/>
      <w:jc w:val="left"/>
    </w:pPr>
    <w:rPr>
      <w:rFonts w:asciiTheme="minorHAnsi" w:hAnsiTheme="minorHAnsi"/>
      <w:bCs w:val="0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950614"/>
    <w:pPr>
      <w:ind w:left="1320"/>
      <w:jc w:val="left"/>
    </w:pPr>
    <w:rPr>
      <w:rFonts w:asciiTheme="minorHAnsi" w:hAnsiTheme="minorHAnsi"/>
      <w:bCs w:val="0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950614"/>
    <w:pPr>
      <w:ind w:left="1540"/>
      <w:jc w:val="left"/>
    </w:pPr>
    <w:rPr>
      <w:rFonts w:asciiTheme="minorHAnsi" w:hAnsiTheme="minorHAnsi"/>
      <w:bCs w:val="0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950614"/>
    <w:pPr>
      <w:ind w:left="1760"/>
      <w:jc w:val="left"/>
    </w:pPr>
    <w:rPr>
      <w:rFonts w:asciiTheme="minorHAnsi" w:hAnsiTheme="minorHAnsi"/>
      <w:bCs w:val="0"/>
      <w:sz w:val="18"/>
      <w:szCs w:val="18"/>
    </w:rPr>
  </w:style>
  <w:style w:type="paragraph" w:customStyle="1" w:styleId="Normalwithbullets">
    <w:name w:val="Normal with bullets"/>
    <w:basedOn w:val="Normal"/>
    <w:rsid w:val="00950614"/>
    <w:pPr>
      <w:numPr>
        <w:numId w:val="15"/>
      </w:numPr>
    </w:pPr>
    <w:rPr>
      <w:szCs w:val="22"/>
      <w:lang w:eastAsia="en-US"/>
    </w:rPr>
  </w:style>
  <w:style w:type="paragraph" w:customStyle="1" w:styleId="Normalwitharrows">
    <w:name w:val="Normal with arrows"/>
    <w:basedOn w:val="ListParagraph"/>
    <w:rsid w:val="00950614"/>
    <w:pPr>
      <w:numPr>
        <w:numId w:val="13"/>
      </w:numPr>
      <w:spacing w:after="120"/>
      <w:contextualSpacing w:val="0"/>
    </w:pPr>
    <w:rPr>
      <w:lang w:val="en-US" w:eastAsia="en-US"/>
    </w:rPr>
  </w:style>
  <w:style w:type="paragraph" w:customStyle="1" w:styleId="Normalwithdash">
    <w:name w:val="Normal with dash"/>
    <w:basedOn w:val="ListParagraph"/>
    <w:rsid w:val="00950614"/>
    <w:pPr>
      <w:numPr>
        <w:ilvl w:val="1"/>
        <w:numId w:val="12"/>
      </w:numPr>
      <w:tabs>
        <w:tab w:val="left" w:pos="720"/>
      </w:tabs>
      <w:spacing w:after="120"/>
      <w:ind w:left="720"/>
      <w:contextualSpacing w:val="0"/>
    </w:pPr>
    <w:rPr>
      <w:lang w:val="en-US" w:eastAsia="en-US"/>
    </w:rPr>
  </w:style>
  <w:style w:type="paragraph" w:customStyle="1" w:styleId="Normalwithstar">
    <w:name w:val="Normal with star"/>
    <w:basedOn w:val="ListParagraph"/>
    <w:rsid w:val="00950614"/>
    <w:pPr>
      <w:numPr>
        <w:numId w:val="11"/>
      </w:numPr>
      <w:spacing w:after="120"/>
      <w:contextualSpacing w:val="0"/>
    </w:pPr>
    <w:rPr>
      <w:lang w:val="en-US" w:eastAsia="en-US"/>
    </w:rPr>
  </w:style>
  <w:style w:type="paragraph" w:styleId="List">
    <w:name w:val="List"/>
    <w:basedOn w:val="Normal"/>
    <w:semiHidden/>
    <w:rsid w:val="00950614"/>
    <w:pPr>
      <w:ind w:left="360" w:hanging="360"/>
    </w:pPr>
    <w:rPr>
      <w:rFonts w:eastAsia="Times New Roman"/>
      <w:lang w:val="en-GB" w:eastAsia="en-US"/>
    </w:rPr>
  </w:style>
  <w:style w:type="paragraph" w:customStyle="1" w:styleId="Normalnumbers">
    <w:name w:val="Normal numbers"/>
    <w:basedOn w:val="ListParagraph"/>
    <w:link w:val="NormalnumbersChar"/>
    <w:rsid w:val="00950614"/>
    <w:pPr>
      <w:numPr>
        <w:numId w:val="16"/>
      </w:numPr>
      <w:spacing w:after="120"/>
    </w:pPr>
    <w:rPr>
      <w:lang w:val="en-US" w:eastAsia="en-US"/>
    </w:rPr>
  </w:style>
  <w:style w:type="character" w:customStyle="1" w:styleId="NormalnumbersChar">
    <w:name w:val="Normal numbers Char"/>
    <w:link w:val="Normalnumbers"/>
    <w:rsid w:val="00950614"/>
    <w:rPr>
      <w:rFonts w:ascii="Arial" w:eastAsia="Calibri" w:hAnsi="Arial" w:cs="Arial"/>
      <w:bCs/>
      <w:sz w:val="22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50614"/>
    <w:rPr>
      <w:rFonts w:ascii="Lucida Grande" w:eastAsia="Calibri" w:hAnsi="Lucida Grande" w:cs="Lucida Grande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50614"/>
    <w:rPr>
      <w:rFonts w:ascii="Lucida Grande" w:hAnsi="Lucida Grande" w:cs="Lucida Grande"/>
      <w:sz w:val="24"/>
      <w:lang w:eastAsia="en-US"/>
    </w:rPr>
  </w:style>
  <w:style w:type="character" w:customStyle="1" w:styleId="DocumentMapChar1">
    <w:name w:val="Document Map Char1"/>
    <w:basedOn w:val="DefaultParagraphFont"/>
    <w:semiHidden/>
    <w:rsid w:val="00950614"/>
    <w:rPr>
      <w:rFonts w:ascii="Segoe UI" w:hAnsi="Segoe UI" w:cs="Segoe UI"/>
      <w:color w:val="000000"/>
      <w:sz w:val="16"/>
      <w:szCs w:val="16"/>
      <w:lang w:eastAsia="en-GB"/>
    </w:rPr>
  </w:style>
  <w:style w:type="paragraph" w:styleId="Index1">
    <w:name w:val="index 1"/>
    <w:basedOn w:val="Normal"/>
    <w:next w:val="Normal"/>
    <w:autoRedefine/>
    <w:uiPriority w:val="99"/>
    <w:unhideWhenUsed/>
    <w:rsid w:val="00950614"/>
    <w:pPr>
      <w:ind w:left="240" w:hanging="240"/>
    </w:pPr>
    <w:rPr>
      <w:rFonts w:ascii="Calibri" w:hAnsi="Calibri"/>
      <w:sz w:val="18"/>
      <w:szCs w:val="18"/>
      <w:lang w:eastAsia="en-US"/>
    </w:rPr>
  </w:style>
  <w:style w:type="paragraph" w:styleId="Index2">
    <w:name w:val="index 2"/>
    <w:basedOn w:val="Normal"/>
    <w:next w:val="Normal"/>
    <w:autoRedefine/>
    <w:uiPriority w:val="99"/>
    <w:unhideWhenUsed/>
    <w:rsid w:val="00950614"/>
    <w:pPr>
      <w:ind w:left="480" w:hanging="240"/>
    </w:pPr>
    <w:rPr>
      <w:rFonts w:ascii="Calibri" w:hAnsi="Calibri"/>
      <w:sz w:val="18"/>
      <w:szCs w:val="18"/>
      <w:lang w:eastAsia="en-US"/>
    </w:rPr>
  </w:style>
  <w:style w:type="paragraph" w:styleId="Index3">
    <w:name w:val="index 3"/>
    <w:basedOn w:val="Normal"/>
    <w:next w:val="Normal"/>
    <w:autoRedefine/>
    <w:uiPriority w:val="99"/>
    <w:unhideWhenUsed/>
    <w:rsid w:val="00950614"/>
    <w:pPr>
      <w:ind w:left="720" w:hanging="240"/>
    </w:pPr>
    <w:rPr>
      <w:rFonts w:ascii="Calibri" w:hAnsi="Calibri"/>
      <w:sz w:val="18"/>
      <w:szCs w:val="18"/>
      <w:lang w:eastAsia="en-US"/>
    </w:rPr>
  </w:style>
  <w:style w:type="paragraph" w:styleId="Index4">
    <w:name w:val="index 4"/>
    <w:basedOn w:val="Normal"/>
    <w:next w:val="Normal"/>
    <w:autoRedefine/>
    <w:uiPriority w:val="99"/>
    <w:unhideWhenUsed/>
    <w:rsid w:val="00950614"/>
    <w:pPr>
      <w:ind w:left="960" w:hanging="240"/>
    </w:pPr>
    <w:rPr>
      <w:rFonts w:ascii="Calibri" w:hAnsi="Calibri"/>
      <w:sz w:val="18"/>
      <w:szCs w:val="18"/>
      <w:lang w:eastAsia="en-US"/>
    </w:rPr>
  </w:style>
  <w:style w:type="paragraph" w:styleId="Index5">
    <w:name w:val="index 5"/>
    <w:basedOn w:val="Normal"/>
    <w:next w:val="Normal"/>
    <w:autoRedefine/>
    <w:uiPriority w:val="99"/>
    <w:unhideWhenUsed/>
    <w:rsid w:val="00950614"/>
    <w:pPr>
      <w:ind w:left="1200" w:hanging="240"/>
    </w:pPr>
    <w:rPr>
      <w:rFonts w:ascii="Calibri" w:hAnsi="Calibri"/>
      <w:sz w:val="18"/>
      <w:szCs w:val="18"/>
      <w:lang w:eastAsia="en-US"/>
    </w:rPr>
  </w:style>
  <w:style w:type="paragraph" w:styleId="Index6">
    <w:name w:val="index 6"/>
    <w:basedOn w:val="Normal"/>
    <w:next w:val="Normal"/>
    <w:autoRedefine/>
    <w:uiPriority w:val="99"/>
    <w:unhideWhenUsed/>
    <w:rsid w:val="00950614"/>
    <w:pPr>
      <w:ind w:left="1440" w:hanging="240"/>
    </w:pPr>
    <w:rPr>
      <w:rFonts w:ascii="Calibri" w:hAnsi="Calibri"/>
      <w:sz w:val="18"/>
      <w:szCs w:val="18"/>
      <w:lang w:eastAsia="en-US"/>
    </w:rPr>
  </w:style>
  <w:style w:type="paragraph" w:styleId="Index7">
    <w:name w:val="index 7"/>
    <w:basedOn w:val="Normal"/>
    <w:next w:val="Normal"/>
    <w:autoRedefine/>
    <w:uiPriority w:val="99"/>
    <w:unhideWhenUsed/>
    <w:rsid w:val="00950614"/>
    <w:pPr>
      <w:ind w:left="1680" w:hanging="240"/>
    </w:pPr>
    <w:rPr>
      <w:rFonts w:ascii="Calibri" w:hAnsi="Calibri"/>
      <w:sz w:val="18"/>
      <w:szCs w:val="18"/>
      <w:lang w:eastAsia="en-US"/>
    </w:rPr>
  </w:style>
  <w:style w:type="paragraph" w:styleId="Index8">
    <w:name w:val="index 8"/>
    <w:basedOn w:val="Normal"/>
    <w:next w:val="Normal"/>
    <w:autoRedefine/>
    <w:uiPriority w:val="99"/>
    <w:unhideWhenUsed/>
    <w:rsid w:val="00950614"/>
    <w:pPr>
      <w:ind w:left="1920" w:hanging="240"/>
    </w:pPr>
    <w:rPr>
      <w:rFonts w:ascii="Calibri" w:hAnsi="Calibri"/>
      <w:sz w:val="18"/>
      <w:szCs w:val="18"/>
      <w:lang w:eastAsia="en-US"/>
    </w:rPr>
  </w:style>
  <w:style w:type="paragraph" w:styleId="Index9">
    <w:name w:val="index 9"/>
    <w:basedOn w:val="Normal"/>
    <w:next w:val="Normal"/>
    <w:autoRedefine/>
    <w:uiPriority w:val="99"/>
    <w:unhideWhenUsed/>
    <w:rsid w:val="00950614"/>
    <w:pPr>
      <w:ind w:left="2160" w:hanging="240"/>
    </w:pPr>
    <w:rPr>
      <w:rFonts w:ascii="Calibri" w:hAnsi="Calibri"/>
      <w:sz w:val="18"/>
      <w:szCs w:val="18"/>
      <w:lang w:eastAsia="en-US"/>
    </w:rPr>
  </w:style>
  <w:style w:type="paragraph" w:styleId="IndexHeading">
    <w:name w:val="index heading"/>
    <w:basedOn w:val="Normal"/>
    <w:next w:val="Index1"/>
    <w:uiPriority w:val="99"/>
    <w:unhideWhenUsed/>
    <w:rsid w:val="00950614"/>
    <w:pPr>
      <w:spacing w:before="240" w:after="120"/>
      <w:jc w:val="center"/>
    </w:pPr>
    <w:rPr>
      <w:rFonts w:ascii="Calibri" w:hAnsi="Calibri"/>
      <w:b/>
      <w:sz w:val="26"/>
      <w:szCs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50614"/>
    <w:pPr>
      <w:keepLines/>
      <w:spacing w:before="480" w:after="0" w:line="276" w:lineRule="auto"/>
      <w:outlineLvl w:val="9"/>
    </w:pPr>
    <w:rPr>
      <w:rFonts w:ascii="Cambria" w:hAnsi="Cambria"/>
      <w:bCs w:val="0"/>
      <w:caps/>
      <w:color w:val="365F91"/>
      <w:sz w:val="28"/>
      <w:szCs w:val="28"/>
      <w:lang w:eastAsia="ja-JP"/>
    </w:rPr>
  </w:style>
  <w:style w:type="paragraph" w:customStyle="1" w:styleId="HeaderEven">
    <w:name w:val="Header Even"/>
    <w:basedOn w:val="NoSpacing"/>
    <w:qFormat/>
    <w:rsid w:val="00950614"/>
    <w:pPr>
      <w:pBdr>
        <w:bottom w:val="single" w:sz="4" w:space="1" w:color="4F81BD"/>
      </w:pBdr>
    </w:pPr>
    <w:rPr>
      <w:rFonts w:ascii="Calibri" w:eastAsia="Calibri" w:hAnsi="Calibri"/>
      <w:b/>
      <w:color w:val="1F497D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0614"/>
    <w:rPr>
      <w:rFonts w:ascii="Courier New" w:eastAsia="Times New Roman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06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1">
    <w:name w:val="HTML Preformatted Char1"/>
    <w:basedOn w:val="DefaultParagraphFont"/>
    <w:semiHidden/>
    <w:rsid w:val="00950614"/>
    <w:rPr>
      <w:rFonts w:ascii="Consolas" w:hAnsi="Consolas"/>
      <w:color w:val="000000"/>
      <w:lang w:eastAsia="en-GB"/>
    </w:rPr>
  </w:style>
  <w:style w:type="paragraph" w:styleId="List3">
    <w:name w:val="List 3"/>
    <w:basedOn w:val="Normal"/>
    <w:uiPriority w:val="99"/>
    <w:unhideWhenUsed/>
    <w:rsid w:val="00950614"/>
    <w:pPr>
      <w:ind w:left="1080" w:hanging="360"/>
    </w:pPr>
    <w:rPr>
      <w:rFonts w:eastAsia="Times New Roman"/>
      <w:lang w:val="en-GB" w:eastAsia="en-US"/>
    </w:rPr>
  </w:style>
  <w:style w:type="paragraph" w:customStyle="1" w:styleId="Bullets">
    <w:name w:val="Bullets"/>
    <w:basedOn w:val="Normal"/>
    <w:link w:val="BulletsChar"/>
    <w:rsid w:val="00950614"/>
    <w:pPr>
      <w:numPr>
        <w:numId w:val="17"/>
      </w:numPr>
      <w:spacing w:before="120"/>
    </w:pPr>
    <w:rPr>
      <w:rFonts w:eastAsia="Times New Roman"/>
      <w:lang w:val="en-GB" w:eastAsia="en-US"/>
    </w:rPr>
  </w:style>
  <w:style w:type="character" w:customStyle="1" w:styleId="BulletsChar">
    <w:name w:val="Bullets Char"/>
    <w:link w:val="Bullets"/>
    <w:rsid w:val="00950614"/>
    <w:rPr>
      <w:rFonts w:ascii="Arial" w:eastAsia="Times New Roman" w:hAnsi="Arial" w:cs="Arial"/>
      <w:bCs/>
      <w:sz w:val="22"/>
      <w:szCs w:val="24"/>
      <w:lang w:val="en-GB"/>
    </w:rPr>
  </w:style>
  <w:style w:type="paragraph" w:customStyle="1" w:styleId="AlphaList">
    <w:name w:val="Alpha List"/>
    <w:basedOn w:val="Normal"/>
    <w:link w:val="AlphaListChar"/>
    <w:rsid w:val="00950614"/>
    <w:pPr>
      <w:numPr>
        <w:numId w:val="18"/>
      </w:numPr>
      <w:spacing w:before="120"/>
    </w:pPr>
    <w:rPr>
      <w:rFonts w:eastAsia="Times New Roman"/>
      <w:lang w:val="en-GB" w:eastAsia="en-US"/>
    </w:rPr>
  </w:style>
  <w:style w:type="character" w:customStyle="1" w:styleId="AlphaListChar">
    <w:name w:val="Alpha List Char"/>
    <w:link w:val="AlphaList"/>
    <w:rsid w:val="00950614"/>
    <w:rPr>
      <w:rFonts w:ascii="Arial" w:eastAsia="Times New Roman" w:hAnsi="Arial" w:cs="Arial"/>
      <w:bCs/>
      <w:sz w:val="22"/>
      <w:szCs w:val="24"/>
      <w:lang w:val="en-GB"/>
    </w:rPr>
  </w:style>
  <w:style w:type="table" w:customStyle="1" w:styleId="TableGrid2">
    <w:name w:val="Table Grid2"/>
    <w:basedOn w:val="TableNormal"/>
    <w:next w:val="TableGrid"/>
    <w:uiPriority w:val="59"/>
    <w:rsid w:val="0095061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50614"/>
    <w:rPr>
      <w:color w:val="808080"/>
    </w:rPr>
  </w:style>
  <w:style w:type="character" w:styleId="Strong">
    <w:name w:val="Strong"/>
    <w:basedOn w:val="DefaultParagraphFont"/>
    <w:uiPriority w:val="22"/>
    <w:rsid w:val="00950614"/>
    <w:rPr>
      <w:b/>
      <w:bCs/>
    </w:rPr>
  </w:style>
  <w:style w:type="table" w:customStyle="1" w:styleId="TableGrid3">
    <w:name w:val="Table Grid3"/>
    <w:basedOn w:val="TableNormal"/>
    <w:next w:val="TableGrid"/>
    <w:uiPriority w:val="39"/>
    <w:rsid w:val="00950614"/>
    <w:pPr>
      <w:spacing w:line="26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ordsection1">
    <w:name w:val="wordsection1"/>
    <w:basedOn w:val="Normal"/>
    <w:uiPriority w:val="99"/>
    <w:rsid w:val="00950614"/>
    <w:rPr>
      <w:rFonts w:eastAsiaTheme="minorHAnsi"/>
      <w:sz w:val="24"/>
      <w:lang w:eastAsia="en-US"/>
    </w:rPr>
  </w:style>
  <w:style w:type="table" w:customStyle="1" w:styleId="TableGrid4">
    <w:name w:val="Table Grid4"/>
    <w:basedOn w:val="TableNormal"/>
    <w:next w:val="TableGrid"/>
    <w:uiPriority w:val="39"/>
    <w:rsid w:val="0095061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95061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95061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794D3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794D3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10350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TableGrid7">
    <w:name w:val="Table Grid7"/>
    <w:basedOn w:val="TableNormal"/>
    <w:next w:val="TableGrid"/>
    <w:uiPriority w:val="39"/>
    <w:rsid w:val="00E8749C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qFormat/>
    <w:rsid w:val="00437CE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qFormat/>
    <w:rsid w:val="0041578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DD0D2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E18FF"/>
    <w:rPr>
      <w:rFonts w:asciiTheme="minorHAnsi" w:eastAsiaTheme="minorEastAsia" w:hAnsiTheme="minorHAnsi" w:cstheme="minorBidi"/>
      <w:sz w:val="24"/>
      <w:szCs w:val="24"/>
      <w:lang w:eastAsia="ja-JP"/>
    </w:rPr>
  </w:style>
  <w:style w:type="table" w:customStyle="1" w:styleId="TableGrid31">
    <w:name w:val="Table Grid31"/>
    <w:basedOn w:val="TableNormal"/>
    <w:next w:val="TableGrid"/>
    <w:uiPriority w:val="39"/>
    <w:rsid w:val="009E18FF"/>
    <w:rPr>
      <w:rFonts w:asciiTheme="minorHAnsi" w:eastAsia="Calibr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1F45D3"/>
    <w:rPr>
      <w:color w:val="2B579A"/>
      <w:shd w:val="clear" w:color="auto" w:fill="E6E6E6"/>
    </w:rPr>
  </w:style>
  <w:style w:type="table" w:customStyle="1" w:styleId="TableGrid0">
    <w:name w:val="TableGrid"/>
    <w:rsid w:val="00AE7C0C"/>
    <w:rPr>
      <w:rFonts w:asciiTheme="minorHAnsi" w:eastAsia="Times New Roman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nresolvedMention1">
    <w:name w:val="Unresolved Mention1"/>
    <w:basedOn w:val="DefaultParagraphFont"/>
    <w:uiPriority w:val="99"/>
    <w:unhideWhenUsed/>
    <w:rsid w:val="002E27D5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2E27D5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41ED"/>
    <w:pPr>
      <w:spacing w:before="100" w:beforeAutospacing="1" w:after="100" w:afterAutospacing="1"/>
      <w:contextualSpacing w:val="0"/>
      <w:jc w:val="left"/>
    </w:pPr>
    <w:rPr>
      <w:rFonts w:ascii="Times New Roman" w:eastAsia="Times New Roman" w:hAnsi="Times New Roman" w:cs="Times New Roman"/>
      <w:bCs w:val="0"/>
      <w:sz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2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1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367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693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463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42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093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709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6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490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548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41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489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4387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9244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3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93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52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14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749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0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4549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108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904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7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3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39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82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6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181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0308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7980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91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0798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716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2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8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8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64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864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909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70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31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5943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8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93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432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095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247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100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254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5538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3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7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78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49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398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111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607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000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3164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333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7541F3204B14CA829717C855269F3" ma:contentTypeVersion="8" ma:contentTypeDescription="Create a new document." ma:contentTypeScope="" ma:versionID="9a736f8cd6f37dcbd6ad385925254ba1">
  <xsd:schema xmlns:xsd="http://www.w3.org/2001/XMLSchema" xmlns:xs="http://www.w3.org/2001/XMLSchema" xmlns:p="http://schemas.microsoft.com/office/2006/metadata/properties" xmlns:ns3="60266f37-4ce0-490d-b398-a0b95d7ddc63" targetNamespace="http://schemas.microsoft.com/office/2006/metadata/properties" ma:root="true" ma:fieldsID="124c08df805afdb681110a936c4370ee" ns3:_="">
    <xsd:import namespace="60266f37-4ce0-490d-b398-a0b95d7ddc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66f37-4ce0-490d-b398-a0b95d7dd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7B67E1-929C-445B-A12F-88366FB201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66f37-4ce0-490d-b398-a0b95d7ddc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86CE3F-F45D-4F46-B3C1-123C39D311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4109AF-8B57-4772-A5F1-AF28367187C1}">
  <ds:schemaRefs>
    <ds:schemaRef ds:uri="http://purl.org/dc/elements/1.1/"/>
    <ds:schemaRef ds:uri="http://schemas.microsoft.com/office/infopath/2007/PartnerControls"/>
    <ds:schemaRef ds:uri="60266f37-4ce0-490d-b398-a0b95d7ddc63"/>
    <ds:schemaRef ds:uri="http://purl.org/dc/terms/"/>
    <ds:schemaRef ds:uri="http://schemas.microsoft.com/office/2006/documentManagement/types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1848205-C8DB-4B0B-B625-EF892E899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e Document</vt:lpstr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ocument</dc:title>
  <dc:subject/>
  <dc:creator/>
  <cp:keywords/>
  <dc:description/>
  <cp:lastModifiedBy/>
  <cp:revision>1</cp:revision>
  <dcterms:created xsi:type="dcterms:W3CDTF">2022-07-08T05:39:00Z</dcterms:created>
  <dcterms:modified xsi:type="dcterms:W3CDTF">2022-07-0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7541F3204B14CA829717C855269F3</vt:lpwstr>
  </property>
  <property fmtid="{D5CDD505-2E9C-101B-9397-08002B2CF9AE}" pid="3" name="TaxKeyword">
    <vt:lpwstr/>
  </property>
  <property fmtid="{D5CDD505-2E9C-101B-9397-08002B2CF9AE}" pid="4" name="OfficeDivision">
    <vt:lpwstr>15;#Field Results Group Office-2680|6de0e173-1aeb-4dca-a37a-044faf2e844b</vt:lpwstr>
  </property>
  <property fmtid="{D5CDD505-2E9C-101B-9397-08002B2CF9AE}" pid="5" name="Topic">
    <vt:lpwstr>14;#n/a|62fe7219-0ec3-42ac-964d-70ae5d8291bb</vt:lpwstr>
  </property>
  <property fmtid="{D5CDD505-2E9C-101B-9397-08002B2CF9AE}" pid="6" name="DocumentType">
    <vt:lpwstr>5;#Internal guidelines, SOPs, forms, and templates|940dfb61-e99e-4087-9cbb-c77da189fd6f</vt:lpwstr>
  </property>
  <property fmtid="{D5CDD505-2E9C-101B-9397-08002B2CF9AE}" pid="7" name="GeographicScope">
    <vt:lpwstr/>
  </property>
  <property fmtid="{D5CDD505-2E9C-101B-9397-08002B2CF9AE}" pid="8" name="AuthorIds_UIVersion_2560">
    <vt:lpwstr>381</vt:lpwstr>
  </property>
  <property fmtid="{D5CDD505-2E9C-101B-9397-08002B2CF9AE}" pid="9" name="AuthorIds_UIVersion_3072">
    <vt:lpwstr>381</vt:lpwstr>
  </property>
  <property fmtid="{D5CDD505-2E9C-101B-9397-08002B2CF9AE}" pid="10" name="AuthorIds_UIVersion_3584">
    <vt:lpwstr>381</vt:lpwstr>
  </property>
  <property fmtid="{D5CDD505-2E9C-101B-9397-08002B2CF9AE}" pid="11" name="_dlc_DocIdItemGuid">
    <vt:lpwstr>edd64dcf-169f-463e-a641-9918ce97e555</vt:lpwstr>
  </property>
</Properties>
</file>